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5B0FF42" w14:textId="07FFE05E" w:rsidR="00DA219C" w:rsidRPr="001B0664" w:rsidRDefault="00DA219C" w:rsidP="003A1FE5">
      <w:pPr>
        <w:rPr>
          <w:b/>
          <w:sz w:val="28"/>
          <w:szCs w:val="28"/>
          <w:lang w:val="en-US"/>
        </w:rPr>
      </w:pPr>
      <w:r w:rsidRPr="001B0664">
        <w:rPr>
          <w:b/>
          <w:sz w:val="28"/>
          <w:szCs w:val="28"/>
          <w:lang w:val="en-US"/>
        </w:rPr>
        <w:t xml:space="preserve"> </w:t>
      </w:r>
    </w:p>
    <w:p w14:paraId="023D62B1" w14:textId="77777777" w:rsidR="00DA219C" w:rsidRPr="001B0664" w:rsidRDefault="00DA219C" w:rsidP="003A1FE5">
      <w:pPr>
        <w:rPr>
          <w:b/>
          <w:sz w:val="28"/>
          <w:szCs w:val="28"/>
          <w:lang w:val="en-US"/>
        </w:rPr>
      </w:pPr>
      <w:bookmarkStart w:id="0" w:name="_GoBack"/>
      <w:bookmarkEnd w:id="0"/>
    </w:p>
    <w:p w14:paraId="0644BBDB" w14:textId="72BF44EE" w:rsidR="003A1FE5" w:rsidRPr="001B0664" w:rsidRDefault="00DA219C" w:rsidP="003A1FE5">
      <w:pPr>
        <w:rPr>
          <w:b/>
          <w:sz w:val="28"/>
          <w:szCs w:val="28"/>
          <w:lang w:val="en-US"/>
        </w:rPr>
      </w:pPr>
      <w:r w:rsidRPr="001B0664">
        <w:rPr>
          <w:b/>
          <w:sz w:val="28"/>
          <w:szCs w:val="28"/>
          <w:lang w:val="en-US"/>
        </w:rPr>
        <w:t xml:space="preserve"> </w:t>
      </w:r>
    </w:p>
    <w:p w14:paraId="5006F0AA" w14:textId="77777777" w:rsidR="00DA219C" w:rsidRPr="001B0664" w:rsidRDefault="00DA219C" w:rsidP="00DA219C">
      <w:pPr>
        <w:rPr>
          <w:lang w:val="en-US"/>
        </w:rPr>
      </w:pPr>
    </w:p>
    <w:p w14:paraId="354B8E4E" w14:textId="77777777" w:rsidR="00DA219C" w:rsidRPr="001B0664" w:rsidRDefault="00DA219C" w:rsidP="00DA219C">
      <w:pPr>
        <w:rPr>
          <w:lang w:val="en-US"/>
        </w:rPr>
      </w:pPr>
    </w:p>
    <w:p w14:paraId="2E9F07C0" w14:textId="77777777" w:rsidR="00DA219C" w:rsidRPr="001B0664" w:rsidRDefault="00DA219C" w:rsidP="00DA219C">
      <w:pPr>
        <w:rPr>
          <w:lang w:val="en-US"/>
        </w:rPr>
      </w:pPr>
    </w:p>
    <w:p w14:paraId="25F91A2F" w14:textId="77777777" w:rsidR="00DA219C" w:rsidRPr="001B0664" w:rsidRDefault="00DA219C" w:rsidP="00DA219C">
      <w:pPr>
        <w:rPr>
          <w:lang w:val="en-US"/>
        </w:rPr>
      </w:pPr>
    </w:p>
    <w:p w14:paraId="0CEB4A0A" w14:textId="77777777" w:rsidR="00F534FB" w:rsidRPr="001B0664" w:rsidRDefault="00F534FB" w:rsidP="00F534FB">
      <w:pPr>
        <w:jc w:val="center"/>
        <w:rPr>
          <w:lang w:val="en-US"/>
        </w:rPr>
      </w:pPr>
      <w:r w:rsidRPr="001B0664">
        <w:rPr>
          <w:lang w:val="en-US"/>
        </w:rPr>
        <w:t>[organization logo]</w:t>
      </w:r>
    </w:p>
    <w:p w14:paraId="39841F60" w14:textId="77777777" w:rsidR="00F534FB" w:rsidRPr="001B0664" w:rsidRDefault="00F534FB" w:rsidP="00F534FB">
      <w:pPr>
        <w:jc w:val="center"/>
        <w:rPr>
          <w:lang w:val="en-US"/>
        </w:rPr>
      </w:pPr>
      <w:r w:rsidRPr="001B0664">
        <w:rPr>
          <w:lang w:val="en-US"/>
        </w:rPr>
        <w:t>[organization name]</w:t>
      </w:r>
    </w:p>
    <w:p w14:paraId="1CB47321" w14:textId="77777777" w:rsidR="00F534FB" w:rsidRPr="001B0664" w:rsidRDefault="00F534FB" w:rsidP="00F534FB">
      <w:pPr>
        <w:jc w:val="center"/>
        <w:rPr>
          <w:lang w:val="en-US"/>
        </w:rPr>
      </w:pPr>
    </w:p>
    <w:p w14:paraId="51B176E1" w14:textId="77777777" w:rsidR="00F534FB" w:rsidRPr="001B0664" w:rsidRDefault="00F534FB" w:rsidP="00F534FB">
      <w:pPr>
        <w:jc w:val="center"/>
        <w:rPr>
          <w:lang w:val="en-US"/>
        </w:rPr>
      </w:pPr>
    </w:p>
    <w:p w14:paraId="202A70EE" w14:textId="77777777" w:rsidR="00F534FB" w:rsidRPr="001B0664" w:rsidRDefault="00F534FB" w:rsidP="00F534FB">
      <w:pPr>
        <w:jc w:val="center"/>
        <w:rPr>
          <w:b/>
          <w:sz w:val="32"/>
          <w:szCs w:val="32"/>
          <w:lang w:val="en-US"/>
        </w:rPr>
      </w:pPr>
      <w:r w:rsidRPr="001B0664">
        <w:rPr>
          <w:b/>
          <w:sz w:val="32"/>
          <w:lang w:val="en-US"/>
        </w:rPr>
        <w:t>DISASTER RECOVERY PLAN</w:t>
      </w:r>
    </w:p>
    <w:p w14:paraId="173B101D" w14:textId="77777777" w:rsidR="00F534FB" w:rsidRPr="001B0664" w:rsidRDefault="00F534FB" w:rsidP="00F534FB">
      <w:pPr>
        <w:jc w:val="center"/>
        <w:rPr>
          <w:lang w:val="en-US"/>
        </w:rPr>
      </w:pPr>
    </w:p>
    <w:tbl>
      <w:tblPr>
        <w:tblW w:w="0" w:type="auto"/>
        <w:tblBorders>
          <w:top w:val="single" w:sz="4" w:space="0" w:color="000000"/>
          <w:bottom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6"/>
        <w:gridCol w:w="6912"/>
      </w:tblGrid>
      <w:tr w:rsidR="00F534FB" w:rsidRPr="001B0664" w14:paraId="09AD172C" w14:textId="77777777" w:rsidTr="00FF7763">
        <w:tc>
          <w:tcPr>
            <w:tcW w:w="2376" w:type="dxa"/>
          </w:tcPr>
          <w:p w14:paraId="4FE5DE1C" w14:textId="77777777" w:rsidR="00F534FB" w:rsidRPr="001B0664" w:rsidRDefault="00F534FB" w:rsidP="00FF7763">
            <w:pPr>
              <w:rPr>
                <w:lang w:val="en-US"/>
              </w:rPr>
            </w:pPr>
            <w:r w:rsidRPr="001B0664">
              <w:rPr>
                <w:lang w:val="en-US"/>
              </w:rPr>
              <w:t>Code:</w:t>
            </w:r>
          </w:p>
        </w:tc>
        <w:tc>
          <w:tcPr>
            <w:tcW w:w="6912" w:type="dxa"/>
          </w:tcPr>
          <w:p w14:paraId="4086AD24" w14:textId="77777777" w:rsidR="00F534FB" w:rsidRPr="001B0664" w:rsidRDefault="00F534FB" w:rsidP="00FF7763">
            <w:pPr>
              <w:rPr>
                <w:lang w:val="en-US"/>
              </w:rPr>
            </w:pPr>
          </w:p>
        </w:tc>
      </w:tr>
      <w:tr w:rsidR="00F534FB" w:rsidRPr="001B0664" w14:paraId="5AF42929" w14:textId="77777777" w:rsidTr="00FF7763">
        <w:tc>
          <w:tcPr>
            <w:tcW w:w="2376" w:type="dxa"/>
          </w:tcPr>
          <w:p w14:paraId="505EA556" w14:textId="77777777" w:rsidR="00F534FB" w:rsidRPr="001B0664" w:rsidRDefault="00F534FB" w:rsidP="00FF7763">
            <w:pPr>
              <w:rPr>
                <w:lang w:val="en-US"/>
              </w:rPr>
            </w:pPr>
            <w:r w:rsidRPr="001B0664">
              <w:rPr>
                <w:lang w:val="en-US"/>
              </w:rPr>
              <w:t>Version:</w:t>
            </w:r>
          </w:p>
        </w:tc>
        <w:tc>
          <w:tcPr>
            <w:tcW w:w="6912" w:type="dxa"/>
          </w:tcPr>
          <w:p w14:paraId="59F9B07A" w14:textId="77777777" w:rsidR="00F534FB" w:rsidRPr="001B0664" w:rsidRDefault="00F534FB" w:rsidP="00FF7763">
            <w:pPr>
              <w:rPr>
                <w:lang w:val="en-US"/>
              </w:rPr>
            </w:pPr>
          </w:p>
        </w:tc>
      </w:tr>
      <w:tr w:rsidR="00F534FB" w:rsidRPr="001B0664" w14:paraId="2370CCA7" w14:textId="77777777" w:rsidTr="00FF7763">
        <w:tc>
          <w:tcPr>
            <w:tcW w:w="2376" w:type="dxa"/>
          </w:tcPr>
          <w:p w14:paraId="63DBF8DD" w14:textId="77777777" w:rsidR="00F534FB" w:rsidRPr="001B0664" w:rsidRDefault="00F534FB" w:rsidP="00FF7763">
            <w:pPr>
              <w:rPr>
                <w:lang w:val="en-US"/>
              </w:rPr>
            </w:pPr>
            <w:r w:rsidRPr="001B0664">
              <w:rPr>
                <w:lang w:val="en-US"/>
              </w:rPr>
              <w:t>Date of version:</w:t>
            </w:r>
          </w:p>
        </w:tc>
        <w:tc>
          <w:tcPr>
            <w:tcW w:w="6912" w:type="dxa"/>
          </w:tcPr>
          <w:p w14:paraId="08E71081" w14:textId="77777777" w:rsidR="00F534FB" w:rsidRPr="001B0664" w:rsidRDefault="00F534FB" w:rsidP="00FF7763">
            <w:pPr>
              <w:rPr>
                <w:lang w:val="en-US"/>
              </w:rPr>
            </w:pPr>
          </w:p>
        </w:tc>
      </w:tr>
      <w:tr w:rsidR="00F534FB" w:rsidRPr="001B0664" w14:paraId="11998DAC" w14:textId="77777777" w:rsidTr="00FF7763">
        <w:tc>
          <w:tcPr>
            <w:tcW w:w="2376" w:type="dxa"/>
          </w:tcPr>
          <w:p w14:paraId="3967E774" w14:textId="77777777" w:rsidR="00F534FB" w:rsidRPr="001B0664" w:rsidRDefault="00F534FB" w:rsidP="00FF7763">
            <w:pPr>
              <w:rPr>
                <w:lang w:val="en-US"/>
              </w:rPr>
            </w:pPr>
            <w:r w:rsidRPr="001B0664">
              <w:rPr>
                <w:lang w:val="en-US"/>
              </w:rPr>
              <w:t>Created by:</w:t>
            </w:r>
          </w:p>
        </w:tc>
        <w:tc>
          <w:tcPr>
            <w:tcW w:w="6912" w:type="dxa"/>
          </w:tcPr>
          <w:p w14:paraId="62271D3D" w14:textId="77777777" w:rsidR="00F534FB" w:rsidRPr="001B0664" w:rsidRDefault="00F534FB" w:rsidP="00FF7763">
            <w:pPr>
              <w:rPr>
                <w:lang w:val="en-US"/>
              </w:rPr>
            </w:pPr>
          </w:p>
        </w:tc>
      </w:tr>
      <w:tr w:rsidR="00F534FB" w:rsidRPr="001B0664" w14:paraId="0A2CC0A6" w14:textId="77777777" w:rsidTr="00FF7763">
        <w:tc>
          <w:tcPr>
            <w:tcW w:w="2376" w:type="dxa"/>
          </w:tcPr>
          <w:p w14:paraId="4ADCB129" w14:textId="77777777" w:rsidR="00F534FB" w:rsidRPr="001B0664" w:rsidRDefault="00F534FB" w:rsidP="00FF7763">
            <w:pPr>
              <w:rPr>
                <w:lang w:val="en-US"/>
              </w:rPr>
            </w:pPr>
            <w:r w:rsidRPr="001B0664">
              <w:rPr>
                <w:lang w:val="en-US"/>
              </w:rPr>
              <w:t>Approved by:</w:t>
            </w:r>
          </w:p>
        </w:tc>
        <w:tc>
          <w:tcPr>
            <w:tcW w:w="6912" w:type="dxa"/>
          </w:tcPr>
          <w:p w14:paraId="0F855C25" w14:textId="77777777" w:rsidR="00F534FB" w:rsidRPr="001B0664" w:rsidRDefault="00F534FB" w:rsidP="00FF7763">
            <w:pPr>
              <w:rPr>
                <w:lang w:val="en-US"/>
              </w:rPr>
            </w:pPr>
          </w:p>
        </w:tc>
      </w:tr>
      <w:tr w:rsidR="00F534FB" w:rsidRPr="001B0664" w14:paraId="0EB80512" w14:textId="77777777" w:rsidTr="00FF7763">
        <w:tc>
          <w:tcPr>
            <w:tcW w:w="2376" w:type="dxa"/>
          </w:tcPr>
          <w:p w14:paraId="71E76589" w14:textId="77777777" w:rsidR="00F534FB" w:rsidRPr="001B0664" w:rsidRDefault="00F534FB" w:rsidP="00FF7763">
            <w:pPr>
              <w:rPr>
                <w:lang w:val="en-US"/>
              </w:rPr>
            </w:pPr>
            <w:r w:rsidRPr="001B0664">
              <w:rPr>
                <w:lang w:val="en-US"/>
              </w:rPr>
              <w:t>Confidentiality level:</w:t>
            </w:r>
          </w:p>
        </w:tc>
        <w:tc>
          <w:tcPr>
            <w:tcW w:w="6912" w:type="dxa"/>
          </w:tcPr>
          <w:p w14:paraId="552F32AD" w14:textId="77777777" w:rsidR="00F534FB" w:rsidRPr="001B0664" w:rsidRDefault="00F534FB" w:rsidP="00FF7763">
            <w:pPr>
              <w:rPr>
                <w:lang w:val="en-US"/>
              </w:rPr>
            </w:pPr>
          </w:p>
        </w:tc>
      </w:tr>
    </w:tbl>
    <w:p w14:paraId="44A73E6F" w14:textId="77777777" w:rsidR="00F534FB" w:rsidRPr="001B0664" w:rsidRDefault="00F534FB" w:rsidP="00F534FB">
      <w:pPr>
        <w:rPr>
          <w:lang w:val="en-US"/>
        </w:rPr>
      </w:pPr>
    </w:p>
    <w:p w14:paraId="38C7393D" w14:textId="77777777" w:rsidR="00DA219C" w:rsidRPr="001B0664" w:rsidRDefault="00DA219C" w:rsidP="00DA219C">
      <w:pPr>
        <w:rPr>
          <w:lang w:val="en-US"/>
        </w:rPr>
      </w:pPr>
    </w:p>
    <w:p w14:paraId="15E77815" w14:textId="4DEBAAE8" w:rsidR="003A1FE5" w:rsidRPr="001B0664" w:rsidRDefault="00DA219C" w:rsidP="00DA219C">
      <w:pPr>
        <w:rPr>
          <w:b/>
          <w:sz w:val="28"/>
          <w:szCs w:val="28"/>
          <w:lang w:val="en-US"/>
        </w:rPr>
      </w:pPr>
      <w:r w:rsidRPr="001B0664">
        <w:rPr>
          <w:lang w:val="en-US"/>
        </w:rPr>
        <w:br w:type="page"/>
      </w:r>
    </w:p>
    <w:p w14:paraId="6BF687F5" w14:textId="1C8171A3" w:rsidR="003A1FE5" w:rsidRPr="001B0664" w:rsidRDefault="003A1FE5" w:rsidP="003A1FE5">
      <w:pPr>
        <w:rPr>
          <w:b/>
          <w:sz w:val="28"/>
          <w:szCs w:val="28"/>
          <w:lang w:val="en-US"/>
        </w:rPr>
      </w:pPr>
      <w:r w:rsidRPr="001B0664">
        <w:rPr>
          <w:b/>
          <w:sz w:val="28"/>
          <w:lang w:val="en-US"/>
        </w:rPr>
        <w:lastRenderedPageBreak/>
        <w:t>Change history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384"/>
        <w:gridCol w:w="992"/>
        <w:gridCol w:w="1560"/>
        <w:gridCol w:w="5352"/>
      </w:tblGrid>
      <w:tr w:rsidR="003A1FE5" w:rsidRPr="001B0664" w14:paraId="3A54EF8F" w14:textId="77777777" w:rsidTr="003A1FE5">
        <w:tc>
          <w:tcPr>
            <w:tcW w:w="1384" w:type="dxa"/>
          </w:tcPr>
          <w:p w14:paraId="6BCAA309" w14:textId="77777777" w:rsidR="003A1FE5" w:rsidRPr="001B0664" w:rsidRDefault="003A1FE5" w:rsidP="003A1FE5">
            <w:pPr>
              <w:rPr>
                <w:b/>
                <w:lang w:val="en-US"/>
              </w:rPr>
            </w:pPr>
            <w:r w:rsidRPr="001B0664">
              <w:rPr>
                <w:b/>
                <w:lang w:val="en-US"/>
              </w:rPr>
              <w:t>Date</w:t>
            </w:r>
          </w:p>
        </w:tc>
        <w:tc>
          <w:tcPr>
            <w:tcW w:w="992" w:type="dxa"/>
          </w:tcPr>
          <w:p w14:paraId="57DD72CD" w14:textId="77777777" w:rsidR="003A1FE5" w:rsidRPr="001B0664" w:rsidRDefault="003A1FE5" w:rsidP="003A1FE5">
            <w:pPr>
              <w:rPr>
                <w:b/>
                <w:lang w:val="en-US"/>
              </w:rPr>
            </w:pPr>
            <w:r w:rsidRPr="001B0664">
              <w:rPr>
                <w:b/>
                <w:lang w:val="en-US"/>
              </w:rPr>
              <w:t>Version</w:t>
            </w:r>
          </w:p>
        </w:tc>
        <w:tc>
          <w:tcPr>
            <w:tcW w:w="1560" w:type="dxa"/>
          </w:tcPr>
          <w:p w14:paraId="6589F6EA" w14:textId="77777777" w:rsidR="003A1FE5" w:rsidRPr="001B0664" w:rsidRDefault="003A1FE5" w:rsidP="003A1FE5">
            <w:pPr>
              <w:rPr>
                <w:b/>
                <w:lang w:val="en-US"/>
              </w:rPr>
            </w:pPr>
            <w:r w:rsidRPr="001B0664">
              <w:rPr>
                <w:b/>
                <w:lang w:val="en-US"/>
              </w:rPr>
              <w:t>Created by</w:t>
            </w:r>
          </w:p>
        </w:tc>
        <w:tc>
          <w:tcPr>
            <w:tcW w:w="5352" w:type="dxa"/>
          </w:tcPr>
          <w:p w14:paraId="78D2640B" w14:textId="77777777" w:rsidR="003A1FE5" w:rsidRPr="001B0664" w:rsidRDefault="003A1FE5" w:rsidP="003A1FE5">
            <w:pPr>
              <w:rPr>
                <w:b/>
                <w:lang w:val="en-US"/>
              </w:rPr>
            </w:pPr>
            <w:r w:rsidRPr="001B0664">
              <w:rPr>
                <w:b/>
                <w:lang w:val="en-US"/>
              </w:rPr>
              <w:t>Description of change</w:t>
            </w:r>
          </w:p>
        </w:tc>
      </w:tr>
      <w:tr w:rsidR="003A1FE5" w:rsidRPr="001B0664" w14:paraId="2556C4E0" w14:textId="77777777" w:rsidTr="003A1FE5">
        <w:tc>
          <w:tcPr>
            <w:tcW w:w="1384" w:type="dxa"/>
          </w:tcPr>
          <w:p w14:paraId="67771AA3" w14:textId="1F16E9A6" w:rsidR="003A1FE5" w:rsidRPr="001B0664" w:rsidRDefault="002663FC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>YYYY-MM-DD</w:t>
            </w:r>
          </w:p>
        </w:tc>
        <w:tc>
          <w:tcPr>
            <w:tcW w:w="992" w:type="dxa"/>
          </w:tcPr>
          <w:p w14:paraId="5F45C950" w14:textId="77777777" w:rsidR="003A1FE5" w:rsidRPr="001B0664" w:rsidRDefault="003A1FE5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>0.1</w:t>
            </w:r>
          </w:p>
        </w:tc>
        <w:tc>
          <w:tcPr>
            <w:tcW w:w="1560" w:type="dxa"/>
          </w:tcPr>
          <w:p w14:paraId="1348E3B2" w14:textId="470BEEFE" w:rsidR="003A1FE5" w:rsidRPr="001B0664" w:rsidRDefault="004504B0" w:rsidP="003A1FE5">
            <w:pPr>
              <w:rPr>
                <w:lang w:val="en-US"/>
              </w:rPr>
            </w:pPr>
            <w:r>
              <w:rPr>
                <w:lang w:val="en-US"/>
              </w:rPr>
              <w:t>Abdullah</w:t>
            </w:r>
          </w:p>
        </w:tc>
        <w:tc>
          <w:tcPr>
            <w:tcW w:w="5352" w:type="dxa"/>
          </w:tcPr>
          <w:p w14:paraId="6E53F123" w14:textId="77777777" w:rsidR="003A1FE5" w:rsidRPr="001B0664" w:rsidRDefault="003A1FE5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>Basic document outline</w:t>
            </w:r>
          </w:p>
        </w:tc>
      </w:tr>
      <w:tr w:rsidR="003A1FE5" w:rsidRPr="001B0664" w14:paraId="62487798" w14:textId="77777777" w:rsidTr="003A1FE5">
        <w:tc>
          <w:tcPr>
            <w:tcW w:w="1384" w:type="dxa"/>
          </w:tcPr>
          <w:p w14:paraId="0CCB9447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79042588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2F20C606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17599226" w14:textId="77777777" w:rsidR="003A1FE5" w:rsidRPr="001B0664" w:rsidRDefault="003A1FE5" w:rsidP="003A1FE5">
            <w:pPr>
              <w:rPr>
                <w:lang w:val="en-US"/>
              </w:rPr>
            </w:pPr>
          </w:p>
        </w:tc>
      </w:tr>
      <w:tr w:rsidR="003A1FE5" w:rsidRPr="001B0664" w14:paraId="5B6ADD46" w14:textId="77777777" w:rsidTr="003A1FE5">
        <w:tc>
          <w:tcPr>
            <w:tcW w:w="1384" w:type="dxa"/>
          </w:tcPr>
          <w:p w14:paraId="1121007A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3A1BFE45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5EF66E83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2EFA8270" w14:textId="77777777" w:rsidR="003A1FE5" w:rsidRPr="001B0664" w:rsidRDefault="003A1FE5" w:rsidP="003A1FE5">
            <w:pPr>
              <w:rPr>
                <w:lang w:val="en-US"/>
              </w:rPr>
            </w:pPr>
          </w:p>
        </w:tc>
      </w:tr>
      <w:tr w:rsidR="003A1FE5" w:rsidRPr="001B0664" w14:paraId="78039ECA" w14:textId="77777777" w:rsidTr="003A1FE5">
        <w:tc>
          <w:tcPr>
            <w:tcW w:w="1384" w:type="dxa"/>
          </w:tcPr>
          <w:p w14:paraId="2DB7B76C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7C0480C6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53CD2443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7FF513C0" w14:textId="77777777" w:rsidR="003A1FE5" w:rsidRPr="001B0664" w:rsidRDefault="003A1FE5" w:rsidP="003A1FE5">
            <w:pPr>
              <w:rPr>
                <w:lang w:val="en-US"/>
              </w:rPr>
            </w:pPr>
          </w:p>
        </w:tc>
      </w:tr>
      <w:tr w:rsidR="003A1FE5" w:rsidRPr="001B0664" w14:paraId="4AACDC98" w14:textId="77777777" w:rsidTr="003A1FE5">
        <w:tc>
          <w:tcPr>
            <w:tcW w:w="1384" w:type="dxa"/>
          </w:tcPr>
          <w:p w14:paraId="3DEF96E8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B7D0EEF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77B2B9B1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1E8AB776" w14:textId="77777777" w:rsidR="003A1FE5" w:rsidRPr="001B0664" w:rsidRDefault="003A1FE5" w:rsidP="003A1FE5">
            <w:pPr>
              <w:rPr>
                <w:lang w:val="en-US"/>
              </w:rPr>
            </w:pPr>
          </w:p>
        </w:tc>
      </w:tr>
      <w:tr w:rsidR="003A1FE5" w:rsidRPr="001B0664" w14:paraId="67C2E268" w14:textId="77777777" w:rsidTr="003A1FE5">
        <w:tc>
          <w:tcPr>
            <w:tcW w:w="1384" w:type="dxa"/>
          </w:tcPr>
          <w:p w14:paraId="64978BEF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4E02C10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47072C4B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793B01D9" w14:textId="77777777" w:rsidR="003A1FE5" w:rsidRPr="001B0664" w:rsidRDefault="003A1FE5" w:rsidP="003A1FE5">
            <w:pPr>
              <w:rPr>
                <w:lang w:val="en-US"/>
              </w:rPr>
            </w:pPr>
          </w:p>
        </w:tc>
      </w:tr>
      <w:tr w:rsidR="003A1FE5" w:rsidRPr="001B0664" w14:paraId="5FE321DE" w14:textId="77777777" w:rsidTr="003A1FE5">
        <w:tc>
          <w:tcPr>
            <w:tcW w:w="1384" w:type="dxa"/>
          </w:tcPr>
          <w:p w14:paraId="3A74A44C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992" w:type="dxa"/>
          </w:tcPr>
          <w:p w14:paraId="27CFBC65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1560" w:type="dxa"/>
          </w:tcPr>
          <w:p w14:paraId="677B3ECA" w14:textId="77777777" w:rsidR="003A1FE5" w:rsidRPr="001B0664" w:rsidRDefault="003A1FE5" w:rsidP="003A1FE5">
            <w:pPr>
              <w:rPr>
                <w:lang w:val="en-US"/>
              </w:rPr>
            </w:pPr>
          </w:p>
        </w:tc>
        <w:tc>
          <w:tcPr>
            <w:tcW w:w="5352" w:type="dxa"/>
          </w:tcPr>
          <w:p w14:paraId="7E24ABE3" w14:textId="77777777" w:rsidR="003A1FE5" w:rsidRPr="001B0664" w:rsidRDefault="003A1FE5" w:rsidP="003A1FE5">
            <w:pPr>
              <w:rPr>
                <w:lang w:val="en-US"/>
              </w:rPr>
            </w:pPr>
          </w:p>
        </w:tc>
      </w:tr>
    </w:tbl>
    <w:p w14:paraId="27972BF9" w14:textId="77777777" w:rsidR="003A1FE5" w:rsidRPr="001B0664" w:rsidRDefault="003A1FE5" w:rsidP="003A1FE5">
      <w:pPr>
        <w:rPr>
          <w:lang w:val="en-US"/>
        </w:rPr>
      </w:pPr>
    </w:p>
    <w:p w14:paraId="6D7EBFA1" w14:textId="77777777" w:rsidR="003A1FE5" w:rsidRPr="001B0664" w:rsidRDefault="003A1FE5" w:rsidP="003A1FE5">
      <w:pPr>
        <w:rPr>
          <w:lang w:val="en-US"/>
        </w:rPr>
      </w:pPr>
    </w:p>
    <w:p w14:paraId="328A6AF7" w14:textId="5312319F" w:rsidR="003A1FE5" w:rsidRPr="001B0664" w:rsidRDefault="003A1FE5" w:rsidP="003A1FE5">
      <w:pPr>
        <w:rPr>
          <w:b/>
          <w:sz w:val="28"/>
          <w:szCs w:val="28"/>
          <w:lang w:val="en-US"/>
        </w:rPr>
      </w:pPr>
      <w:r w:rsidRPr="001B0664">
        <w:rPr>
          <w:b/>
          <w:sz w:val="28"/>
          <w:lang w:val="en-US"/>
        </w:rPr>
        <w:t>Table of contents</w:t>
      </w:r>
    </w:p>
    <w:p w14:paraId="1A3D6B41" w14:textId="28983B71" w:rsidR="00900458" w:rsidRDefault="003F3051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r w:rsidRPr="001B0664">
        <w:rPr>
          <w:lang w:val="en-US"/>
        </w:rPr>
        <w:fldChar w:fldCharType="begin"/>
      </w:r>
      <w:r w:rsidR="00C0319F" w:rsidRPr="001B0664">
        <w:rPr>
          <w:lang w:val="en-US"/>
        </w:rPr>
        <w:instrText xml:space="preserve"> TOC \o "1-3" \h \z \u </w:instrText>
      </w:r>
      <w:r w:rsidRPr="001B0664">
        <w:rPr>
          <w:lang w:val="en-US"/>
        </w:rPr>
        <w:fldChar w:fldCharType="separate"/>
      </w:r>
      <w:hyperlink w:anchor="_Toc454544823" w:history="1">
        <w:r w:rsidR="00900458" w:rsidRPr="007E0996">
          <w:rPr>
            <w:rStyle w:val="Hyperlink"/>
            <w:noProof/>
            <w:lang w:val="en-US"/>
          </w:rPr>
          <w:t>1.</w:t>
        </w:r>
        <w:r w:rsidR="0090045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900458" w:rsidRPr="007E0996">
          <w:rPr>
            <w:rStyle w:val="Hyperlink"/>
            <w:noProof/>
            <w:lang w:val="en-US"/>
          </w:rPr>
          <w:t>Purpose, scope and users</w:t>
        </w:r>
        <w:r w:rsidR="00900458">
          <w:rPr>
            <w:noProof/>
            <w:webHidden/>
          </w:rPr>
          <w:tab/>
        </w:r>
        <w:r w:rsidR="00900458">
          <w:rPr>
            <w:noProof/>
            <w:webHidden/>
          </w:rPr>
          <w:fldChar w:fldCharType="begin"/>
        </w:r>
        <w:r w:rsidR="00900458">
          <w:rPr>
            <w:noProof/>
            <w:webHidden/>
          </w:rPr>
          <w:instrText xml:space="preserve"> PAGEREF _Toc454544823 \h </w:instrText>
        </w:r>
        <w:r w:rsidR="00900458">
          <w:rPr>
            <w:noProof/>
            <w:webHidden/>
          </w:rPr>
        </w:r>
        <w:r w:rsidR="00900458">
          <w:rPr>
            <w:noProof/>
            <w:webHidden/>
          </w:rPr>
          <w:fldChar w:fldCharType="separate"/>
        </w:r>
        <w:r w:rsidR="00900458">
          <w:rPr>
            <w:noProof/>
            <w:webHidden/>
          </w:rPr>
          <w:t>3</w:t>
        </w:r>
        <w:r w:rsidR="00900458">
          <w:rPr>
            <w:noProof/>
            <w:webHidden/>
          </w:rPr>
          <w:fldChar w:fldCharType="end"/>
        </w:r>
      </w:hyperlink>
    </w:p>
    <w:p w14:paraId="414860A6" w14:textId="51ECC705" w:rsidR="00900458" w:rsidRDefault="000E7D2A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4824" w:history="1">
        <w:r w:rsidR="00900458" w:rsidRPr="007E0996">
          <w:rPr>
            <w:rStyle w:val="Hyperlink"/>
            <w:noProof/>
            <w:lang w:val="en-US"/>
          </w:rPr>
          <w:t>2.</w:t>
        </w:r>
        <w:r w:rsidR="0090045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900458" w:rsidRPr="007E0996">
          <w:rPr>
            <w:rStyle w:val="Hyperlink"/>
            <w:noProof/>
            <w:lang w:val="en-US"/>
          </w:rPr>
          <w:t>Assumptions / limitations</w:t>
        </w:r>
        <w:r w:rsidR="00900458">
          <w:rPr>
            <w:noProof/>
            <w:webHidden/>
          </w:rPr>
          <w:tab/>
        </w:r>
        <w:r w:rsidR="00900458">
          <w:rPr>
            <w:noProof/>
            <w:webHidden/>
          </w:rPr>
          <w:fldChar w:fldCharType="begin"/>
        </w:r>
        <w:r w:rsidR="00900458">
          <w:rPr>
            <w:noProof/>
            <w:webHidden/>
          </w:rPr>
          <w:instrText xml:space="preserve"> PAGEREF _Toc454544824 \h </w:instrText>
        </w:r>
        <w:r w:rsidR="00900458">
          <w:rPr>
            <w:noProof/>
            <w:webHidden/>
          </w:rPr>
        </w:r>
        <w:r w:rsidR="00900458">
          <w:rPr>
            <w:noProof/>
            <w:webHidden/>
          </w:rPr>
          <w:fldChar w:fldCharType="separate"/>
        </w:r>
        <w:r w:rsidR="00900458">
          <w:rPr>
            <w:noProof/>
            <w:webHidden/>
          </w:rPr>
          <w:t>3</w:t>
        </w:r>
        <w:r w:rsidR="00900458">
          <w:rPr>
            <w:noProof/>
            <w:webHidden/>
          </w:rPr>
          <w:fldChar w:fldCharType="end"/>
        </w:r>
      </w:hyperlink>
    </w:p>
    <w:p w14:paraId="10B09773" w14:textId="3FB6CDEC" w:rsidR="00900458" w:rsidRDefault="000E7D2A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4825" w:history="1">
        <w:r w:rsidR="00900458" w:rsidRPr="007E0996">
          <w:rPr>
            <w:rStyle w:val="Hyperlink"/>
            <w:noProof/>
            <w:lang w:val="en-US"/>
          </w:rPr>
          <w:t>3.</w:t>
        </w:r>
        <w:r w:rsidR="0090045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900458" w:rsidRPr="007E0996">
          <w:rPr>
            <w:rStyle w:val="Hyperlink"/>
            <w:noProof/>
            <w:lang w:val="en-US"/>
          </w:rPr>
          <w:t>General information</w:t>
        </w:r>
        <w:r w:rsidR="00900458">
          <w:rPr>
            <w:noProof/>
            <w:webHidden/>
          </w:rPr>
          <w:tab/>
        </w:r>
        <w:r w:rsidR="00900458">
          <w:rPr>
            <w:noProof/>
            <w:webHidden/>
          </w:rPr>
          <w:fldChar w:fldCharType="begin"/>
        </w:r>
        <w:r w:rsidR="00900458">
          <w:rPr>
            <w:noProof/>
            <w:webHidden/>
          </w:rPr>
          <w:instrText xml:space="preserve"> PAGEREF _Toc454544825 \h </w:instrText>
        </w:r>
        <w:r w:rsidR="00900458">
          <w:rPr>
            <w:noProof/>
            <w:webHidden/>
          </w:rPr>
        </w:r>
        <w:r w:rsidR="00900458">
          <w:rPr>
            <w:noProof/>
            <w:webHidden/>
          </w:rPr>
          <w:fldChar w:fldCharType="separate"/>
        </w:r>
        <w:r w:rsidR="00900458">
          <w:rPr>
            <w:noProof/>
            <w:webHidden/>
          </w:rPr>
          <w:t>3</w:t>
        </w:r>
        <w:r w:rsidR="00900458">
          <w:rPr>
            <w:noProof/>
            <w:webHidden/>
          </w:rPr>
          <w:fldChar w:fldCharType="end"/>
        </w:r>
      </w:hyperlink>
    </w:p>
    <w:p w14:paraId="61AED3C4" w14:textId="63A825CE" w:rsidR="00900458" w:rsidRDefault="000E7D2A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4826" w:history="1">
        <w:r w:rsidR="00900458" w:rsidRPr="007E0996">
          <w:rPr>
            <w:rStyle w:val="Hyperlink"/>
            <w:noProof/>
            <w:lang w:val="en-US"/>
          </w:rPr>
          <w:t>4.</w:t>
        </w:r>
        <w:r w:rsidR="0090045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900458" w:rsidRPr="007E0996">
          <w:rPr>
            <w:rStyle w:val="Hyperlink"/>
            <w:noProof/>
            <w:lang w:val="en-US"/>
          </w:rPr>
          <w:t>Roles and contact information</w:t>
        </w:r>
        <w:r w:rsidR="00900458">
          <w:rPr>
            <w:noProof/>
            <w:webHidden/>
          </w:rPr>
          <w:tab/>
        </w:r>
        <w:r w:rsidR="00900458">
          <w:rPr>
            <w:noProof/>
            <w:webHidden/>
          </w:rPr>
          <w:fldChar w:fldCharType="begin"/>
        </w:r>
        <w:r w:rsidR="00900458">
          <w:rPr>
            <w:noProof/>
            <w:webHidden/>
          </w:rPr>
          <w:instrText xml:space="preserve"> PAGEREF _Toc454544826 \h </w:instrText>
        </w:r>
        <w:r w:rsidR="00900458">
          <w:rPr>
            <w:noProof/>
            <w:webHidden/>
          </w:rPr>
        </w:r>
        <w:r w:rsidR="00900458">
          <w:rPr>
            <w:noProof/>
            <w:webHidden/>
          </w:rPr>
          <w:fldChar w:fldCharType="separate"/>
        </w:r>
        <w:r w:rsidR="00900458">
          <w:rPr>
            <w:noProof/>
            <w:webHidden/>
          </w:rPr>
          <w:t>4</w:t>
        </w:r>
        <w:r w:rsidR="00900458">
          <w:rPr>
            <w:noProof/>
            <w:webHidden/>
          </w:rPr>
          <w:fldChar w:fldCharType="end"/>
        </w:r>
      </w:hyperlink>
    </w:p>
    <w:p w14:paraId="0AFF00DD" w14:textId="030E0CDA" w:rsidR="00900458" w:rsidRDefault="000E7D2A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4827" w:history="1">
        <w:r w:rsidR="00900458" w:rsidRPr="007E0996">
          <w:rPr>
            <w:rStyle w:val="Hyperlink"/>
            <w:noProof/>
            <w:lang w:val="en-US"/>
          </w:rPr>
          <w:t>5.</w:t>
        </w:r>
        <w:r w:rsidR="0090045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900458" w:rsidRPr="007E0996">
          <w:rPr>
            <w:rStyle w:val="Hyperlink"/>
            <w:noProof/>
            <w:lang w:val="en-US"/>
          </w:rPr>
          <w:t>Authorizations in a crisis</w:t>
        </w:r>
        <w:r w:rsidR="00900458">
          <w:rPr>
            <w:noProof/>
            <w:webHidden/>
          </w:rPr>
          <w:tab/>
        </w:r>
        <w:r w:rsidR="00900458">
          <w:rPr>
            <w:noProof/>
            <w:webHidden/>
          </w:rPr>
          <w:fldChar w:fldCharType="begin"/>
        </w:r>
        <w:r w:rsidR="00900458">
          <w:rPr>
            <w:noProof/>
            <w:webHidden/>
          </w:rPr>
          <w:instrText xml:space="preserve"> PAGEREF _Toc454544827 \h </w:instrText>
        </w:r>
        <w:r w:rsidR="00900458">
          <w:rPr>
            <w:noProof/>
            <w:webHidden/>
          </w:rPr>
        </w:r>
        <w:r w:rsidR="00900458">
          <w:rPr>
            <w:noProof/>
            <w:webHidden/>
          </w:rPr>
          <w:fldChar w:fldCharType="separate"/>
        </w:r>
        <w:r w:rsidR="00900458">
          <w:rPr>
            <w:noProof/>
            <w:webHidden/>
          </w:rPr>
          <w:t>5</w:t>
        </w:r>
        <w:r w:rsidR="00900458">
          <w:rPr>
            <w:noProof/>
            <w:webHidden/>
          </w:rPr>
          <w:fldChar w:fldCharType="end"/>
        </w:r>
      </w:hyperlink>
    </w:p>
    <w:p w14:paraId="73D0DF05" w14:textId="3B062EF9" w:rsidR="00900458" w:rsidRDefault="000E7D2A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4828" w:history="1">
        <w:r w:rsidR="00900458" w:rsidRPr="007E0996">
          <w:rPr>
            <w:rStyle w:val="Hyperlink"/>
            <w:noProof/>
            <w:lang w:val="en-US"/>
          </w:rPr>
          <w:t>6.</w:t>
        </w:r>
        <w:r w:rsidR="0090045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900458" w:rsidRPr="007E0996">
          <w:rPr>
            <w:rStyle w:val="Hyperlink"/>
            <w:noProof/>
            <w:lang w:val="en-US"/>
          </w:rPr>
          <w:t>Necessary resources</w:t>
        </w:r>
        <w:r w:rsidR="00900458">
          <w:rPr>
            <w:noProof/>
            <w:webHidden/>
          </w:rPr>
          <w:tab/>
        </w:r>
        <w:r w:rsidR="00900458">
          <w:rPr>
            <w:noProof/>
            <w:webHidden/>
          </w:rPr>
          <w:fldChar w:fldCharType="begin"/>
        </w:r>
        <w:r w:rsidR="00900458">
          <w:rPr>
            <w:noProof/>
            <w:webHidden/>
          </w:rPr>
          <w:instrText xml:space="preserve"> PAGEREF _Toc454544828 \h </w:instrText>
        </w:r>
        <w:r w:rsidR="00900458">
          <w:rPr>
            <w:noProof/>
            <w:webHidden/>
          </w:rPr>
        </w:r>
        <w:r w:rsidR="00900458">
          <w:rPr>
            <w:noProof/>
            <w:webHidden/>
          </w:rPr>
          <w:fldChar w:fldCharType="separate"/>
        </w:r>
        <w:r w:rsidR="00900458">
          <w:rPr>
            <w:noProof/>
            <w:webHidden/>
          </w:rPr>
          <w:t>5</w:t>
        </w:r>
        <w:r w:rsidR="00900458">
          <w:rPr>
            <w:noProof/>
            <w:webHidden/>
          </w:rPr>
          <w:fldChar w:fldCharType="end"/>
        </w:r>
      </w:hyperlink>
    </w:p>
    <w:p w14:paraId="2F08C09F" w14:textId="44BDBBA7" w:rsidR="00900458" w:rsidRDefault="000E7D2A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4829" w:history="1">
        <w:r w:rsidR="00900458" w:rsidRPr="007E0996">
          <w:rPr>
            <w:rStyle w:val="Hyperlink"/>
            <w:noProof/>
            <w:lang w:val="en-US"/>
          </w:rPr>
          <w:t>7.</w:t>
        </w:r>
        <w:r w:rsidR="0090045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900458" w:rsidRPr="007E0996">
          <w:rPr>
            <w:rStyle w:val="Hyperlink"/>
            <w:noProof/>
            <w:lang w:val="en-US"/>
          </w:rPr>
          <w:t>Recovery steps for the IT infrastructure / IT services</w:t>
        </w:r>
        <w:r w:rsidR="00900458">
          <w:rPr>
            <w:noProof/>
            <w:webHidden/>
          </w:rPr>
          <w:tab/>
        </w:r>
        <w:r w:rsidR="00900458">
          <w:rPr>
            <w:noProof/>
            <w:webHidden/>
          </w:rPr>
          <w:fldChar w:fldCharType="begin"/>
        </w:r>
        <w:r w:rsidR="00900458">
          <w:rPr>
            <w:noProof/>
            <w:webHidden/>
          </w:rPr>
          <w:instrText xml:space="preserve"> PAGEREF _Toc454544829 \h </w:instrText>
        </w:r>
        <w:r w:rsidR="00900458">
          <w:rPr>
            <w:noProof/>
            <w:webHidden/>
          </w:rPr>
        </w:r>
        <w:r w:rsidR="00900458">
          <w:rPr>
            <w:noProof/>
            <w:webHidden/>
          </w:rPr>
          <w:fldChar w:fldCharType="separate"/>
        </w:r>
        <w:r w:rsidR="00900458">
          <w:rPr>
            <w:noProof/>
            <w:webHidden/>
          </w:rPr>
          <w:t>6</w:t>
        </w:r>
        <w:r w:rsidR="00900458">
          <w:rPr>
            <w:noProof/>
            <w:webHidden/>
          </w:rPr>
          <w:fldChar w:fldCharType="end"/>
        </w:r>
      </w:hyperlink>
    </w:p>
    <w:p w14:paraId="7DD26CB3" w14:textId="4871BBE2" w:rsidR="00900458" w:rsidRDefault="000E7D2A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4830" w:history="1">
        <w:r w:rsidR="00900458" w:rsidRPr="007E0996">
          <w:rPr>
            <w:rStyle w:val="Hyperlink"/>
            <w:noProof/>
            <w:lang w:val="en-US"/>
          </w:rPr>
          <w:t>8.</w:t>
        </w:r>
        <w:r w:rsidR="0090045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900458" w:rsidRPr="007E0996">
          <w:rPr>
            <w:rStyle w:val="Hyperlink"/>
            <w:noProof/>
            <w:lang w:val="en-US"/>
          </w:rPr>
          <w:t>Managing records kept on the basis of this document</w:t>
        </w:r>
        <w:r w:rsidR="00900458">
          <w:rPr>
            <w:noProof/>
            <w:webHidden/>
          </w:rPr>
          <w:tab/>
        </w:r>
        <w:r w:rsidR="00900458">
          <w:rPr>
            <w:noProof/>
            <w:webHidden/>
          </w:rPr>
          <w:fldChar w:fldCharType="begin"/>
        </w:r>
        <w:r w:rsidR="00900458">
          <w:rPr>
            <w:noProof/>
            <w:webHidden/>
          </w:rPr>
          <w:instrText xml:space="preserve"> PAGEREF _Toc454544830 \h </w:instrText>
        </w:r>
        <w:r w:rsidR="00900458">
          <w:rPr>
            <w:noProof/>
            <w:webHidden/>
          </w:rPr>
        </w:r>
        <w:r w:rsidR="00900458">
          <w:rPr>
            <w:noProof/>
            <w:webHidden/>
          </w:rPr>
          <w:fldChar w:fldCharType="separate"/>
        </w:r>
        <w:r w:rsidR="00900458">
          <w:rPr>
            <w:noProof/>
            <w:webHidden/>
          </w:rPr>
          <w:t>6</w:t>
        </w:r>
        <w:r w:rsidR="00900458">
          <w:rPr>
            <w:noProof/>
            <w:webHidden/>
          </w:rPr>
          <w:fldChar w:fldCharType="end"/>
        </w:r>
      </w:hyperlink>
    </w:p>
    <w:p w14:paraId="0CA1002C" w14:textId="7C8A6317" w:rsidR="00900458" w:rsidRDefault="000E7D2A">
      <w:pPr>
        <w:pStyle w:val="TOC1"/>
        <w:tabs>
          <w:tab w:val="left" w:pos="44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4831" w:history="1">
        <w:r w:rsidR="00900458" w:rsidRPr="007E0996">
          <w:rPr>
            <w:rStyle w:val="Hyperlink"/>
            <w:noProof/>
            <w:lang w:val="en-US"/>
          </w:rPr>
          <w:t>9.</w:t>
        </w:r>
        <w:r w:rsidR="0090045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900458" w:rsidRPr="007E0996">
          <w:rPr>
            <w:rStyle w:val="Hyperlink"/>
            <w:noProof/>
            <w:lang w:val="en-US"/>
          </w:rPr>
          <w:t>Validity and document management</w:t>
        </w:r>
        <w:r w:rsidR="00900458">
          <w:rPr>
            <w:noProof/>
            <w:webHidden/>
          </w:rPr>
          <w:tab/>
        </w:r>
        <w:r w:rsidR="00900458">
          <w:rPr>
            <w:noProof/>
            <w:webHidden/>
          </w:rPr>
          <w:fldChar w:fldCharType="begin"/>
        </w:r>
        <w:r w:rsidR="00900458">
          <w:rPr>
            <w:noProof/>
            <w:webHidden/>
          </w:rPr>
          <w:instrText xml:space="preserve"> PAGEREF _Toc454544831 \h </w:instrText>
        </w:r>
        <w:r w:rsidR="00900458">
          <w:rPr>
            <w:noProof/>
            <w:webHidden/>
          </w:rPr>
        </w:r>
        <w:r w:rsidR="00900458">
          <w:rPr>
            <w:noProof/>
            <w:webHidden/>
          </w:rPr>
          <w:fldChar w:fldCharType="separate"/>
        </w:r>
        <w:r w:rsidR="00900458">
          <w:rPr>
            <w:noProof/>
            <w:webHidden/>
          </w:rPr>
          <w:t>7</w:t>
        </w:r>
        <w:r w:rsidR="00900458">
          <w:rPr>
            <w:noProof/>
            <w:webHidden/>
          </w:rPr>
          <w:fldChar w:fldCharType="end"/>
        </w:r>
      </w:hyperlink>
    </w:p>
    <w:p w14:paraId="17905641" w14:textId="40994436" w:rsidR="00900458" w:rsidRDefault="000E7D2A">
      <w:pPr>
        <w:pStyle w:val="TOC1"/>
        <w:tabs>
          <w:tab w:val="left" w:pos="660"/>
          <w:tab w:val="right" w:leader="dot" w:pos="9062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 w:val="22"/>
          <w:szCs w:val="22"/>
          <w:lang w:val="hr-HR" w:eastAsia="hr-HR"/>
        </w:rPr>
      </w:pPr>
      <w:hyperlink w:anchor="_Toc454544832" w:history="1">
        <w:r w:rsidR="00900458" w:rsidRPr="007E0996">
          <w:rPr>
            <w:rStyle w:val="Hyperlink"/>
            <w:noProof/>
            <w:lang w:val="en-US"/>
          </w:rPr>
          <w:t>10.</w:t>
        </w:r>
        <w:r w:rsidR="00900458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 w:val="22"/>
            <w:szCs w:val="22"/>
            <w:lang w:val="hr-HR" w:eastAsia="hr-HR"/>
          </w:rPr>
          <w:tab/>
        </w:r>
        <w:r w:rsidR="00900458" w:rsidRPr="007E0996">
          <w:rPr>
            <w:rStyle w:val="Hyperlink"/>
            <w:noProof/>
            <w:lang w:val="en-US"/>
          </w:rPr>
          <w:t>Additional documents</w:t>
        </w:r>
        <w:r w:rsidR="00900458">
          <w:rPr>
            <w:noProof/>
            <w:webHidden/>
          </w:rPr>
          <w:tab/>
        </w:r>
        <w:r w:rsidR="00900458">
          <w:rPr>
            <w:noProof/>
            <w:webHidden/>
          </w:rPr>
          <w:fldChar w:fldCharType="begin"/>
        </w:r>
        <w:r w:rsidR="00900458">
          <w:rPr>
            <w:noProof/>
            <w:webHidden/>
          </w:rPr>
          <w:instrText xml:space="preserve"> PAGEREF _Toc454544832 \h </w:instrText>
        </w:r>
        <w:r w:rsidR="00900458">
          <w:rPr>
            <w:noProof/>
            <w:webHidden/>
          </w:rPr>
        </w:r>
        <w:r w:rsidR="00900458">
          <w:rPr>
            <w:noProof/>
            <w:webHidden/>
          </w:rPr>
          <w:fldChar w:fldCharType="separate"/>
        </w:r>
        <w:r w:rsidR="00900458">
          <w:rPr>
            <w:noProof/>
            <w:webHidden/>
          </w:rPr>
          <w:t>7</w:t>
        </w:r>
        <w:r w:rsidR="00900458">
          <w:rPr>
            <w:noProof/>
            <w:webHidden/>
          </w:rPr>
          <w:fldChar w:fldCharType="end"/>
        </w:r>
      </w:hyperlink>
    </w:p>
    <w:p w14:paraId="5CA6A515" w14:textId="535C628C" w:rsidR="00C0319F" w:rsidRPr="001B0664" w:rsidRDefault="003F3051">
      <w:pPr>
        <w:rPr>
          <w:lang w:val="en-US"/>
        </w:rPr>
      </w:pPr>
      <w:r w:rsidRPr="001B0664">
        <w:rPr>
          <w:lang w:val="en-US"/>
        </w:rPr>
        <w:fldChar w:fldCharType="end"/>
      </w:r>
    </w:p>
    <w:p w14:paraId="0017F50B" w14:textId="77777777" w:rsidR="003A1FE5" w:rsidRPr="001B0664" w:rsidRDefault="003A1FE5">
      <w:pPr>
        <w:pStyle w:val="TOC1"/>
        <w:tabs>
          <w:tab w:val="left" w:pos="440"/>
          <w:tab w:val="right" w:leader="dot" w:pos="9062"/>
        </w:tabs>
        <w:rPr>
          <w:lang w:val="en-US"/>
        </w:rPr>
      </w:pPr>
    </w:p>
    <w:p w14:paraId="32205561" w14:textId="77777777" w:rsidR="003A1FE5" w:rsidRPr="001B0664" w:rsidRDefault="003A1FE5" w:rsidP="003A1FE5">
      <w:pPr>
        <w:rPr>
          <w:b/>
          <w:sz w:val="28"/>
          <w:szCs w:val="28"/>
          <w:lang w:val="en-US"/>
        </w:rPr>
      </w:pPr>
    </w:p>
    <w:p w14:paraId="1D782E6D" w14:textId="77777777" w:rsidR="003A1FE5" w:rsidRPr="001B0664" w:rsidRDefault="003A1FE5" w:rsidP="003A1FE5">
      <w:pPr>
        <w:pStyle w:val="Heading1"/>
        <w:rPr>
          <w:lang w:val="en-US"/>
        </w:rPr>
      </w:pPr>
      <w:r w:rsidRPr="001B0664">
        <w:rPr>
          <w:lang w:val="en-US"/>
        </w:rPr>
        <w:br w:type="page"/>
      </w:r>
      <w:bookmarkStart w:id="1" w:name="_Toc262723257"/>
      <w:bookmarkStart w:id="2" w:name="_Toc263191923"/>
      <w:bookmarkStart w:id="3" w:name="_Toc454544823"/>
      <w:r w:rsidRPr="001B0664">
        <w:rPr>
          <w:lang w:val="en-US"/>
        </w:rPr>
        <w:lastRenderedPageBreak/>
        <w:t>Purpose, scope and users</w:t>
      </w:r>
      <w:bookmarkEnd w:id="1"/>
      <w:bookmarkEnd w:id="2"/>
      <w:bookmarkEnd w:id="3"/>
    </w:p>
    <w:p w14:paraId="2699D7F4" w14:textId="51B2EE17" w:rsidR="003A1FE5" w:rsidRPr="001B0664" w:rsidRDefault="003A1FE5" w:rsidP="003A1FE5">
      <w:pPr>
        <w:rPr>
          <w:lang w:val="en-US"/>
        </w:rPr>
      </w:pPr>
      <w:r w:rsidRPr="001B0664">
        <w:rPr>
          <w:lang w:val="en-US"/>
        </w:rPr>
        <w:t xml:space="preserve">The purpose of the </w:t>
      </w:r>
      <w:r w:rsidR="00082B16" w:rsidRPr="001B0664">
        <w:rPr>
          <w:lang w:val="en-US"/>
        </w:rPr>
        <w:t xml:space="preserve">Disaster </w:t>
      </w:r>
      <w:r w:rsidRPr="001B0664">
        <w:rPr>
          <w:lang w:val="en-US"/>
        </w:rPr>
        <w:t xml:space="preserve">Recovery Plan is to define precisely how [organization name] will recover </w:t>
      </w:r>
      <w:r w:rsidR="00082B16" w:rsidRPr="001B0664">
        <w:rPr>
          <w:lang w:val="en-US"/>
        </w:rPr>
        <w:t>its IT infrastructure and IT services within set deadlines</w:t>
      </w:r>
      <w:r w:rsidRPr="001B0664">
        <w:rPr>
          <w:lang w:val="en-US"/>
        </w:rPr>
        <w:t xml:space="preserve"> in the case of a disaster or other disrupti</w:t>
      </w:r>
      <w:r w:rsidR="007E0E75" w:rsidRPr="001B0664">
        <w:rPr>
          <w:lang w:val="en-US"/>
        </w:rPr>
        <w:t>ve</w:t>
      </w:r>
      <w:r w:rsidRPr="001B0664">
        <w:rPr>
          <w:lang w:val="en-US"/>
        </w:rPr>
        <w:t xml:space="preserve"> </w:t>
      </w:r>
      <w:r w:rsidR="007E0E75" w:rsidRPr="001B0664">
        <w:rPr>
          <w:lang w:val="en-US"/>
        </w:rPr>
        <w:t>incident</w:t>
      </w:r>
      <w:r w:rsidRPr="001B0664">
        <w:rPr>
          <w:lang w:val="en-US"/>
        </w:rPr>
        <w:t>.</w:t>
      </w:r>
      <w:r w:rsidR="0095423C" w:rsidRPr="001B0664">
        <w:rPr>
          <w:lang w:val="en-US"/>
        </w:rPr>
        <w:t xml:space="preserve"> The objective of this Plan is to </w:t>
      </w:r>
      <w:r w:rsidR="00CA1627" w:rsidRPr="001B0664">
        <w:rPr>
          <w:lang w:val="en-US"/>
        </w:rPr>
        <w:t>complete</w:t>
      </w:r>
      <w:r w:rsidR="0095423C" w:rsidRPr="001B0664">
        <w:rPr>
          <w:lang w:val="en-US"/>
        </w:rPr>
        <w:t xml:space="preserve"> the recovery of </w:t>
      </w:r>
      <w:r w:rsidR="00415C32" w:rsidRPr="001B0664">
        <w:rPr>
          <w:lang w:val="en-US"/>
        </w:rPr>
        <w:t>IT infrastructure and IT services</w:t>
      </w:r>
      <w:r w:rsidR="0095423C" w:rsidRPr="001B0664">
        <w:rPr>
          <w:lang w:val="en-US"/>
        </w:rPr>
        <w:t xml:space="preserve"> within the set recovery time objective</w:t>
      </w:r>
      <w:r w:rsidR="009B754B" w:rsidRPr="001B0664">
        <w:rPr>
          <w:lang w:val="en-US"/>
        </w:rPr>
        <w:t xml:space="preserve"> (RTO)</w:t>
      </w:r>
      <w:r w:rsidR="0095423C" w:rsidRPr="001B0664">
        <w:rPr>
          <w:lang w:val="en-US"/>
        </w:rPr>
        <w:t>.</w:t>
      </w:r>
    </w:p>
    <w:p w14:paraId="76FE62A3" w14:textId="7848BA0D" w:rsidR="003A1FE5" w:rsidRPr="001B0664" w:rsidRDefault="003A1FE5" w:rsidP="003A1FE5">
      <w:pPr>
        <w:rPr>
          <w:lang w:val="en-US"/>
        </w:rPr>
      </w:pPr>
      <w:r w:rsidRPr="001B0664">
        <w:rPr>
          <w:lang w:val="en-US"/>
        </w:rPr>
        <w:t>This Plan includes all resources and processes necessary for the recovery</w:t>
      </w:r>
      <w:r w:rsidR="00E85B36" w:rsidRPr="001B0664">
        <w:rPr>
          <w:lang w:val="en-US"/>
        </w:rPr>
        <w:t>,</w:t>
      </w:r>
      <w:r w:rsidR="00EF7FD2" w:rsidRPr="001B0664">
        <w:rPr>
          <w:lang w:val="en-US"/>
        </w:rPr>
        <w:t xml:space="preserve"> </w:t>
      </w:r>
      <w:r w:rsidR="00E85B36" w:rsidRPr="001B0664">
        <w:rPr>
          <w:lang w:val="en-US"/>
        </w:rPr>
        <w:t>and</w:t>
      </w:r>
      <w:r w:rsidR="00EF7FD2" w:rsidRPr="001B0664">
        <w:rPr>
          <w:lang w:val="en-US"/>
        </w:rPr>
        <w:t xml:space="preserve"> covers all the information security aspects of business continuity management.</w:t>
      </w:r>
    </w:p>
    <w:p w14:paraId="181AED7F" w14:textId="04FC725E" w:rsidR="003A1FE5" w:rsidRPr="001B0664" w:rsidRDefault="003A1FE5" w:rsidP="003A1FE5">
      <w:pPr>
        <w:rPr>
          <w:lang w:val="en-US"/>
        </w:rPr>
      </w:pPr>
      <w:r w:rsidRPr="001B0664">
        <w:rPr>
          <w:lang w:val="en-US"/>
        </w:rPr>
        <w:t xml:space="preserve">Users of this document are members of the </w:t>
      </w:r>
      <w:r w:rsidR="00E85B36" w:rsidRPr="001B0664">
        <w:rPr>
          <w:lang w:val="en-US"/>
        </w:rPr>
        <w:t>top management</w:t>
      </w:r>
      <w:r w:rsidRPr="001B0664">
        <w:rPr>
          <w:lang w:val="en-US"/>
        </w:rPr>
        <w:t xml:space="preserve"> and employees necessary for the recovery of this activity.</w:t>
      </w:r>
    </w:p>
    <w:p w14:paraId="2B932EB5" w14:textId="77777777" w:rsidR="00D52CB7" w:rsidRPr="001B0664" w:rsidRDefault="00D52CB7" w:rsidP="003A1FE5">
      <w:pPr>
        <w:rPr>
          <w:lang w:val="en-US"/>
        </w:rPr>
      </w:pPr>
    </w:p>
    <w:p w14:paraId="3D93A381" w14:textId="38D4D608" w:rsidR="00273C5D" w:rsidRPr="001B0664" w:rsidRDefault="00273C5D" w:rsidP="00273C5D">
      <w:pPr>
        <w:pStyle w:val="Heading1"/>
        <w:rPr>
          <w:lang w:val="en-US"/>
        </w:rPr>
      </w:pPr>
      <w:bookmarkStart w:id="4" w:name="_Toc454544824"/>
      <w:r w:rsidRPr="001B0664">
        <w:rPr>
          <w:lang w:val="en-US"/>
        </w:rPr>
        <w:t xml:space="preserve">Assumptions </w:t>
      </w:r>
      <w:r w:rsidR="004235AE" w:rsidRPr="001B0664">
        <w:rPr>
          <w:lang w:val="en-US"/>
        </w:rPr>
        <w:t>/ limitations</w:t>
      </w:r>
      <w:bookmarkEnd w:id="4"/>
      <w:r w:rsidR="004235AE" w:rsidRPr="001B0664">
        <w:rPr>
          <w:lang w:val="en-US"/>
        </w:rPr>
        <w:t xml:space="preserve"> </w:t>
      </w:r>
    </w:p>
    <w:p w14:paraId="63F45059" w14:textId="50CE8E54" w:rsidR="00273C5D" w:rsidRPr="001B0664" w:rsidRDefault="00273C5D" w:rsidP="003A1FE5">
      <w:pPr>
        <w:rPr>
          <w:lang w:val="en-US"/>
        </w:rPr>
      </w:pPr>
      <w:r w:rsidRPr="001B0664">
        <w:rPr>
          <w:lang w:val="en-US"/>
        </w:rPr>
        <w:t>In order for this plan to work, the following conditions must be met:</w:t>
      </w:r>
    </w:p>
    <w:p w14:paraId="0EFCFD58" w14:textId="3697583E" w:rsidR="004235AE" w:rsidRPr="001B0664" w:rsidRDefault="00273C5D" w:rsidP="004235AE">
      <w:pPr>
        <w:pStyle w:val="ListParagraph"/>
        <w:numPr>
          <w:ilvl w:val="0"/>
          <w:numId w:val="13"/>
        </w:numPr>
        <w:rPr>
          <w:lang w:val="en-US"/>
        </w:rPr>
      </w:pPr>
      <w:r w:rsidRPr="001B0664">
        <w:rPr>
          <w:lang w:val="en-US"/>
        </w:rPr>
        <w:t xml:space="preserve">All the equipment, software and data are available as planned in </w:t>
      </w:r>
      <w:r w:rsidR="003929FA" w:rsidRPr="001B0664">
        <w:rPr>
          <w:lang w:val="en-US"/>
        </w:rPr>
        <w:t>[document]</w:t>
      </w:r>
    </w:p>
    <w:p w14:paraId="032D8E09" w14:textId="6FD02A5A" w:rsidR="00273C5D" w:rsidRPr="001B0664" w:rsidRDefault="00273C5D" w:rsidP="004235AE">
      <w:pPr>
        <w:pStyle w:val="ListParagraph"/>
        <w:numPr>
          <w:ilvl w:val="0"/>
          <w:numId w:val="13"/>
        </w:numPr>
        <w:rPr>
          <w:lang w:val="en-US"/>
        </w:rPr>
      </w:pPr>
      <w:r w:rsidRPr="001B0664">
        <w:rPr>
          <w:lang w:val="en-US"/>
        </w:rPr>
        <w:t>At the momen</w:t>
      </w:r>
      <w:r w:rsidR="004235AE" w:rsidRPr="001B0664">
        <w:rPr>
          <w:lang w:val="en-US"/>
        </w:rPr>
        <w:t xml:space="preserve">t of an incident, the </w:t>
      </w:r>
      <w:r w:rsidRPr="001B0664">
        <w:rPr>
          <w:lang w:val="en-US"/>
        </w:rPr>
        <w:t xml:space="preserve">employees of the </w:t>
      </w:r>
      <w:r w:rsidR="004235AE" w:rsidRPr="001B0664">
        <w:rPr>
          <w:lang w:val="en-US"/>
        </w:rPr>
        <w:t>IT department</w:t>
      </w:r>
      <w:r w:rsidRPr="001B0664">
        <w:rPr>
          <w:lang w:val="en-US"/>
        </w:rPr>
        <w:t xml:space="preserve"> have been transferred to the alternative site </w:t>
      </w:r>
      <w:r w:rsidR="004235AE" w:rsidRPr="001B0664">
        <w:rPr>
          <w:lang w:val="en-US"/>
        </w:rPr>
        <w:t>–</w:t>
      </w:r>
      <w:r w:rsidRPr="001B0664">
        <w:rPr>
          <w:lang w:val="en-US"/>
        </w:rPr>
        <w:t xml:space="preserve"> th</w:t>
      </w:r>
      <w:r w:rsidR="00E67BC8" w:rsidRPr="001B0664">
        <w:rPr>
          <w:lang w:val="en-US"/>
        </w:rPr>
        <w:t>is is the starting point for this</w:t>
      </w:r>
      <w:r w:rsidRPr="001B0664">
        <w:rPr>
          <w:lang w:val="en-US"/>
        </w:rPr>
        <w:t xml:space="preserve"> </w:t>
      </w:r>
      <w:r w:rsidR="004235AE" w:rsidRPr="001B0664">
        <w:rPr>
          <w:lang w:val="en-US"/>
        </w:rPr>
        <w:t xml:space="preserve">Disaster </w:t>
      </w:r>
      <w:r w:rsidR="00D52CB7" w:rsidRPr="001B0664">
        <w:rPr>
          <w:lang w:val="en-US"/>
        </w:rPr>
        <w:t>Recovery P</w:t>
      </w:r>
      <w:r w:rsidRPr="001B0664">
        <w:rPr>
          <w:lang w:val="en-US"/>
        </w:rPr>
        <w:t>lan</w:t>
      </w:r>
    </w:p>
    <w:p w14:paraId="375E22B3" w14:textId="6DEF8C89" w:rsidR="004235AE" w:rsidRPr="001B0664" w:rsidRDefault="004235AE" w:rsidP="004235AE">
      <w:pPr>
        <w:rPr>
          <w:lang w:val="en-US"/>
        </w:rPr>
      </w:pPr>
      <w:r w:rsidRPr="001B0664">
        <w:rPr>
          <w:lang w:val="en-US"/>
        </w:rPr>
        <w:t>This plan does not cover the following types of incidents:</w:t>
      </w:r>
    </w:p>
    <w:p w14:paraId="5823BBFC" w14:textId="13C6B3C0" w:rsidR="004235AE" w:rsidRPr="001B0664" w:rsidRDefault="004235AE" w:rsidP="004235AE">
      <w:pPr>
        <w:pStyle w:val="ListParagraph"/>
        <w:numPr>
          <w:ilvl w:val="0"/>
          <w:numId w:val="14"/>
        </w:numPr>
        <w:rPr>
          <w:lang w:val="en-US"/>
        </w:rPr>
      </w:pPr>
      <w:r w:rsidRPr="001B0664">
        <w:rPr>
          <w:lang w:val="en-US"/>
        </w:rPr>
        <w:t xml:space="preserve"> </w:t>
      </w:r>
    </w:p>
    <w:p w14:paraId="02BCD42D" w14:textId="77777777" w:rsidR="00D52CB7" w:rsidRPr="001B0664" w:rsidRDefault="00D52CB7" w:rsidP="00D52CB7">
      <w:pPr>
        <w:rPr>
          <w:lang w:val="en-US"/>
        </w:rPr>
      </w:pPr>
    </w:p>
    <w:p w14:paraId="5C15D25D" w14:textId="00959152" w:rsidR="003A1FE5" w:rsidRPr="001B0664" w:rsidRDefault="003A1FE5" w:rsidP="003A1FE5">
      <w:pPr>
        <w:pStyle w:val="Heading1"/>
        <w:rPr>
          <w:lang w:val="en-US"/>
        </w:rPr>
      </w:pPr>
      <w:bookmarkStart w:id="5" w:name="_Toc263191924"/>
      <w:bookmarkStart w:id="6" w:name="_Toc454544825"/>
      <w:r w:rsidRPr="001B0664">
        <w:rPr>
          <w:lang w:val="en-US"/>
        </w:rPr>
        <w:t xml:space="preserve">General </w:t>
      </w:r>
      <w:bookmarkEnd w:id="5"/>
      <w:r w:rsidR="004C0160" w:rsidRPr="001B0664">
        <w:rPr>
          <w:lang w:val="en-US"/>
        </w:rPr>
        <w:t>information</w:t>
      </w:r>
      <w:bookmarkEnd w:id="6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518"/>
        <w:gridCol w:w="6770"/>
      </w:tblGrid>
      <w:tr w:rsidR="004C0160" w:rsidRPr="001B0664" w14:paraId="0A97E76A" w14:textId="77777777" w:rsidTr="003A1FE5">
        <w:tc>
          <w:tcPr>
            <w:tcW w:w="2518" w:type="dxa"/>
            <w:shd w:val="clear" w:color="auto" w:fill="D9D9D9"/>
          </w:tcPr>
          <w:p w14:paraId="02608F3D" w14:textId="74F8C0AB" w:rsidR="004C0160" w:rsidRPr="001B0664" w:rsidRDefault="004C0160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>Location of the alternative site</w:t>
            </w:r>
            <w:r w:rsidR="00191922" w:rsidRPr="001B0664">
              <w:rPr>
                <w:lang w:val="en-US"/>
              </w:rPr>
              <w:t xml:space="preserve"> / recovery strategy</w:t>
            </w:r>
          </w:p>
        </w:tc>
        <w:tc>
          <w:tcPr>
            <w:tcW w:w="6770" w:type="dxa"/>
          </w:tcPr>
          <w:p w14:paraId="4D63D965" w14:textId="1EF55653" w:rsidR="004C0160" w:rsidRPr="001B0664" w:rsidRDefault="004C0160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 xml:space="preserve"> </w:t>
            </w:r>
          </w:p>
        </w:tc>
      </w:tr>
      <w:tr w:rsidR="003A1FE5" w:rsidRPr="001B0664" w14:paraId="672AA495" w14:textId="77777777" w:rsidTr="003A1FE5">
        <w:tc>
          <w:tcPr>
            <w:tcW w:w="2518" w:type="dxa"/>
            <w:shd w:val="clear" w:color="auto" w:fill="D9D9D9"/>
          </w:tcPr>
          <w:p w14:paraId="4C342096" w14:textId="77777777" w:rsidR="003A1FE5" w:rsidRPr="001B0664" w:rsidRDefault="003A1FE5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>Recovery time objective:</w:t>
            </w:r>
          </w:p>
        </w:tc>
        <w:tc>
          <w:tcPr>
            <w:tcW w:w="6770" w:type="dxa"/>
          </w:tcPr>
          <w:p w14:paraId="06D2FC6D" w14:textId="644C548F" w:rsidR="003A1FE5" w:rsidRPr="001B0664" w:rsidRDefault="004C0160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 xml:space="preserve"> </w:t>
            </w:r>
          </w:p>
        </w:tc>
      </w:tr>
      <w:tr w:rsidR="003A1FE5" w:rsidRPr="001B0664" w14:paraId="0BD6D6F3" w14:textId="77777777" w:rsidTr="003A1FE5">
        <w:tc>
          <w:tcPr>
            <w:tcW w:w="2518" w:type="dxa"/>
            <w:shd w:val="clear" w:color="auto" w:fill="D9D9D9"/>
          </w:tcPr>
          <w:p w14:paraId="69F8D0CD" w14:textId="2B5CB8A8" w:rsidR="003A1FE5" w:rsidRPr="001B0664" w:rsidRDefault="003A1FE5" w:rsidP="00B011C3">
            <w:pPr>
              <w:rPr>
                <w:lang w:val="en-US"/>
              </w:rPr>
            </w:pPr>
            <w:r w:rsidRPr="001B0664">
              <w:rPr>
                <w:lang w:val="en-US"/>
              </w:rPr>
              <w:t xml:space="preserve">Person responsible for </w:t>
            </w:r>
            <w:r w:rsidR="009B754B" w:rsidRPr="001B0664">
              <w:rPr>
                <w:lang w:val="en-US"/>
              </w:rPr>
              <w:t xml:space="preserve">Disaster </w:t>
            </w:r>
            <w:r w:rsidR="00D52CB7" w:rsidRPr="001B0664">
              <w:rPr>
                <w:lang w:val="en-US"/>
              </w:rPr>
              <w:t>Recovery P</w:t>
            </w:r>
            <w:r w:rsidRPr="001B0664">
              <w:rPr>
                <w:lang w:val="en-US"/>
              </w:rPr>
              <w:t xml:space="preserve">lan activation / </w:t>
            </w:r>
            <w:r w:rsidR="00B011C3" w:rsidRPr="001B0664">
              <w:rPr>
                <w:lang w:val="en-US"/>
              </w:rPr>
              <w:t xml:space="preserve">means </w:t>
            </w:r>
            <w:r w:rsidRPr="001B0664">
              <w:rPr>
                <w:lang w:val="en-US"/>
              </w:rPr>
              <w:t>of activation:</w:t>
            </w:r>
          </w:p>
        </w:tc>
        <w:tc>
          <w:tcPr>
            <w:tcW w:w="6770" w:type="dxa"/>
          </w:tcPr>
          <w:p w14:paraId="096F3F2A" w14:textId="77777777" w:rsidR="003A1FE5" w:rsidRPr="001B0664" w:rsidRDefault="003A1FE5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>[job title] / oral or written</w:t>
            </w:r>
          </w:p>
        </w:tc>
      </w:tr>
      <w:tr w:rsidR="003A1FE5" w:rsidRPr="001B0664" w14:paraId="74C16712" w14:textId="77777777" w:rsidTr="003A1FE5">
        <w:tc>
          <w:tcPr>
            <w:tcW w:w="2518" w:type="dxa"/>
            <w:shd w:val="clear" w:color="auto" w:fill="D9D9D9"/>
          </w:tcPr>
          <w:p w14:paraId="4C00CD97" w14:textId="77777777" w:rsidR="003A1FE5" w:rsidRPr="001B0664" w:rsidRDefault="003A1FE5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>People who must be notified about plan activation / who is responsible:</w:t>
            </w:r>
          </w:p>
        </w:tc>
        <w:tc>
          <w:tcPr>
            <w:tcW w:w="6770" w:type="dxa"/>
          </w:tcPr>
          <w:p w14:paraId="55DC053A" w14:textId="77777777" w:rsidR="003A1FE5" w:rsidRPr="001B0664" w:rsidRDefault="003A1FE5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>[list all job titles that must be notified]; responsible [job title]</w:t>
            </w:r>
          </w:p>
        </w:tc>
      </w:tr>
      <w:tr w:rsidR="003A1FE5" w:rsidRPr="001B0664" w14:paraId="463A9D3C" w14:textId="77777777" w:rsidTr="003A1FE5">
        <w:tc>
          <w:tcPr>
            <w:tcW w:w="2518" w:type="dxa"/>
            <w:shd w:val="clear" w:color="auto" w:fill="D9D9D9"/>
          </w:tcPr>
          <w:p w14:paraId="3A9C180C" w14:textId="40742493" w:rsidR="003A1FE5" w:rsidRPr="001B0664" w:rsidRDefault="003A1FE5" w:rsidP="00B011C3">
            <w:pPr>
              <w:rPr>
                <w:lang w:val="en-US"/>
              </w:rPr>
            </w:pPr>
            <w:r w:rsidRPr="001B0664">
              <w:rPr>
                <w:lang w:val="en-US"/>
              </w:rPr>
              <w:t xml:space="preserve">Person responsible for deactivation of </w:t>
            </w:r>
            <w:r w:rsidR="009B754B" w:rsidRPr="001B0664">
              <w:rPr>
                <w:lang w:val="en-US"/>
              </w:rPr>
              <w:t xml:space="preserve">Disaster </w:t>
            </w:r>
            <w:r w:rsidR="00D52CB7" w:rsidRPr="001B0664">
              <w:rPr>
                <w:lang w:val="en-US"/>
              </w:rPr>
              <w:lastRenderedPageBreak/>
              <w:t>Recovery P</w:t>
            </w:r>
            <w:r w:rsidRPr="001B0664">
              <w:rPr>
                <w:lang w:val="en-US"/>
              </w:rPr>
              <w:t xml:space="preserve">lan / </w:t>
            </w:r>
            <w:r w:rsidR="00B011C3" w:rsidRPr="001B0664">
              <w:rPr>
                <w:lang w:val="en-US"/>
              </w:rPr>
              <w:t xml:space="preserve">means </w:t>
            </w:r>
            <w:r w:rsidRPr="001B0664">
              <w:rPr>
                <w:lang w:val="en-US"/>
              </w:rPr>
              <w:t>of deactivation / criteria:</w:t>
            </w:r>
          </w:p>
        </w:tc>
        <w:tc>
          <w:tcPr>
            <w:tcW w:w="6770" w:type="dxa"/>
          </w:tcPr>
          <w:p w14:paraId="11535D9A" w14:textId="77777777" w:rsidR="003A1FE5" w:rsidRPr="001B0664" w:rsidRDefault="003A1FE5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lastRenderedPageBreak/>
              <w:t xml:space="preserve">[job title] / [oral or written] / [description of criteria] </w:t>
            </w:r>
          </w:p>
        </w:tc>
      </w:tr>
      <w:tr w:rsidR="003A1FE5" w:rsidRPr="001B0664" w14:paraId="43240062" w14:textId="77777777" w:rsidTr="003A1FE5">
        <w:tc>
          <w:tcPr>
            <w:tcW w:w="2518" w:type="dxa"/>
            <w:shd w:val="clear" w:color="auto" w:fill="D9D9D9"/>
          </w:tcPr>
          <w:p w14:paraId="51AEDACA" w14:textId="706B77E5" w:rsidR="003A1FE5" w:rsidRPr="001B0664" w:rsidRDefault="003A1FE5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lastRenderedPageBreak/>
              <w:t>Key tasks</w:t>
            </w:r>
            <w:r w:rsidR="00DF6D78" w:rsidRPr="001B0664">
              <w:rPr>
                <w:lang w:val="en-US"/>
              </w:rPr>
              <w:t xml:space="preserve"> </w:t>
            </w:r>
            <w:r w:rsidRPr="001B0664">
              <w:rPr>
                <w:lang w:val="en-US"/>
              </w:rPr>
              <w:t>/</w:t>
            </w:r>
            <w:r w:rsidR="00DF6D78" w:rsidRPr="001B0664">
              <w:rPr>
                <w:lang w:val="en-US"/>
              </w:rPr>
              <w:t xml:space="preserve"> </w:t>
            </w:r>
            <w:r w:rsidRPr="001B0664">
              <w:rPr>
                <w:lang w:val="en-US"/>
              </w:rPr>
              <w:t>obligations</w:t>
            </w:r>
            <w:r w:rsidR="00DF6D78" w:rsidRPr="001B0664">
              <w:rPr>
                <w:lang w:val="en-US"/>
              </w:rPr>
              <w:t xml:space="preserve"> / SLAs</w:t>
            </w:r>
            <w:r w:rsidRPr="001B0664">
              <w:rPr>
                <w:lang w:val="en-US"/>
              </w:rPr>
              <w:t xml:space="preserve"> </w:t>
            </w:r>
            <w:r w:rsidR="009B4269" w:rsidRPr="001B0664">
              <w:rPr>
                <w:lang w:val="en-US"/>
              </w:rPr>
              <w:t xml:space="preserve">that must be fulfilled </w:t>
            </w:r>
            <w:r w:rsidRPr="001B0664">
              <w:rPr>
                <w:lang w:val="en-US"/>
              </w:rPr>
              <w:t>and respective deadlines:</w:t>
            </w:r>
          </w:p>
        </w:tc>
        <w:tc>
          <w:tcPr>
            <w:tcW w:w="6770" w:type="dxa"/>
          </w:tcPr>
          <w:p w14:paraId="3C0C68FA" w14:textId="77777777" w:rsidR="003A1FE5" w:rsidRPr="001B0664" w:rsidRDefault="003A1FE5" w:rsidP="003A1FE5">
            <w:pPr>
              <w:rPr>
                <w:lang w:val="en-US"/>
              </w:rPr>
            </w:pPr>
          </w:p>
        </w:tc>
      </w:tr>
      <w:tr w:rsidR="003A1FE5" w:rsidRPr="001B0664" w14:paraId="6BDB3D34" w14:textId="77777777" w:rsidTr="003A1FE5">
        <w:tc>
          <w:tcPr>
            <w:tcW w:w="2518" w:type="dxa"/>
            <w:shd w:val="clear" w:color="auto" w:fill="D9D9D9"/>
          </w:tcPr>
          <w:p w14:paraId="572F86F8" w14:textId="672110E5" w:rsidR="003A1FE5" w:rsidRPr="001B0664" w:rsidRDefault="003A1FE5" w:rsidP="002A010E">
            <w:pPr>
              <w:rPr>
                <w:lang w:val="en-US"/>
              </w:rPr>
            </w:pPr>
            <w:r w:rsidRPr="001B0664">
              <w:rPr>
                <w:lang w:val="en-US"/>
              </w:rPr>
              <w:t xml:space="preserve">Minimum </w:t>
            </w:r>
            <w:r w:rsidR="002C69F5" w:rsidRPr="001B0664">
              <w:rPr>
                <w:lang w:val="en-US"/>
              </w:rPr>
              <w:t>capacity that is required</w:t>
            </w:r>
            <w:r w:rsidRPr="001B0664">
              <w:rPr>
                <w:lang w:val="en-US"/>
              </w:rPr>
              <w:t xml:space="preserve"> immediately after the disaster:</w:t>
            </w:r>
          </w:p>
        </w:tc>
        <w:tc>
          <w:tcPr>
            <w:tcW w:w="6770" w:type="dxa"/>
          </w:tcPr>
          <w:p w14:paraId="5559A9FD" w14:textId="77777777" w:rsidR="003A1FE5" w:rsidRPr="001B0664" w:rsidRDefault="003A1FE5" w:rsidP="003A1FE5">
            <w:pPr>
              <w:rPr>
                <w:lang w:val="en-US"/>
              </w:rPr>
            </w:pPr>
          </w:p>
        </w:tc>
      </w:tr>
      <w:tr w:rsidR="003A1FE5" w:rsidRPr="001B0664" w14:paraId="43EF6E93" w14:textId="77777777" w:rsidTr="003A1FE5">
        <w:tc>
          <w:tcPr>
            <w:tcW w:w="2518" w:type="dxa"/>
            <w:shd w:val="clear" w:color="auto" w:fill="D9D9D9"/>
          </w:tcPr>
          <w:p w14:paraId="54C7DC1D" w14:textId="77777777" w:rsidR="003A1FE5" w:rsidRPr="001B0664" w:rsidRDefault="003A1FE5" w:rsidP="00B011C3">
            <w:pPr>
              <w:rPr>
                <w:lang w:val="en-US"/>
              </w:rPr>
            </w:pPr>
            <w:r w:rsidRPr="001B0664">
              <w:rPr>
                <w:lang w:val="en-US"/>
              </w:rPr>
              <w:t xml:space="preserve">Period after which the normal </w:t>
            </w:r>
            <w:r w:rsidR="00B011C3" w:rsidRPr="001B0664">
              <w:rPr>
                <w:lang w:val="en-US"/>
              </w:rPr>
              <w:t xml:space="preserve">operational </w:t>
            </w:r>
            <w:r w:rsidRPr="001B0664">
              <w:rPr>
                <w:lang w:val="en-US"/>
              </w:rPr>
              <w:t>level must be resumed:</w:t>
            </w:r>
          </w:p>
        </w:tc>
        <w:tc>
          <w:tcPr>
            <w:tcW w:w="6770" w:type="dxa"/>
          </w:tcPr>
          <w:p w14:paraId="125437DA" w14:textId="77777777" w:rsidR="003A1FE5" w:rsidRPr="001B0664" w:rsidRDefault="003A1FE5" w:rsidP="003A1FE5">
            <w:pPr>
              <w:rPr>
                <w:lang w:val="en-US"/>
              </w:rPr>
            </w:pPr>
          </w:p>
        </w:tc>
      </w:tr>
    </w:tbl>
    <w:p w14:paraId="489B7012" w14:textId="77777777" w:rsidR="003A1FE5" w:rsidRPr="001B0664" w:rsidRDefault="003A1FE5" w:rsidP="00900458">
      <w:pPr>
        <w:spacing w:before="240"/>
        <w:rPr>
          <w:lang w:val="en-US"/>
        </w:rPr>
      </w:pPr>
    </w:p>
    <w:p w14:paraId="0E273424" w14:textId="77777777" w:rsidR="003A1FE5" w:rsidRPr="001B0664" w:rsidRDefault="003A1FE5" w:rsidP="003A1FE5">
      <w:pPr>
        <w:pStyle w:val="Heading1"/>
        <w:rPr>
          <w:lang w:val="en-US"/>
        </w:rPr>
      </w:pPr>
      <w:bookmarkStart w:id="7" w:name="_Toc263191925"/>
      <w:bookmarkStart w:id="8" w:name="_Toc454544826"/>
      <w:r w:rsidRPr="001B0664">
        <w:rPr>
          <w:lang w:val="en-US"/>
        </w:rPr>
        <w:t>Roles and contact information</w:t>
      </w:r>
      <w:bookmarkEnd w:id="7"/>
      <w:bookmarkEnd w:id="8"/>
    </w:p>
    <w:p w14:paraId="1107F524" w14:textId="30289EFD" w:rsidR="003A1FE5" w:rsidRPr="001B0664" w:rsidRDefault="003A1FE5" w:rsidP="003A1FE5">
      <w:pPr>
        <w:rPr>
          <w:lang w:val="en-US"/>
        </w:rPr>
      </w:pPr>
      <w:r w:rsidRPr="001B0664">
        <w:rPr>
          <w:lang w:val="en-US"/>
        </w:rPr>
        <w:t xml:space="preserve">For </w:t>
      </w:r>
      <w:r w:rsidR="00D90E6B" w:rsidRPr="001B0664">
        <w:rPr>
          <w:lang w:val="en-US"/>
        </w:rPr>
        <w:t>IT department</w:t>
      </w:r>
      <w:r w:rsidRPr="001B0664">
        <w:rPr>
          <w:lang w:val="en-US"/>
        </w:rPr>
        <w:t>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7"/>
        <w:gridCol w:w="1138"/>
        <w:gridCol w:w="1239"/>
        <w:gridCol w:w="1427"/>
        <w:gridCol w:w="1029"/>
        <w:gridCol w:w="1022"/>
        <w:gridCol w:w="861"/>
        <w:gridCol w:w="1019"/>
        <w:gridCol w:w="1046"/>
      </w:tblGrid>
      <w:tr w:rsidR="003A1FE5" w:rsidRPr="001B0664" w14:paraId="62051F21" w14:textId="77777777" w:rsidTr="003A1FE5">
        <w:tc>
          <w:tcPr>
            <w:tcW w:w="503" w:type="dxa"/>
            <w:shd w:val="clear" w:color="auto" w:fill="D9D9D9"/>
          </w:tcPr>
          <w:p w14:paraId="7954120F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No.</w:t>
            </w:r>
          </w:p>
        </w:tc>
        <w:tc>
          <w:tcPr>
            <w:tcW w:w="1177" w:type="dxa"/>
            <w:shd w:val="clear" w:color="auto" w:fill="D9D9D9"/>
          </w:tcPr>
          <w:p w14:paraId="2945BB31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Role in recovery</w:t>
            </w:r>
          </w:p>
        </w:tc>
        <w:tc>
          <w:tcPr>
            <w:tcW w:w="1334" w:type="dxa"/>
            <w:shd w:val="clear" w:color="auto" w:fill="D9D9D9"/>
          </w:tcPr>
          <w:p w14:paraId="732B1672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Name</w:t>
            </w:r>
          </w:p>
        </w:tc>
        <w:tc>
          <w:tcPr>
            <w:tcW w:w="1351" w:type="dxa"/>
            <w:shd w:val="clear" w:color="auto" w:fill="D9D9D9"/>
          </w:tcPr>
          <w:p w14:paraId="570916D6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Job title / organizational unit</w:t>
            </w:r>
          </w:p>
        </w:tc>
        <w:tc>
          <w:tcPr>
            <w:tcW w:w="1070" w:type="dxa"/>
            <w:shd w:val="clear" w:color="auto" w:fill="D9D9D9"/>
          </w:tcPr>
          <w:p w14:paraId="12BE00AA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Mobile phone</w:t>
            </w:r>
          </w:p>
        </w:tc>
        <w:tc>
          <w:tcPr>
            <w:tcW w:w="1040" w:type="dxa"/>
            <w:shd w:val="clear" w:color="auto" w:fill="D9D9D9"/>
          </w:tcPr>
          <w:p w14:paraId="1E2C22F9" w14:textId="77777777" w:rsidR="003A1FE5" w:rsidRPr="001B0664" w:rsidRDefault="003143D9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 xml:space="preserve">Landline </w:t>
            </w:r>
            <w:r w:rsidR="003A1FE5" w:rsidRPr="001B0664">
              <w:rPr>
                <w:b/>
                <w:i/>
                <w:sz w:val="20"/>
                <w:lang w:val="en-US"/>
              </w:rPr>
              <w:t>phone</w:t>
            </w:r>
          </w:p>
        </w:tc>
        <w:tc>
          <w:tcPr>
            <w:tcW w:w="911" w:type="dxa"/>
            <w:shd w:val="clear" w:color="auto" w:fill="D9D9D9"/>
          </w:tcPr>
          <w:p w14:paraId="1E465A30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E-mail</w:t>
            </w:r>
          </w:p>
        </w:tc>
        <w:tc>
          <w:tcPr>
            <w:tcW w:w="1048" w:type="dxa"/>
            <w:shd w:val="clear" w:color="auto" w:fill="D9D9D9"/>
          </w:tcPr>
          <w:p w14:paraId="0BFEB1F7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Home address</w:t>
            </w:r>
          </w:p>
        </w:tc>
        <w:tc>
          <w:tcPr>
            <w:tcW w:w="854" w:type="dxa"/>
            <w:shd w:val="clear" w:color="auto" w:fill="D9D9D9"/>
          </w:tcPr>
          <w:p w14:paraId="44FE11FE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No. of substitute</w:t>
            </w:r>
          </w:p>
        </w:tc>
      </w:tr>
      <w:tr w:rsidR="003A1FE5" w:rsidRPr="001B0664" w14:paraId="376D408B" w14:textId="77777777" w:rsidTr="003A1FE5">
        <w:tc>
          <w:tcPr>
            <w:tcW w:w="503" w:type="dxa"/>
          </w:tcPr>
          <w:p w14:paraId="7988175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1.</w:t>
            </w:r>
          </w:p>
        </w:tc>
        <w:tc>
          <w:tcPr>
            <w:tcW w:w="1177" w:type="dxa"/>
          </w:tcPr>
          <w:p w14:paraId="74F55DF1" w14:textId="0A9F7AB2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334" w:type="dxa"/>
          </w:tcPr>
          <w:p w14:paraId="0421DCD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351" w:type="dxa"/>
          </w:tcPr>
          <w:p w14:paraId="2222DCE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70" w:type="dxa"/>
          </w:tcPr>
          <w:p w14:paraId="2E827DB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5F1D947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11" w:type="dxa"/>
          </w:tcPr>
          <w:p w14:paraId="0CD69CC3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48" w:type="dxa"/>
          </w:tcPr>
          <w:p w14:paraId="2048A96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54" w:type="dxa"/>
          </w:tcPr>
          <w:p w14:paraId="1E978F9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03AEB4F2" w14:textId="77777777" w:rsidTr="003A1FE5">
        <w:tc>
          <w:tcPr>
            <w:tcW w:w="503" w:type="dxa"/>
          </w:tcPr>
          <w:p w14:paraId="7551EB6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2.</w:t>
            </w:r>
          </w:p>
        </w:tc>
        <w:tc>
          <w:tcPr>
            <w:tcW w:w="1177" w:type="dxa"/>
          </w:tcPr>
          <w:p w14:paraId="62C10FF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334" w:type="dxa"/>
          </w:tcPr>
          <w:p w14:paraId="238E0AB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351" w:type="dxa"/>
          </w:tcPr>
          <w:p w14:paraId="1B3EBB3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70" w:type="dxa"/>
          </w:tcPr>
          <w:p w14:paraId="50A2176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7568E17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11" w:type="dxa"/>
          </w:tcPr>
          <w:p w14:paraId="539EBFF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48" w:type="dxa"/>
          </w:tcPr>
          <w:p w14:paraId="0C382F7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54" w:type="dxa"/>
          </w:tcPr>
          <w:p w14:paraId="6280D66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0007D726" w14:textId="77777777" w:rsidTr="003A1FE5">
        <w:tc>
          <w:tcPr>
            <w:tcW w:w="503" w:type="dxa"/>
          </w:tcPr>
          <w:p w14:paraId="606054D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3.</w:t>
            </w:r>
          </w:p>
        </w:tc>
        <w:tc>
          <w:tcPr>
            <w:tcW w:w="1177" w:type="dxa"/>
          </w:tcPr>
          <w:p w14:paraId="6AA4C84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334" w:type="dxa"/>
          </w:tcPr>
          <w:p w14:paraId="4EA325E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351" w:type="dxa"/>
          </w:tcPr>
          <w:p w14:paraId="63F1E2E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70" w:type="dxa"/>
          </w:tcPr>
          <w:p w14:paraId="519AF63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40E543B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11" w:type="dxa"/>
          </w:tcPr>
          <w:p w14:paraId="3663E793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48" w:type="dxa"/>
          </w:tcPr>
          <w:p w14:paraId="31B7C44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54" w:type="dxa"/>
          </w:tcPr>
          <w:p w14:paraId="71F285E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12B91D70" w14:textId="77777777" w:rsidTr="003A1FE5">
        <w:tc>
          <w:tcPr>
            <w:tcW w:w="503" w:type="dxa"/>
          </w:tcPr>
          <w:p w14:paraId="47D5736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4.</w:t>
            </w:r>
          </w:p>
        </w:tc>
        <w:tc>
          <w:tcPr>
            <w:tcW w:w="1177" w:type="dxa"/>
          </w:tcPr>
          <w:p w14:paraId="62B8B21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334" w:type="dxa"/>
          </w:tcPr>
          <w:p w14:paraId="629455D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351" w:type="dxa"/>
          </w:tcPr>
          <w:p w14:paraId="6FAE429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70" w:type="dxa"/>
          </w:tcPr>
          <w:p w14:paraId="0B3D961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54B4A8B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11" w:type="dxa"/>
          </w:tcPr>
          <w:p w14:paraId="31B9F1B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48" w:type="dxa"/>
          </w:tcPr>
          <w:p w14:paraId="457BB76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54" w:type="dxa"/>
          </w:tcPr>
          <w:p w14:paraId="3637B8C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3E4F1D59" w14:textId="77777777" w:rsidTr="003A1FE5">
        <w:tc>
          <w:tcPr>
            <w:tcW w:w="503" w:type="dxa"/>
          </w:tcPr>
          <w:p w14:paraId="62AB156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5.</w:t>
            </w:r>
          </w:p>
        </w:tc>
        <w:tc>
          <w:tcPr>
            <w:tcW w:w="1177" w:type="dxa"/>
          </w:tcPr>
          <w:p w14:paraId="5861B1D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334" w:type="dxa"/>
          </w:tcPr>
          <w:p w14:paraId="36F15F2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351" w:type="dxa"/>
          </w:tcPr>
          <w:p w14:paraId="64DB216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70" w:type="dxa"/>
          </w:tcPr>
          <w:p w14:paraId="459DFB0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58B54B9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11" w:type="dxa"/>
          </w:tcPr>
          <w:p w14:paraId="3E218AD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048" w:type="dxa"/>
          </w:tcPr>
          <w:p w14:paraId="27D9242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854" w:type="dxa"/>
          </w:tcPr>
          <w:p w14:paraId="504D3DF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</w:tbl>
    <w:p w14:paraId="7C25B964" w14:textId="77777777" w:rsidR="003A1FE5" w:rsidRPr="001B0664" w:rsidRDefault="003A1FE5" w:rsidP="003A1FE5">
      <w:pPr>
        <w:spacing w:after="0"/>
        <w:rPr>
          <w:lang w:val="en-US"/>
        </w:rPr>
      </w:pPr>
    </w:p>
    <w:p w14:paraId="4E463E45" w14:textId="5615C41D" w:rsidR="003A1FE5" w:rsidRPr="001B0664" w:rsidRDefault="003A1FE5" w:rsidP="003A1FE5">
      <w:pPr>
        <w:rPr>
          <w:lang w:val="en-US"/>
        </w:rPr>
      </w:pPr>
      <w:r w:rsidRPr="001B0664">
        <w:rPr>
          <w:lang w:val="en-US"/>
        </w:rPr>
        <w:t>Other activities</w:t>
      </w:r>
      <w:r w:rsidR="00D90E6B" w:rsidRPr="001B0664">
        <w:rPr>
          <w:lang w:val="en-US"/>
        </w:rPr>
        <w:t xml:space="preserve"> in the company</w:t>
      </w:r>
      <w:r w:rsidRPr="001B0664">
        <w:rPr>
          <w:lang w:val="en-US"/>
        </w:rPr>
        <w:t>:</w:t>
      </w:r>
    </w:p>
    <w:tbl>
      <w:tblPr>
        <w:tblW w:w="932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507"/>
        <w:gridCol w:w="1958"/>
        <w:gridCol w:w="1427"/>
        <w:gridCol w:w="1119"/>
        <w:gridCol w:w="1259"/>
        <w:gridCol w:w="2006"/>
        <w:gridCol w:w="1046"/>
      </w:tblGrid>
      <w:tr w:rsidR="003A1FE5" w:rsidRPr="001B0664" w14:paraId="11A3C8E2" w14:textId="77777777" w:rsidTr="003A1FE5">
        <w:tc>
          <w:tcPr>
            <w:tcW w:w="501" w:type="dxa"/>
            <w:shd w:val="clear" w:color="auto" w:fill="D9D9D9"/>
          </w:tcPr>
          <w:p w14:paraId="77CFAA2A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No.</w:t>
            </w:r>
          </w:p>
        </w:tc>
        <w:tc>
          <w:tcPr>
            <w:tcW w:w="2017" w:type="dxa"/>
            <w:shd w:val="clear" w:color="auto" w:fill="D9D9D9"/>
          </w:tcPr>
          <w:p w14:paraId="74C009F0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Name</w:t>
            </w:r>
          </w:p>
        </w:tc>
        <w:tc>
          <w:tcPr>
            <w:tcW w:w="1418" w:type="dxa"/>
            <w:shd w:val="clear" w:color="auto" w:fill="D9D9D9"/>
          </w:tcPr>
          <w:p w14:paraId="064A1F9F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Job title / organizational unit</w:t>
            </w:r>
          </w:p>
        </w:tc>
        <w:tc>
          <w:tcPr>
            <w:tcW w:w="1134" w:type="dxa"/>
            <w:shd w:val="clear" w:color="auto" w:fill="D9D9D9"/>
          </w:tcPr>
          <w:p w14:paraId="64ABCBBC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Mobile phone</w:t>
            </w:r>
          </w:p>
        </w:tc>
        <w:tc>
          <w:tcPr>
            <w:tcW w:w="1275" w:type="dxa"/>
            <w:shd w:val="clear" w:color="auto" w:fill="D9D9D9"/>
          </w:tcPr>
          <w:p w14:paraId="2DB3D53F" w14:textId="77777777" w:rsidR="003A1FE5" w:rsidRPr="001B0664" w:rsidRDefault="00B011C3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 xml:space="preserve"> Landline phone</w:t>
            </w:r>
          </w:p>
        </w:tc>
        <w:tc>
          <w:tcPr>
            <w:tcW w:w="2074" w:type="dxa"/>
            <w:shd w:val="clear" w:color="auto" w:fill="D9D9D9"/>
          </w:tcPr>
          <w:p w14:paraId="6708A594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E-mail</w:t>
            </w:r>
          </w:p>
        </w:tc>
        <w:tc>
          <w:tcPr>
            <w:tcW w:w="903" w:type="dxa"/>
            <w:shd w:val="clear" w:color="auto" w:fill="D9D9D9"/>
          </w:tcPr>
          <w:p w14:paraId="51C51AD9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No. of substitute</w:t>
            </w:r>
          </w:p>
        </w:tc>
      </w:tr>
      <w:tr w:rsidR="003A1FE5" w:rsidRPr="001B0664" w14:paraId="3830C59F" w14:textId="77777777" w:rsidTr="003A1FE5">
        <w:tc>
          <w:tcPr>
            <w:tcW w:w="501" w:type="dxa"/>
          </w:tcPr>
          <w:p w14:paraId="535E359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11.</w:t>
            </w:r>
          </w:p>
        </w:tc>
        <w:tc>
          <w:tcPr>
            <w:tcW w:w="2017" w:type="dxa"/>
          </w:tcPr>
          <w:p w14:paraId="603B5B4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602A19D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A2F60B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</w:tcPr>
          <w:p w14:paraId="169F45F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074" w:type="dxa"/>
          </w:tcPr>
          <w:p w14:paraId="774C18F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03" w:type="dxa"/>
          </w:tcPr>
          <w:p w14:paraId="3D671F83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6B0057FA" w14:textId="77777777" w:rsidTr="003A1FE5">
        <w:tc>
          <w:tcPr>
            <w:tcW w:w="501" w:type="dxa"/>
          </w:tcPr>
          <w:p w14:paraId="421A473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12.</w:t>
            </w:r>
          </w:p>
        </w:tc>
        <w:tc>
          <w:tcPr>
            <w:tcW w:w="2017" w:type="dxa"/>
          </w:tcPr>
          <w:p w14:paraId="052AFCC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5D2EF736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DCECBE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</w:tcPr>
          <w:p w14:paraId="31721FD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074" w:type="dxa"/>
          </w:tcPr>
          <w:p w14:paraId="023D0FF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03" w:type="dxa"/>
          </w:tcPr>
          <w:p w14:paraId="7B9A56C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2D38C71F" w14:textId="77777777" w:rsidTr="003A1FE5">
        <w:tc>
          <w:tcPr>
            <w:tcW w:w="501" w:type="dxa"/>
          </w:tcPr>
          <w:p w14:paraId="073C057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13.</w:t>
            </w:r>
          </w:p>
        </w:tc>
        <w:tc>
          <w:tcPr>
            <w:tcW w:w="2017" w:type="dxa"/>
          </w:tcPr>
          <w:p w14:paraId="24A957A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0F9483D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4F920D8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</w:tcPr>
          <w:p w14:paraId="311E69C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074" w:type="dxa"/>
          </w:tcPr>
          <w:p w14:paraId="76CDFBA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03" w:type="dxa"/>
          </w:tcPr>
          <w:p w14:paraId="573BD3C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0A3545FF" w14:textId="77777777" w:rsidTr="003A1FE5">
        <w:tc>
          <w:tcPr>
            <w:tcW w:w="501" w:type="dxa"/>
          </w:tcPr>
          <w:p w14:paraId="763BC8D3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14.</w:t>
            </w:r>
          </w:p>
        </w:tc>
        <w:tc>
          <w:tcPr>
            <w:tcW w:w="2017" w:type="dxa"/>
          </w:tcPr>
          <w:p w14:paraId="6E943B5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47B4653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6E9C0A9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</w:tcPr>
          <w:p w14:paraId="734FC06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074" w:type="dxa"/>
          </w:tcPr>
          <w:p w14:paraId="55956FC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03" w:type="dxa"/>
          </w:tcPr>
          <w:p w14:paraId="60ED49C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5250B768" w14:textId="77777777" w:rsidTr="003A1FE5">
        <w:tc>
          <w:tcPr>
            <w:tcW w:w="501" w:type="dxa"/>
          </w:tcPr>
          <w:p w14:paraId="38CAF92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15.</w:t>
            </w:r>
          </w:p>
        </w:tc>
        <w:tc>
          <w:tcPr>
            <w:tcW w:w="2017" w:type="dxa"/>
          </w:tcPr>
          <w:p w14:paraId="5DC59C9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01145E7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134" w:type="dxa"/>
          </w:tcPr>
          <w:p w14:paraId="0579A5E6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75" w:type="dxa"/>
          </w:tcPr>
          <w:p w14:paraId="26DE1CC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074" w:type="dxa"/>
          </w:tcPr>
          <w:p w14:paraId="3202FAC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03" w:type="dxa"/>
          </w:tcPr>
          <w:p w14:paraId="375BA83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</w:tbl>
    <w:p w14:paraId="7D98F123" w14:textId="77777777" w:rsidR="003A1FE5" w:rsidRPr="001B0664" w:rsidRDefault="003A1FE5" w:rsidP="003A1FE5">
      <w:pPr>
        <w:spacing w:after="0"/>
        <w:rPr>
          <w:lang w:val="en-US"/>
        </w:rPr>
      </w:pPr>
    </w:p>
    <w:p w14:paraId="6F67BC2E" w14:textId="77777777" w:rsidR="003A1FE5" w:rsidRPr="001B0664" w:rsidRDefault="003A1FE5" w:rsidP="003A1FE5">
      <w:pPr>
        <w:rPr>
          <w:lang w:val="en-US"/>
        </w:rPr>
      </w:pPr>
      <w:r w:rsidRPr="001B0664">
        <w:rPr>
          <w:lang w:val="en-US"/>
        </w:rPr>
        <w:t>External contacts:</w:t>
      </w:r>
    </w:p>
    <w:tbl>
      <w:tblPr>
        <w:tblW w:w="9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499"/>
        <w:gridCol w:w="1310"/>
        <w:gridCol w:w="1843"/>
        <w:gridCol w:w="1418"/>
        <w:gridCol w:w="992"/>
        <w:gridCol w:w="992"/>
        <w:gridCol w:w="1276"/>
        <w:gridCol w:w="958"/>
      </w:tblGrid>
      <w:tr w:rsidR="003A1FE5" w:rsidRPr="001B0664" w14:paraId="2F6FE555" w14:textId="77777777" w:rsidTr="003A1FE5">
        <w:tc>
          <w:tcPr>
            <w:tcW w:w="499" w:type="dxa"/>
            <w:shd w:val="clear" w:color="auto" w:fill="D9D9D9"/>
          </w:tcPr>
          <w:p w14:paraId="79AB2346" w14:textId="77777777" w:rsidR="003A1FE5" w:rsidRPr="001B0664" w:rsidRDefault="003A1FE5" w:rsidP="003A1FE5">
            <w:pPr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No.</w:t>
            </w:r>
          </w:p>
        </w:tc>
        <w:tc>
          <w:tcPr>
            <w:tcW w:w="1310" w:type="dxa"/>
            <w:shd w:val="clear" w:color="auto" w:fill="D9D9D9"/>
          </w:tcPr>
          <w:p w14:paraId="35752A4B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Name of organization</w:t>
            </w:r>
          </w:p>
        </w:tc>
        <w:tc>
          <w:tcPr>
            <w:tcW w:w="1843" w:type="dxa"/>
            <w:shd w:val="clear" w:color="auto" w:fill="D9D9D9"/>
          </w:tcPr>
          <w:p w14:paraId="6AE44E71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Name</w:t>
            </w:r>
          </w:p>
        </w:tc>
        <w:tc>
          <w:tcPr>
            <w:tcW w:w="1418" w:type="dxa"/>
            <w:shd w:val="clear" w:color="auto" w:fill="D9D9D9"/>
          </w:tcPr>
          <w:p w14:paraId="53A24507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Job title / organizational unit</w:t>
            </w:r>
          </w:p>
        </w:tc>
        <w:tc>
          <w:tcPr>
            <w:tcW w:w="992" w:type="dxa"/>
            <w:shd w:val="clear" w:color="auto" w:fill="D9D9D9"/>
          </w:tcPr>
          <w:p w14:paraId="133F00AD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Mobile phone</w:t>
            </w:r>
          </w:p>
        </w:tc>
        <w:tc>
          <w:tcPr>
            <w:tcW w:w="992" w:type="dxa"/>
            <w:shd w:val="clear" w:color="auto" w:fill="D9D9D9"/>
          </w:tcPr>
          <w:p w14:paraId="7309AC3C" w14:textId="77777777" w:rsidR="003A1FE5" w:rsidRPr="001B0664" w:rsidRDefault="00B011C3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 xml:space="preserve"> Landline phone</w:t>
            </w:r>
          </w:p>
        </w:tc>
        <w:tc>
          <w:tcPr>
            <w:tcW w:w="1276" w:type="dxa"/>
            <w:shd w:val="clear" w:color="auto" w:fill="D9D9D9"/>
          </w:tcPr>
          <w:p w14:paraId="55216D43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E-mail</w:t>
            </w:r>
          </w:p>
        </w:tc>
        <w:tc>
          <w:tcPr>
            <w:tcW w:w="958" w:type="dxa"/>
            <w:shd w:val="clear" w:color="auto" w:fill="D9D9D9"/>
          </w:tcPr>
          <w:p w14:paraId="7E6979BB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No. of substitute</w:t>
            </w:r>
          </w:p>
        </w:tc>
      </w:tr>
      <w:tr w:rsidR="003A1FE5" w:rsidRPr="001B0664" w14:paraId="406011A3" w14:textId="77777777" w:rsidTr="003A1FE5">
        <w:tc>
          <w:tcPr>
            <w:tcW w:w="499" w:type="dxa"/>
          </w:tcPr>
          <w:p w14:paraId="72BDC50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21.</w:t>
            </w:r>
          </w:p>
        </w:tc>
        <w:tc>
          <w:tcPr>
            <w:tcW w:w="1310" w:type="dxa"/>
          </w:tcPr>
          <w:p w14:paraId="753C342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21AA506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1DDC5AB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2990CE4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33469C0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14:paraId="36DC029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58" w:type="dxa"/>
          </w:tcPr>
          <w:p w14:paraId="315C6373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3652D1AD" w14:textId="77777777" w:rsidTr="003A1FE5">
        <w:tc>
          <w:tcPr>
            <w:tcW w:w="499" w:type="dxa"/>
          </w:tcPr>
          <w:p w14:paraId="4091726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lastRenderedPageBreak/>
              <w:t>22.</w:t>
            </w:r>
          </w:p>
        </w:tc>
        <w:tc>
          <w:tcPr>
            <w:tcW w:w="1310" w:type="dxa"/>
          </w:tcPr>
          <w:p w14:paraId="26DED19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4D1BE84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42AA8B6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23B32E03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2BF8EE0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14:paraId="07D03A3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58" w:type="dxa"/>
          </w:tcPr>
          <w:p w14:paraId="5A56283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6E396A8B" w14:textId="77777777" w:rsidTr="003A1FE5">
        <w:tc>
          <w:tcPr>
            <w:tcW w:w="499" w:type="dxa"/>
          </w:tcPr>
          <w:p w14:paraId="2242BD0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23.</w:t>
            </w:r>
          </w:p>
        </w:tc>
        <w:tc>
          <w:tcPr>
            <w:tcW w:w="1310" w:type="dxa"/>
          </w:tcPr>
          <w:p w14:paraId="755B887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538E466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142F678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79A3BA3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192D0E0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14:paraId="7080083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58" w:type="dxa"/>
          </w:tcPr>
          <w:p w14:paraId="7AC838D6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0F0C3C41" w14:textId="77777777" w:rsidTr="003A1FE5">
        <w:tc>
          <w:tcPr>
            <w:tcW w:w="499" w:type="dxa"/>
          </w:tcPr>
          <w:p w14:paraId="2BB939A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24.</w:t>
            </w:r>
          </w:p>
        </w:tc>
        <w:tc>
          <w:tcPr>
            <w:tcW w:w="1310" w:type="dxa"/>
          </w:tcPr>
          <w:p w14:paraId="7BE494F3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0B3328B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44ADA07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53F1C09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7C76F02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14:paraId="79E8971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58" w:type="dxa"/>
          </w:tcPr>
          <w:p w14:paraId="6AF9DFD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4B2A35C0" w14:textId="77777777" w:rsidTr="003A1FE5">
        <w:tc>
          <w:tcPr>
            <w:tcW w:w="499" w:type="dxa"/>
          </w:tcPr>
          <w:p w14:paraId="63704FA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25.</w:t>
            </w:r>
          </w:p>
        </w:tc>
        <w:tc>
          <w:tcPr>
            <w:tcW w:w="1310" w:type="dxa"/>
          </w:tcPr>
          <w:p w14:paraId="66AD4CF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43" w:type="dxa"/>
          </w:tcPr>
          <w:p w14:paraId="216E13D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16FB175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39BB12F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92" w:type="dxa"/>
          </w:tcPr>
          <w:p w14:paraId="58D4381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276" w:type="dxa"/>
          </w:tcPr>
          <w:p w14:paraId="6078D5C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958" w:type="dxa"/>
          </w:tcPr>
          <w:p w14:paraId="16AECE3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</w:tbl>
    <w:p w14:paraId="2D5CE6CF" w14:textId="77777777" w:rsidR="003A1FE5" w:rsidRPr="001B0664" w:rsidRDefault="003A1FE5" w:rsidP="003A1FE5">
      <w:pPr>
        <w:rPr>
          <w:lang w:val="en-US"/>
        </w:rPr>
      </w:pPr>
    </w:p>
    <w:p w14:paraId="600F67CB" w14:textId="62486199" w:rsidR="003A1FE5" w:rsidRPr="001B0664" w:rsidRDefault="009B754B" w:rsidP="003A1FE5">
      <w:pPr>
        <w:pStyle w:val="Heading1"/>
        <w:rPr>
          <w:lang w:val="en-US"/>
        </w:rPr>
      </w:pPr>
      <w:bookmarkStart w:id="9" w:name="_Toc263191926"/>
      <w:bookmarkStart w:id="10" w:name="_Toc454544827"/>
      <w:r w:rsidRPr="001B0664">
        <w:rPr>
          <w:lang w:val="en-US"/>
        </w:rPr>
        <w:t>Authoriz</w:t>
      </w:r>
      <w:r w:rsidR="003A1FE5" w:rsidRPr="001B0664">
        <w:rPr>
          <w:lang w:val="en-US"/>
        </w:rPr>
        <w:t>ations in a crisis</w:t>
      </w:r>
      <w:bookmarkEnd w:id="9"/>
      <w:bookmarkEnd w:id="10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802"/>
        <w:gridCol w:w="6486"/>
      </w:tblGrid>
      <w:tr w:rsidR="003A1FE5" w:rsidRPr="001B0664" w14:paraId="340A3E9A" w14:textId="77777777" w:rsidTr="003A1FE5">
        <w:tc>
          <w:tcPr>
            <w:tcW w:w="2802" w:type="dxa"/>
            <w:shd w:val="clear" w:color="auto" w:fill="D9D9D9"/>
          </w:tcPr>
          <w:p w14:paraId="4A0DB35B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Role in recovery / job title</w:t>
            </w:r>
          </w:p>
        </w:tc>
        <w:tc>
          <w:tcPr>
            <w:tcW w:w="6486" w:type="dxa"/>
            <w:shd w:val="clear" w:color="auto" w:fill="D9D9D9"/>
          </w:tcPr>
          <w:p w14:paraId="0AA69762" w14:textId="40E39730" w:rsidR="003A1FE5" w:rsidRPr="001B0664" w:rsidRDefault="009B754B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Authoriz</w:t>
            </w:r>
            <w:r w:rsidR="003A1FE5" w:rsidRPr="001B0664">
              <w:rPr>
                <w:b/>
                <w:i/>
                <w:sz w:val="20"/>
                <w:lang w:val="en-US"/>
              </w:rPr>
              <w:t>ations</w:t>
            </w:r>
          </w:p>
        </w:tc>
      </w:tr>
      <w:tr w:rsidR="003A1FE5" w:rsidRPr="001B0664" w14:paraId="0C72436A" w14:textId="77777777" w:rsidTr="003A1FE5">
        <w:tc>
          <w:tcPr>
            <w:tcW w:w="2802" w:type="dxa"/>
          </w:tcPr>
          <w:p w14:paraId="08107609" w14:textId="19102733" w:rsidR="003A1FE5" w:rsidRPr="001B0664" w:rsidRDefault="00C663EB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Head of IT department</w:t>
            </w:r>
          </w:p>
        </w:tc>
        <w:tc>
          <w:tcPr>
            <w:tcW w:w="6486" w:type="dxa"/>
          </w:tcPr>
          <w:p w14:paraId="7A8CF3CF" w14:textId="7A92213E" w:rsidR="003A1FE5" w:rsidRPr="001B0664" w:rsidRDefault="009B754B" w:rsidP="009F601D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Authoriz</w:t>
            </w:r>
            <w:r w:rsidR="003A1FE5" w:rsidRPr="001B0664">
              <w:rPr>
                <w:sz w:val="20"/>
                <w:lang w:val="en-US"/>
              </w:rPr>
              <w:t xml:space="preserve">ed to take all steps specified in this </w:t>
            </w:r>
            <w:r w:rsidR="00C663EB" w:rsidRPr="001B0664">
              <w:rPr>
                <w:sz w:val="20"/>
                <w:lang w:val="en-US"/>
              </w:rPr>
              <w:t xml:space="preserve">Disaster </w:t>
            </w:r>
            <w:r w:rsidR="003A1FE5" w:rsidRPr="001B0664">
              <w:rPr>
                <w:sz w:val="20"/>
                <w:lang w:val="en-US"/>
              </w:rPr>
              <w:t xml:space="preserve">Recovery Plan in order to recover the </w:t>
            </w:r>
            <w:r w:rsidR="00C663EB" w:rsidRPr="001B0664">
              <w:rPr>
                <w:sz w:val="20"/>
                <w:lang w:val="en-US"/>
              </w:rPr>
              <w:t>IT infrastructure / IT services</w:t>
            </w:r>
          </w:p>
        </w:tc>
      </w:tr>
      <w:tr w:rsidR="003A1FE5" w:rsidRPr="001B0664" w14:paraId="0F7F032D" w14:textId="77777777" w:rsidTr="003A1FE5">
        <w:tc>
          <w:tcPr>
            <w:tcW w:w="2802" w:type="dxa"/>
          </w:tcPr>
          <w:p w14:paraId="1690ECB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[job title]</w:t>
            </w:r>
          </w:p>
        </w:tc>
        <w:tc>
          <w:tcPr>
            <w:tcW w:w="6486" w:type="dxa"/>
          </w:tcPr>
          <w:p w14:paraId="50D4D1BC" w14:textId="12B5A2CE" w:rsidR="003A1FE5" w:rsidRPr="001B0664" w:rsidRDefault="003A1FE5" w:rsidP="009B754B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Authori</w:t>
            </w:r>
            <w:r w:rsidR="009B754B" w:rsidRPr="001B0664">
              <w:rPr>
                <w:sz w:val="20"/>
                <w:lang w:val="en-US"/>
              </w:rPr>
              <w:t>z</w:t>
            </w:r>
            <w:r w:rsidRPr="001B0664">
              <w:rPr>
                <w:sz w:val="20"/>
                <w:lang w:val="en-US"/>
              </w:rPr>
              <w:t>ed for urgent purchases of equipment/services up to [amount]</w:t>
            </w:r>
          </w:p>
        </w:tc>
      </w:tr>
      <w:tr w:rsidR="003A1FE5" w:rsidRPr="001B0664" w14:paraId="1D3F5EAE" w14:textId="77777777" w:rsidTr="003A1FE5">
        <w:tc>
          <w:tcPr>
            <w:tcW w:w="2802" w:type="dxa"/>
          </w:tcPr>
          <w:p w14:paraId="16A97BB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[job title]</w:t>
            </w:r>
          </w:p>
        </w:tc>
        <w:tc>
          <w:tcPr>
            <w:tcW w:w="6486" w:type="dxa"/>
          </w:tcPr>
          <w:p w14:paraId="7EFBCEF4" w14:textId="1B86AB71" w:rsidR="003A1FE5" w:rsidRPr="001B0664" w:rsidRDefault="009B754B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Authoriz</w:t>
            </w:r>
            <w:r w:rsidR="003A1FE5" w:rsidRPr="001B0664">
              <w:rPr>
                <w:sz w:val="20"/>
                <w:lang w:val="en-US"/>
              </w:rPr>
              <w:t>ed to communicate with clients</w:t>
            </w:r>
          </w:p>
        </w:tc>
      </w:tr>
      <w:tr w:rsidR="003A1FE5" w:rsidRPr="001B0664" w14:paraId="49D9AB80" w14:textId="77777777" w:rsidTr="003A1FE5">
        <w:tc>
          <w:tcPr>
            <w:tcW w:w="2802" w:type="dxa"/>
          </w:tcPr>
          <w:p w14:paraId="231FEC6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[job title]</w:t>
            </w:r>
          </w:p>
        </w:tc>
        <w:tc>
          <w:tcPr>
            <w:tcW w:w="6486" w:type="dxa"/>
          </w:tcPr>
          <w:p w14:paraId="1ABC6E21" w14:textId="78E0AA3B" w:rsidR="003A1FE5" w:rsidRPr="001B0664" w:rsidRDefault="009B754B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Authoriz</w:t>
            </w:r>
            <w:r w:rsidR="003A1FE5" w:rsidRPr="001B0664">
              <w:rPr>
                <w:sz w:val="20"/>
                <w:lang w:val="en-US"/>
              </w:rPr>
              <w:t>ed to communicate with [name of state authority]</w:t>
            </w:r>
          </w:p>
        </w:tc>
      </w:tr>
      <w:tr w:rsidR="003A1FE5" w:rsidRPr="001B0664" w14:paraId="41C24851" w14:textId="77777777" w:rsidTr="003A1FE5">
        <w:tc>
          <w:tcPr>
            <w:tcW w:w="2802" w:type="dxa"/>
          </w:tcPr>
          <w:p w14:paraId="3E951A3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[job title]</w:t>
            </w:r>
          </w:p>
        </w:tc>
        <w:tc>
          <w:tcPr>
            <w:tcW w:w="6486" w:type="dxa"/>
          </w:tcPr>
          <w:p w14:paraId="791BFCE8" w14:textId="488D3A80" w:rsidR="003A1FE5" w:rsidRPr="001B0664" w:rsidRDefault="009B754B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Authoriz</w:t>
            </w:r>
            <w:r w:rsidR="003A1FE5" w:rsidRPr="001B0664">
              <w:rPr>
                <w:sz w:val="20"/>
                <w:lang w:val="en-US"/>
              </w:rPr>
              <w:t>ed to cooperate with [name of supplier/outsourcing partner]</w:t>
            </w:r>
          </w:p>
        </w:tc>
      </w:tr>
      <w:tr w:rsidR="003A1FE5" w:rsidRPr="001B0664" w14:paraId="091C5BB5" w14:textId="77777777" w:rsidTr="003A1FE5">
        <w:tc>
          <w:tcPr>
            <w:tcW w:w="2802" w:type="dxa"/>
          </w:tcPr>
          <w:p w14:paraId="555D24F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...</w:t>
            </w:r>
          </w:p>
        </w:tc>
        <w:tc>
          <w:tcPr>
            <w:tcW w:w="6486" w:type="dxa"/>
          </w:tcPr>
          <w:p w14:paraId="715FF3E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30DAC339" w14:textId="77777777" w:rsidTr="003A1FE5">
        <w:tc>
          <w:tcPr>
            <w:tcW w:w="2802" w:type="dxa"/>
          </w:tcPr>
          <w:p w14:paraId="1FF6D53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6486" w:type="dxa"/>
          </w:tcPr>
          <w:p w14:paraId="5B5D999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</w:tbl>
    <w:p w14:paraId="79765BA8" w14:textId="38ACA140" w:rsidR="003A1FE5" w:rsidRPr="001B0664" w:rsidRDefault="003A1FE5" w:rsidP="00900458">
      <w:pPr>
        <w:spacing w:before="240"/>
        <w:rPr>
          <w:lang w:val="en-US"/>
        </w:rPr>
      </w:pPr>
      <w:r w:rsidRPr="001B0664">
        <w:rPr>
          <w:lang w:val="en-US"/>
        </w:rPr>
        <w:t>Note: only [job title]</w:t>
      </w:r>
      <w:r w:rsidR="009B754B" w:rsidRPr="001B0664">
        <w:rPr>
          <w:lang w:val="en-US"/>
        </w:rPr>
        <w:t xml:space="preserve"> is authoriz</w:t>
      </w:r>
      <w:r w:rsidRPr="001B0664">
        <w:rPr>
          <w:lang w:val="en-US"/>
        </w:rPr>
        <w:t>ed to communicate with the public through public media</w:t>
      </w:r>
    </w:p>
    <w:p w14:paraId="4CA73FE8" w14:textId="77777777" w:rsidR="003A1FE5" w:rsidRPr="001B0664" w:rsidRDefault="003A1FE5" w:rsidP="003A1FE5">
      <w:pPr>
        <w:rPr>
          <w:lang w:val="en-US"/>
        </w:rPr>
      </w:pPr>
    </w:p>
    <w:p w14:paraId="474B7522" w14:textId="77777777" w:rsidR="003A1FE5" w:rsidRPr="001B0664" w:rsidRDefault="003A1FE5" w:rsidP="003A1FE5">
      <w:pPr>
        <w:pStyle w:val="Heading1"/>
        <w:rPr>
          <w:lang w:val="en-US"/>
        </w:rPr>
      </w:pPr>
      <w:bookmarkStart w:id="11" w:name="_Toc263191927"/>
      <w:bookmarkStart w:id="12" w:name="_Toc454544828"/>
      <w:r w:rsidRPr="001B0664">
        <w:rPr>
          <w:lang w:val="en-US"/>
        </w:rPr>
        <w:t>Necessary resources</w:t>
      </w:r>
      <w:bookmarkEnd w:id="11"/>
      <w:bookmarkEnd w:id="12"/>
    </w:p>
    <w:p w14:paraId="34D968A0" w14:textId="56975186" w:rsidR="003A1FE5" w:rsidRPr="001B0664" w:rsidRDefault="003A1FE5" w:rsidP="003A1FE5">
      <w:pPr>
        <w:rPr>
          <w:lang w:val="en-US"/>
        </w:rPr>
      </w:pPr>
      <w:r w:rsidRPr="001B0664">
        <w:rPr>
          <w:lang w:val="en-US"/>
        </w:rPr>
        <w:t>The following resources will be used for the recovery of this activity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055"/>
        <w:gridCol w:w="1784"/>
        <w:gridCol w:w="1872"/>
        <w:gridCol w:w="1907"/>
        <w:gridCol w:w="1670"/>
      </w:tblGrid>
      <w:tr w:rsidR="003A1FE5" w:rsidRPr="001B0664" w14:paraId="1CAE4241" w14:textId="77777777" w:rsidTr="003A1FE5">
        <w:tc>
          <w:tcPr>
            <w:tcW w:w="2055" w:type="dxa"/>
            <w:shd w:val="clear" w:color="auto" w:fill="D9D9D9"/>
          </w:tcPr>
          <w:p w14:paraId="138FA2B6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Name of resource</w:t>
            </w:r>
          </w:p>
        </w:tc>
        <w:tc>
          <w:tcPr>
            <w:tcW w:w="1784" w:type="dxa"/>
            <w:shd w:val="clear" w:color="auto" w:fill="D9D9D9"/>
          </w:tcPr>
          <w:p w14:paraId="0861D8C4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Description</w:t>
            </w:r>
          </w:p>
        </w:tc>
        <w:tc>
          <w:tcPr>
            <w:tcW w:w="1872" w:type="dxa"/>
            <w:shd w:val="clear" w:color="auto" w:fill="D9D9D9"/>
          </w:tcPr>
          <w:p w14:paraId="2CC596F8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Amount</w:t>
            </w:r>
          </w:p>
        </w:tc>
        <w:tc>
          <w:tcPr>
            <w:tcW w:w="1907" w:type="dxa"/>
            <w:shd w:val="clear" w:color="auto" w:fill="D9D9D9"/>
          </w:tcPr>
          <w:p w14:paraId="333D71AD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When the resource is necessary</w:t>
            </w:r>
          </w:p>
        </w:tc>
        <w:tc>
          <w:tcPr>
            <w:tcW w:w="1670" w:type="dxa"/>
            <w:shd w:val="clear" w:color="auto" w:fill="D9D9D9"/>
          </w:tcPr>
          <w:p w14:paraId="573EBB8F" w14:textId="77777777" w:rsidR="003A1FE5" w:rsidRPr="001B0664" w:rsidRDefault="003A1FE5" w:rsidP="00A96046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 xml:space="preserve">Person responsible for </w:t>
            </w:r>
            <w:r w:rsidR="00A96046" w:rsidRPr="001B0664">
              <w:rPr>
                <w:b/>
                <w:i/>
                <w:sz w:val="20"/>
                <w:lang w:val="en-US"/>
              </w:rPr>
              <w:t xml:space="preserve">obtaining </w:t>
            </w:r>
            <w:r w:rsidRPr="001B0664">
              <w:rPr>
                <w:b/>
                <w:i/>
                <w:sz w:val="20"/>
                <w:lang w:val="en-US"/>
              </w:rPr>
              <w:t>the resource</w:t>
            </w:r>
          </w:p>
        </w:tc>
      </w:tr>
      <w:tr w:rsidR="003A1FE5" w:rsidRPr="001B0664" w14:paraId="03B3599C" w14:textId="77777777" w:rsidTr="003A1FE5">
        <w:tc>
          <w:tcPr>
            <w:tcW w:w="2055" w:type="dxa"/>
          </w:tcPr>
          <w:p w14:paraId="64308144" w14:textId="77777777" w:rsidR="003A1FE5" w:rsidRPr="001B0664" w:rsidRDefault="003A1FE5" w:rsidP="003A1FE5">
            <w:pPr>
              <w:spacing w:after="0"/>
              <w:rPr>
                <w:i/>
                <w:sz w:val="20"/>
                <w:szCs w:val="20"/>
                <w:lang w:val="en-US"/>
              </w:rPr>
            </w:pPr>
            <w:r w:rsidRPr="001B0664">
              <w:rPr>
                <w:i/>
                <w:sz w:val="20"/>
                <w:lang w:val="en-US"/>
              </w:rPr>
              <w:t>People:</w:t>
            </w:r>
          </w:p>
        </w:tc>
        <w:tc>
          <w:tcPr>
            <w:tcW w:w="1784" w:type="dxa"/>
          </w:tcPr>
          <w:p w14:paraId="33DBFCB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197C0C9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46FB071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274B02B3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0BEF5855" w14:textId="77777777" w:rsidTr="003A1FE5">
        <w:tc>
          <w:tcPr>
            <w:tcW w:w="2055" w:type="dxa"/>
          </w:tcPr>
          <w:p w14:paraId="12815B3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0795008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7A423A0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59B9B3A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442CF63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7C40A691" w14:textId="77777777" w:rsidTr="003A1FE5">
        <w:tc>
          <w:tcPr>
            <w:tcW w:w="2055" w:type="dxa"/>
          </w:tcPr>
          <w:p w14:paraId="781C640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7435843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441EADA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67F931B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5DF4327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1041D2C6" w14:textId="77777777" w:rsidTr="003A1FE5">
        <w:tc>
          <w:tcPr>
            <w:tcW w:w="2055" w:type="dxa"/>
          </w:tcPr>
          <w:p w14:paraId="5742F06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3E0C7BB3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7FF2604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1064BDB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03CDFBC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63C2CD0B" w14:textId="77777777" w:rsidTr="003A1FE5">
        <w:tc>
          <w:tcPr>
            <w:tcW w:w="2055" w:type="dxa"/>
          </w:tcPr>
          <w:p w14:paraId="483FAD9A" w14:textId="77777777" w:rsidR="003A1FE5" w:rsidRPr="001B0664" w:rsidRDefault="003A1FE5" w:rsidP="003A1FE5">
            <w:pPr>
              <w:spacing w:after="0"/>
              <w:rPr>
                <w:i/>
                <w:sz w:val="20"/>
                <w:szCs w:val="20"/>
                <w:lang w:val="en-US"/>
              </w:rPr>
            </w:pPr>
            <w:r w:rsidRPr="001B0664">
              <w:rPr>
                <w:i/>
                <w:sz w:val="20"/>
                <w:lang w:val="en-US"/>
              </w:rPr>
              <w:t>Applications / databases:</w:t>
            </w:r>
          </w:p>
        </w:tc>
        <w:tc>
          <w:tcPr>
            <w:tcW w:w="1784" w:type="dxa"/>
          </w:tcPr>
          <w:p w14:paraId="4DF3C536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1BE1816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352E55F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4DA5914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3A725126" w14:textId="77777777" w:rsidTr="003A1FE5">
        <w:tc>
          <w:tcPr>
            <w:tcW w:w="2055" w:type="dxa"/>
          </w:tcPr>
          <w:p w14:paraId="43411C0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33DDFEA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667E538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1756871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6D88F6D6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30A4814A" w14:textId="77777777" w:rsidTr="003A1FE5">
        <w:tc>
          <w:tcPr>
            <w:tcW w:w="2055" w:type="dxa"/>
          </w:tcPr>
          <w:p w14:paraId="4E9FFDB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6AD61AD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32CFB7F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65D24CA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4FD4C55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207531B9" w14:textId="77777777" w:rsidTr="003A1FE5">
        <w:tc>
          <w:tcPr>
            <w:tcW w:w="2055" w:type="dxa"/>
          </w:tcPr>
          <w:p w14:paraId="3200BB1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6115441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07E1A95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772AC5B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3EF036D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1F4AE266" w14:textId="77777777" w:rsidTr="003A1FE5">
        <w:tc>
          <w:tcPr>
            <w:tcW w:w="2055" w:type="dxa"/>
          </w:tcPr>
          <w:p w14:paraId="4B014898" w14:textId="77777777" w:rsidR="003A1FE5" w:rsidRPr="001B0664" w:rsidRDefault="003A1FE5" w:rsidP="003A1FE5">
            <w:pPr>
              <w:spacing w:after="0"/>
              <w:rPr>
                <w:i/>
                <w:sz w:val="20"/>
                <w:szCs w:val="20"/>
                <w:lang w:val="en-US"/>
              </w:rPr>
            </w:pPr>
            <w:r w:rsidRPr="001B0664">
              <w:rPr>
                <w:i/>
                <w:sz w:val="20"/>
                <w:lang w:val="en-US"/>
              </w:rPr>
              <w:t>Data in electronic form:</w:t>
            </w:r>
          </w:p>
        </w:tc>
        <w:tc>
          <w:tcPr>
            <w:tcW w:w="1784" w:type="dxa"/>
          </w:tcPr>
          <w:p w14:paraId="0B4AC68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4EAE5A8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11D36C5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76F139F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28A56FB0" w14:textId="77777777" w:rsidTr="003A1FE5">
        <w:tc>
          <w:tcPr>
            <w:tcW w:w="2055" w:type="dxa"/>
          </w:tcPr>
          <w:p w14:paraId="16DC3926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1989355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3FCFBF2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1FE4A9F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2258183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5A928DFD" w14:textId="77777777" w:rsidTr="003A1FE5">
        <w:tc>
          <w:tcPr>
            <w:tcW w:w="2055" w:type="dxa"/>
          </w:tcPr>
          <w:p w14:paraId="6DBA82E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273C110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466666B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617ED876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5A43153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1CEE2C30" w14:textId="77777777" w:rsidTr="003A1FE5">
        <w:tc>
          <w:tcPr>
            <w:tcW w:w="2055" w:type="dxa"/>
          </w:tcPr>
          <w:p w14:paraId="435E120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0AE67EB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4797389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0F6224F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432FD43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1953D135" w14:textId="77777777" w:rsidTr="003A1FE5">
        <w:tc>
          <w:tcPr>
            <w:tcW w:w="2055" w:type="dxa"/>
          </w:tcPr>
          <w:p w14:paraId="7821E2DC" w14:textId="77777777" w:rsidR="003A1FE5" w:rsidRPr="001B0664" w:rsidRDefault="003A1FE5" w:rsidP="003A1FE5">
            <w:pPr>
              <w:spacing w:after="0"/>
              <w:rPr>
                <w:i/>
                <w:sz w:val="20"/>
                <w:szCs w:val="20"/>
                <w:lang w:val="en-US"/>
              </w:rPr>
            </w:pPr>
            <w:r w:rsidRPr="001B0664">
              <w:rPr>
                <w:i/>
                <w:sz w:val="20"/>
                <w:lang w:val="en-US"/>
              </w:rPr>
              <w:t>Data in paper form:</w:t>
            </w:r>
          </w:p>
        </w:tc>
        <w:tc>
          <w:tcPr>
            <w:tcW w:w="1784" w:type="dxa"/>
          </w:tcPr>
          <w:p w14:paraId="4708FF5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3F37A7C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552B957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0410F356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4F37D56B" w14:textId="77777777" w:rsidTr="003A1FE5">
        <w:tc>
          <w:tcPr>
            <w:tcW w:w="2055" w:type="dxa"/>
          </w:tcPr>
          <w:p w14:paraId="3F8DA31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37B7669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11E7FE56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0C14DB4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172DB2F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5677C60F" w14:textId="77777777" w:rsidTr="003A1FE5">
        <w:tc>
          <w:tcPr>
            <w:tcW w:w="2055" w:type="dxa"/>
          </w:tcPr>
          <w:p w14:paraId="2C03575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173A8CE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3C3C742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763FD34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09993AF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042237F0" w14:textId="77777777" w:rsidTr="003A1FE5">
        <w:tc>
          <w:tcPr>
            <w:tcW w:w="2055" w:type="dxa"/>
          </w:tcPr>
          <w:p w14:paraId="4BF60D5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396B491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63DF691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0CD0907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38432D0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4BB199B1" w14:textId="77777777" w:rsidTr="003A1FE5">
        <w:tc>
          <w:tcPr>
            <w:tcW w:w="2055" w:type="dxa"/>
          </w:tcPr>
          <w:p w14:paraId="2FC8AAFC" w14:textId="77777777" w:rsidR="003A1FE5" w:rsidRPr="001B0664" w:rsidRDefault="003A1FE5" w:rsidP="003A1FE5">
            <w:pPr>
              <w:spacing w:after="0"/>
              <w:rPr>
                <w:i/>
                <w:sz w:val="20"/>
                <w:szCs w:val="20"/>
                <w:lang w:val="en-US"/>
              </w:rPr>
            </w:pPr>
            <w:r w:rsidRPr="001B0664">
              <w:rPr>
                <w:i/>
                <w:sz w:val="20"/>
                <w:lang w:val="en-US"/>
              </w:rPr>
              <w:t xml:space="preserve">IT and </w:t>
            </w:r>
            <w:r w:rsidRPr="001B0664">
              <w:rPr>
                <w:i/>
                <w:sz w:val="20"/>
                <w:lang w:val="en-US"/>
              </w:rPr>
              <w:lastRenderedPageBreak/>
              <w:t>communications equipment:</w:t>
            </w:r>
          </w:p>
        </w:tc>
        <w:tc>
          <w:tcPr>
            <w:tcW w:w="1784" w:type="dxa"/>
          </w:tcPr>
          <w:p w14:paraId="4054533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7E0A7F96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73CD865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2EA6AFC3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3BF64606" w14:textId="77777777" w:rsidTr="003A1FE5">
        <w:tc>
          <w:tcPr>
            <w:tcW w:w="2055" w:type="dxa"/>
          </w:tcPr>
          <w:p w14:paraId="7761EA9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0270E9F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40CD47A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1E41D89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5F1ECEF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36761FE4" w14:textId="77777777" w:rsidTr="003A1FE5">
        <w:tc>
          <w:tcPr>
            <w:tcW w:w="2055" w:type="dxa"/>
          </w:tcPr>
          <w:p w14:paraId="71E936C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1AE7985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41CCC51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67B1914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221FBBD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4AEA6013" w14:textId="77777777" w:rsidTr="003A1FE5">
        <w:tc>
          <w:tcPr>
            <w:tcW w:w="2055" w:type="dxa"/>
          </w:tcPr>
          <w:p w14:paraId="6CB2402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0D54C9B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08CBB43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09CDA56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314F513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4427054A" w14:textId="77777777" w:rsidTr="003A1FE5">
        <w:tc>
          <w:tcPr>
            <w:tcW w:w="2055" w:type="dxa"/>
          </w:tcPr>
          <w:p w14:paraId="1C74973D" w14:textId="77777777" w:rsidR="003A1FE5" w:rsidRPr="001B0664" w:rsidRDefault="003A1FE5" w:rsidP="003A1FE5">
            <w:pPr>
              <w:spacing w:after="0"/>
              <w:rPr>
                <w:i/>
                <w:sz w:val="20"/>
                <w:szCs w:val="20"/>
                <w:lang w:val="en-US"/>
              </w:rPr>
            </w:pPr>
            <w:r w:rsidRPr="001B0664">
              <w:rPr>
                <w:i/>
                <w:sz w:val="20"/>
                <w:lang w:val="en-US"/>
              </w:rPr>
              <w:t>Communication channels:</w:t>
            </w:r>
          </w:p>
        </w:tc>
        <w:tc>
          <w:tcPr>
            <w:tcW w:w="1784" w:type="dxa"/>
          </w:tcPr>
          <w:p w14:paraId="3FDACCF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47F4DB7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1795557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56FD07F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7A1C1196" w14:textId="77777777" w:rsidTr="003A1FE5">
        <w:tc>
          <w:tcPr>
            <w:tcW w:w="2055" w:type="dxa"/>
          </w:tcPr>
          <w:p w14:paraId="2802C61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0D75606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6AFF39C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5C58B7F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5296B14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6172E7EB" w14:textId="77777777" w:rsidTr="003A1FE5">
        <w:tc>
          <w:tcPr>
            <w:tcW w:w="2055" w:type="dxa"/>
          </w:tcPr>
          <w:p w14:paraId="21DBA00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0197F69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3DDC50A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480F074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0397610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0044B1B4" w14:textId="77777777" w:rsidTr="003A1FE5">
        <w:tc>
          <w:tcPr>
            <w:tcW w:w="2055" w:type="dxa"/>
          </w:tcPr>
          <w:p w14:paraId="1038050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5026A60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75BC405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51FE509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2466367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3E8F6572" w14:textId="77777777" w:rsidTr="003A1FE5">
        <w:tc>
          <w:tcPr>
            <w:tcW w:w="2055" w:type="dxa"/>
          </w:tcPr>
          <w:p w14:paraId="6661EF86" w14:textId="77777777" w:rsidR="003A1FE5" w:rsidRPr="001B0664" w:rsidRDefault="003A1FE5" w:rsidP="003A1FE5">
            <w:pPr>
              <w:spacing w:after="0"/>
              <w:rPr>
                <w:i/>
                <w:sz w:val="20"/>
                <w:szCs w:val="20"/>
                <w:lang w:val="en-US"/>
              </w:rPr>
            </w:pPr>
            <w:r w:rsidRPr="001B0664">
              <w:rPr>
                <w:i/>
                <w:sz w:val="20"/>
                <w:lang w:val="en-US"/>
              </w:rPr>
              <w:t>Other equipment:</w:t>
            </w:r>
          </w:p>
        </w:tc>
        <w:tc>
          <w:tcPr>
            <w:tcW w:w="1784" w:type="dxa"/>
          </w:tcPr>
          <w:p w14:paraId="562EDD2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5EE79BA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764B381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3EB4F10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726E2FF4" w14:textId="77777777" w:rsidTr="003A1FE5">
        <w:tc>
          <w:tcPr>
            <w:tcW w:w="2055" w:type="dxa"/>
          </w:tcPr>
          <w:p w14:paraId="1E33A05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3D9A8F2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6D72C6C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6741751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5535223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7991D55A" w14:textId="77777777" w:rsidTr="003A1FE5">
        <w:tc>
          <w:tcPr>
            <w:tcW w:w="2055" w:type="dxa"/>
          </w:tcPr>
          <w:p w14:paraId="0832A8A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1A7C5EF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3053025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7B8DA5A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041A21D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2EC1659F" w14:textId="77777777" w:rsidTr="003A1FE5">
        <w:tc>
          <w:tcPr>
            <w:tcW w:w="2055" w:type="dxa"/>
          </w:tcPr>
          <w:p w14:paraId="6AB2D52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69A7418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5088EEF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30456D2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727933B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17642278" w14:textId="77777777" w:rsidTr="003A1FE5">
        <w:tc>
          <w:tcPr>
            <w:tcW w:w="2055" w:type="dxa"/>
          </w:tcPr>
          <w:p w14:paraId="4C644786" w14:textId="77777777" w:rsidR="003A1FE5" w:rsidRPr="001B0664" w:rsidRDefault="003A1FE5" w:rsidP="003A1FE5">
            <w:pPr>
              <w:spacing w:after="0"/>
              <w:rPr>
                <w:i/>
                <w:sz w:val="20"/>
                <w:szCs w:val="20"/>
                <w:lang w:val="en-US"/>
              </w:rPr>
            </w:pPr>
            <w:r w:rsidRPr="001B0664">
              <w:rPr>
                <w:i/>
                <w:sz w:val="20"/>
                <w:lang w:val="en-US"/>
              </w:rPr>
              <w:t>Facilities and infrastructure:</w:t>
            </w:r>
          </w:p>
        </w:tc>
        <w:tc>
          <w:tcPr>
            <w:tcW w:w="1784" w:type="dxa"/>
          </w:tcPr>
          <w:p w14:paraId="3E18B373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54A91F76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7728E62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771262C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69AD1B5B" w14:textId="77777777" w:rsidTr="003A1FE5">
        <w:tc>
          <w:tcPr>
            <w:tcW w:w="2055" w:type="dxa"/>
          </w:tcPr>
          <w:p w14:paraId="778B15A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2DCAB37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545473C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46EADAC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3AD71E2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1B514F48" w14:textId="77777777" w:rsidTr="003A1FE5">
        <w:tc>
          <w:tcPr>
            <w:tcW w:w="2055" w:type="dxa"/>
          </w:tcPr>
          <w:p w14:paraId="30FF53B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4E3A7AC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3484F71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6C07FC2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09624DD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314846BF" w14:textId="77777777" w:rsidTr="003A1FE5">
        <w:tc>
          <w:tcPr>
            <w:tcW w:w="2055" w:type="dxa"/>
          </w:tcPr>
          <w:p w14:paraId="195B41A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5CF20B2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4CA33B4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2D24DCC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7A3729B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38BCDEB1" w14:textId="77777777" w:rsidTr="003A1FE5">
        <w:tc>
          <w:tcPr>
            <w:tcW w:w="2055" w:type="dxa"/>
          </w:tcPr>
          <w:p w14:paraId="3CCECB34" w14:textId="77777777" w:rsidR="003A1FE5" w:rsidRPr="001B0664" w:rsidRDefault="003A1FE5" w:rsidP="003A1FE5">
            <w:pPr>
              <w:spacing w:after="0"/>
              <w:rPr>
                <w:i/>
                <w:sz w:val="20"/>
                <w:szCs w:val="20"/>
                <w:lang w:val="en-US"/>
              </w:rPr>
            </w:pPr>
            <w:r w:rsidRPr="001B0664">
              <w:rPr>
                <w:i/>
                <w:sz w:val="20"/>
                <w:lang w:val="en-US"/>
              </w:rPr>
              <w:t>External services:</w:t>
            </w:r>
          </w:p>
        </w:tc>
        <w:tc>
          <w:tcPr>
            <w:tcW w:w="1784" w:type="dxa"/>
          </w:tcPr>
          <w:p w14:paraId="64565E1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6065384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262DE3E6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498CC70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5B0009F7" w14:textId="77777777" w:rsidTr="003A1FE5">
        <w:tc>
          <w:tcPr>
            <w:tcW w:w="2055" w:type="dxa"/>
          </w:tcPr>
          <w:p w14:paraId="40B8032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6E5D69E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10B5678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1A50F245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2E6B0733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34EC53A9" w14:textId="77777777" w:rsidTr="003A1FE5">
        <w:tc>
          <w:tcPr>
            <w:tcW w:w="2055" w:type="dxa"/>
          </w:tcPr>
          <w:p w14:paraId="2B8B2BC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151B9CC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5F5B5C0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4EE7816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225BC04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3FF75A7A" w14:textId="77777777" w:rsidTr="003A1FE5">
        <w:tc>
          <w:tcPr>
            <w:tcW w:w="2055" w:type="dxa"/>
          </w:tcPr>
          <w:p w14:paraId="69525B8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784" w:type="dxa"/>
          </w:tcPr>
          <w:p w14:paraId="178D26E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872" w:type="dxa"/>
          </w:tcPr>
          <w:p w14:paraId="1D1B1B6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907" w:type="dxa"/>
          </w:tcPr>
          <w:p w14:paraId="33F6247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70" w:type="dxa"/>
          </w:tcPr>
          <w:p w14:paraId="04E0D27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</w:tbl>
    <w:p w14:paraId="0F56D117" w14:textId="77777777" w:rsidR="003A1FE5" w:rsidRPr="001B0664" w:rsidRDefault="003A1FE5" w:rsidP="003A1FE5">
      <w:pPr>
        <w:rPr>
          <w:lang w:val="en-US"/>
        </w:rPr>
      </w:pPr>
    </w:p>
    <w:p w14:paraId="10A01FDF" w14:textId="157D47F9" w:rsidR="003A1FE5" w:rsidRPr="001B0664" w:rsidRDefault="003A1FE5" w:rsidP="003A1FE5">
      <w:pPr>
        <w:pStyle w:val="Heading1"/>
        <w:rPr>
          <w:lang w:val="en-US"/>
        </w:rPr>
      </w:pPr>
      <w:bookmarkStart w:id="13" w:name="_Toc263191928"/>
      <w:bookmarkStart w:id="14" w:name="_Toc454544829"/>
      <w:r w:rsidRPr="001B0664">
        <w:rPr>
          <w:lang w:val="en-US"/>
        </w:rPr>
        <w:t xml:space="preserve">Recovery steps for the </w:t>
      </w:r>
      <w:bookmarkEnd w:id="13"/>
      <w:r w:rsidR="00B146E1" w:rsidRPr="001B0664">
        <w:rPr>
          <w:lang w:val="en-US"/>
        </w:rPr>
        <w:t>IT infrastructure / IT services</w:t>
      </w:r>
      <w:bookmarkEnd w:id="14"/>
    </w:p>
    <w:p w14:paraId="69F3708C" w14:textId="0F489AD7" w:rsidR="003A1FE5" w:rsidRPr="001B0664" w:rsidRDefault="003A1FE5" w:rsidP="003A1FE5">
      <w:pPr>
        <w:rPr>
          <w:lang w:val="en-US"/>
        </w:rPr>
      </w:pPr>
      <w:r w:rsidRPr="001B0664">
        <w:rPr>
          <w:lang w:val="en-US"/>
        </w:rPr>
        <w:t>This activity should be recovered in the following way: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3972"/>
        <w:gridCol w:w="1548"/>
        <w:gridCol w:w="2105"/>
        <w:gridCol w:w="1663"/>
      </w:tblGrid>
      <w:tr w:rsidR="003A1FE5" w:rsidRPr="001B0664" w14:paraId="078869CC" w14:textId="77777777" w:rsidTr="003A1FE5">
        <w:tc>
          <w:tcPr>
            <w:tcW w:w="4077" w:type="dxa"/>
            <w:shd w:val="clear" w:color="auto" w:fill="D9D9D9"/>
          </w:tcPr>
          <w:p w14:paraId="3B319017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Recovery procedures (main steps / individual tasks)</w:t>
            </w:r>
          </w:p>
        </w:tc>
        <w:tc>
          <w:tcPr>
            <w:tcW w:w="1418" w:type="dxa"/>
            <w:shd w:val="clear" w:color="auto" w:fill="D9D9D9"/>
          </w:tcPr>
          <w:p w14:paraId="7771850A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Persons responsible for implementation</w:t>
            </w:r>
          </w:p>
        </w:tc>
        <w:tc>
          <w:tcPr>
            <w:tcW w:w="2126" w:type="dxa"/>
            <w:shd w:val="clear" w:color="auto" w:fill="D9D9D9"/>
          </w:tcPr>
          <w:p w14:paraId="5909C3CC" w14:textId="6F68F10F" w:rsidR="003A1FE5" w:rsidRPr="001B0664" w:rsidRDefault="003A1FE5" w:rsidP="00692949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 xml:space="preserve">Communication (content, </w:t>
            </w:r>
            <w:r w:rsidR="00692949" w:rsidRPr="001B0664">
              <w:rPr>
                <w:b/>
                <w:i/>
                <w:sz w:val="20"/>
                <w:lang w:val="en-US"/>
              </w:rPr>
              <w:t>to whom</w:t>
            </w:r>
            <w:r w:rsidRPr="001B0664">
              <w:rPr>
                <w:b/>
                <w:i/>
                <w:sz w:val="20"/>
                <w:lang w:val="en-US"/>
              </w:rPr>
              <w:t>)</w:t>
            </w:r>
          </w:p>
        </w:tc>
        <w:tc>
          <w:tcPr>
            <w:tcW w:w="1667" w:type="dxa"/>
            <w:shd w:val="clear" w:color="auto" w:fill="D9D9D9"/>
          </w:tcPr>
          <w:p w14:paraId="66A949FD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Implementation record (date / time)</w:t>
            </w:r>
          </w:p>
        </w:tc>
      </w:tr>
      <w:tr w:rsidR="003A1FE5" w:rsidRPr="001B0664" w14:paraId="5C17D568" w14:textId="77777777" w:rsidTr="003A1FE5">
        <w:tc>
          <w:tcPr>
            <w:tcW w:w="9288" w:type="dxa"/>
            <w:gridSpan w:val="4"/>
            <w:shd w:val="clear" w:color="auto" w:fill="F2F2F2"/>
          </w:tcPr>
          <w:p w14:paraId="174F666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[name of step no. 1]</w:t>
            </w:r>
          </w:p>
        </w:tc>
      </w:tr>
      <w:tr w:rsidR="003A1FE5" w:rsidRPr="001B0664" w14:paraId="7495281D" w14:textId="77777777" w:rsidTr="003A1FE5">
        <w:tc>
          <w:tcPr>
            <w:tcW w:w="4077" w:type="dxa"/>
          </w:tcPr>
          <w:p w14:paraId="1962D0C6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 xml:space="preserve">[task no. </w:t>
            </w:r>
            <w:r w:rsidR="006272C3" w:rsidRPr="001B0664">
              <w:rPr>
                <w:sz w:val="20"/>
                <w:lang w:val="en-US"/>
              </w:rPr>
              <w:t>1.</w:t>
            </w:r>
            <w:r w:rsidRPr="001B0664">
              <w:rPr>
                <w:sz w:val="20"/>
                <w:lang w:val="en-US"/>
              </w:rPr>
              <w:t>1]</w:t>
            </w:r>
          </w:p>
        </w:tc>
        <w:tc>
          <w:tcPr>
            <w:tcW w:w="1418" w:type="dxa"/>
          </w:tcPr>
          <w:p w14:paraId="7EEFF52C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569D907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67" w:type="dxa"/>
          </w:tcPr>
          <w:p w14:paraId="75BD272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67ABFFFE" w14:textId="77777777" w:rsidTr="003A1FE5">
        <w:tc>
          <w:tcPr>
            <w:tcW w:w="4077" w:type="dxa"/>
          </w:tcPr>
          <w:p w14:paraId="1930CC0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 xml:space="preserve">[task no. </w:t>
            </w:r>
            <w:r w:rsidR="006272C3" w:rsidRPr="001B0664">
              <w:rPr>
                <w:sz w:val="20"/>
                <w:lang w:val="en-US"/>
              </w:rPr>
              <w:t>1.</w:t>
            </w:r>
            <w:r w:rsidRPr="001B0664">
              <w:rPr>
                <w:sz w:val="20"/>
                <w:lang w:val="en-US"/>
              </w:rPr>
              <w:t>2]</w:t>
            </w:r>
          </w:p>
        </w:tc>
        <w:tc>
          <w:tcPr>
            <w:tcW w:w="1418" w:type="dxa"/>
          </w:tcPr>
          <w:p w14:paraId="0011281B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2D3C405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67" w:type="dxa"/>
          </w:tcPr>
          <w:p w14:paraId="7B7C393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40A4FB42" w14:textId="77777777" w:rsidTr="003A1FE5">
        <w:tc>
          <w:tcPr>
            <w:tcW w:w="4077" w:type="dxa"/>
          </w:tcPr>
          <w:p w14:paraId="4C88ADC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...</w:t>
            </w:r>
          </w:p>
        </w:tc>
        <w:tc>
          <w:tcPr>
            <w:tcW w:w="1418" w:type="dxa"/>
          </w:tcPr>
          <w:p w14:paraId="327FAAD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66C919F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67" w:type="dxa"/>
          </w:tcPr>
          <w:p w14:paraId="4BF63D93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2338A36C" w14:textId="77777777" w:rsidTr="003A1FE5">
        <w:tc>
          <w:tcPr>
            <w:tcW w:w="9288" w:type="dxa"/>
            <w:gridSpan w:val="4"/>
            <w:shd w:val="clear" w:color="auto" w:fill="F2F2F2"/>
          </w:tcPr>
          <w:p w14:paraId="1447D81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[name of step no. 2]</w:t>
            </w:r>
          </w:p>
        </w:tc>
      </w:tr>
      <w:tr w:rsidR="003A1FE5" w:rsidRPr="001B0664" w14:paraId="7E640DDE" w14:textId="77777777" w:rsidTr="003A1FE5">
        <w:tc>
          <w:tcPr>
            <w:tcW w:w="4077" w:type="dxa"/>
          </w:tcPr>
          <w:p w14:paraId="4EE2364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 xml:space="preserve">[task no. </w:t>
            </w:r>
            <w:r w:rsidR="006272C3" w:rsidRPr="001B0664">
              <w:rPr>
                <w:sz w:val="20"/>
                <w:lang w:val="en-US"/>
              </w:rPr>
              <w:t>2.</w:t>
            </w:r>
            <w:r w:rsidRPr="001B0664">
              <w:rPr>
                <w:sz w:val="20"/>
                <w:lang w:val="en-US"/>
              </w:rPr>
              <w:t>1]</w:t>
            </w:r>
          </w:p>
        </w:tc>
        <w:tc>
          <w:tcPr>
            <w:tcW w:w="1418" w:type="dxa"/>
          </w:tcPr>
          <w:p w14:paraId="57485B84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0DEBB31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67" w:type="dxa"/>
          </w:tcPr>
          <w:p w14:paraId="2643496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3C8693E1" w14:textId="77777777" w:rsidTr="003A1FE5">
        <w:tc>
          <w:tcPr>
            <w:tcW w:w="4077" w:type="dxa"/>
          </w:tcPr>
          <w:p w14:paraId="5F74FDD9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 xml:space="preserve">[task no. </w:t>
            </w:r>
            <w:r w:rsidR="006272C3" w:rsidRPr="001B0664">
              <w:rPr>
                <w:sz w:val="20"/>
                <w:lang w:val="en-US"/>
              </w:rPr>
              <w:t>2.</w:t>
            </w:r>
            <w:r w:rsidRPr="001B0664">
              <w:rPr>
                <w:sz w:val="20"/>
                <w:lang w:val="en-US"/>
              </w:rPr>
              <w:t>2]</w:t>
            </w:r>
          </w:p>
        </w:tc>
        <w:tc>
          <w:tcPr>
            <w:tcW w:w="1418" w:type="dxa"/>
          </w:tcPr>
          <w:p w14:paraId="263B65F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4FC2AEE8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67" w:type="dxa"/>
          </w:tcPr>
          <w:p w14:paraId="7ABCEABF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2F357DCA" w14:textId="77777777" w:rsidTr="003A1FE5">
        <w:tc>
          <w:tcPr>
            <w:tcW w:w="4077" w:type="dxa"/>
          </w:tcPr>
          <w:p w14:paraId="11E3E73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  <w:r w:rsidRPr="001B0664">
              <w:rPr>
                <w:sz w:val="20"/>
                <w:lang w:val="en-US"/>
              </w:rPr>
              <w:t>...</w:t>
            </w:r>
          </w:p>
        </w:tc>
        <w:tc>
          <w:tcPr>
            <w:tcW w:w="1418" w:type="dxa"/>
          </w:tcPr>
          <w:p w14:paraId="6F293570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1AF4067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67" w:type="dxa"/>
          </w:tcPr>
          <w:p w14:paraId="1EA8078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534606CD" w14:textId="77777777" w:rsidTr="003A1FE5">
        <w:tc>
          <w:tcPr>
            <w:tcW w:w="4077" w:type="dxa"/>
          </w:tcPr>
          <w:p w14:paraId="32278D9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3270BB1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29C55EC2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67" w:type="dxa"/>
          </w:tcPr>
          <w:p w14:paraId="13D0FB51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  <w:tr w:rsidR="003A1FE5" w:rsidRPr="001B0664" w14:paraId="705232BC" w14:textId="77777777" w:rsidTr="003A1FE5">
        <w:tc>
          <w:tcPr>
            <w:tcW w:w="4077" w:type="dxa"/>
          </w:tcPr>
          <w:p w14:paraId="407FBF0A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418" w:type="dxa"/>
          </w:tcPr>
          <w:p w14:paraId="7FD0B0EE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2126" w:type="dxa"/>
          </w:tcPr>
          <w:p w14:paraId="0420938D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  <w:tc>
          <w:tcPr>
            <w:tcW w:w="1667" w:type="dxa"/>
          </w:tcPr>
          <w:p w14:paraId="70C929B7" w14:textId="77777777" w:rsidR="003A1FE5" w:rsidRPr="001B0664" w:rsidRDefault="003A1FE5" w:rsidP="003A1FE5">
            <w:pPr>
              <w:spacing w:after="0"/>
              <w:rPr>
                <w:sz w:val="20"/>
                <w:szCs w:val="20"/>
                <w:lang w:val="en-US"/>
              </w:rPr>
            </w:pPr>
          </w:p>
        </w:tc>
      </w:tr>
    </w:tbl>
    <w:p w14:paraId="41C2CD40" w14:textId="77777777" w:rsidR="003A1FE5" w:rsidRPr="001B0664" w:rsidRDefault="003A1FE5" w:rsidP="00900458">
      <w:pPr>
        <w:spacing w:before="240"/>
        <w:rPr>
          <w:lang w:val="en-US"/>
        </w:rPr>
      </w:pPr>
    </w:p>
    <w:p w14:paraId="6948DBED" w14:textId="77777777" w:rsidR="003A1FE5" w:rsidRPr="001B0664" w:rsidRDefault="003A1FE5" w:rsidP="003A1FE5">
      <w:pPr>
        <w:pStyle w:val="Heading1"/>
        <w:rPr>
          <w:lang w:val="en-US"/>
        </w:rPr>
      </w:pPr>
      <w:bookmarkStart w:id="15" w:name="_Toc262723268"/>
      <w:bookmarkStart w:id="16" w:name="_Toc263191929"/>
      <w:bookmarkStart w:id="17" w:name="_Toc454544830"/>
      <w:r w:rsidRPr="001B0664">
        <w:rPr>
          <w:lang w:val="en-US"/>
        </w:rPr>
        <w:t>Managing records kept on the basis of this document</w:t>
      </w:r>
      <w:bookmarkEnd w:id="15"/>
      <w:bookmarkEnd w:id="16"/>
      <w:bookmarkEnd w:id="17"/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969"/>
        <w:gridCol w:w="1683"/>
        <w:gridCol w:w="1701"/>
        <w:gridCol w:w="2552"/>
        <w:gridCol w:w="1383"/>
      </w:tblGrid>
      <w:tr w:rsidR="003A1FE5" w:rsidRPr="001B0664" w14:paraId="45CB771E" w14:textId="77777777" w:rsidTr="003A1FE5">
        <w:tc>
          <w:tcPr>
            <w:tcW w:w="1969" w:type="dxa"/>
            <w:shd w:val="clear" w:color="auto" w:fill="F2F2F2"/>
          </w:tcPr>
          <w:p w14:paraId="2B29FE79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Record name</w:t>
            </w:r>
          </w:p>
        </w:tc>
        <w:tc>
          <w:tcPr>
            <w:tcW w:w="1683" w:type="dxa"/>
            <w:shd w:val="clear" w:color="auto" w:fill="F2F2F2"/>
          </w:tcPr>
          <w:p w14:paraId="0514269A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Storage location</w:t>
            </w:r>
          </w:p>
        </w:tc>
        <w:tc>
          <w:tcPr>
            <w:tcW w:w="1701" w:type="dxa"/>
            <w:shd w:val="clear" w:color="auto" w:fill="F2F2F2"/>
          </w:tcPr>
          <w:p w14:paraId="71198FB9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 xml:space="preserve">Person responsible for </w:t>
            </w:r>
            <w:r w:rsidRPr="001B0664">
              <w:rPr>
                <w:b/>
                <w:i/>
                <w:sz w:val="20"/>
                <w:lang w:val="en-US"/>
              </w:rPr>
              <w:lastRenderedPageBreak/>
              <w:t>storage</w:t>
            </w:r>
          </w:p>
        </w:tc>
        <w:tc>
          <w:tcPr>
            <w:tcW w:w="2552" w:type="dxa"/>
            <w:shd w:val="clear" w:color="auto" w:fill="F2F2F2"/>
          </w:tcPr>
          <w:p w14:paraId="7CABABBB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lastRenderedPageBreak/>
              <w:t>Controls for record protection</w:t>
            </w:r>
          </w:p>
        </w:tc>
        <w:tc>
          <w:tcPr>
            <w:tcW w:w="1383" w:type="dxa"/>
            <w:shd w:val="clear" w:color="auto" w:fill="F2F2F2"/>
          </w:tcPr>
          <w:p w14:paraId="60E82B21" w14:textId="77777777" w:rsidR="003A1FE5" w:rsidRPr="001B0664" w:rsidRDefault="003A1FE5" w:rsidP="003A1FE5">
            <w:pPr>
              <w:spacing w:after="0"/>
              <w:rPr>
                <w:b/>
                <w:i/>
                <w:sz w:val="20"/>
                <w:szCs w:val="20"/>
                <w:lang w:val="en-US"/>
              </w:rPr>
            </w:pPr>
            <w:r w:rsidRPr="001B0664">
              <w:rPr>
                <w:b/>
                <w:i/>
                <w:sz w:val="20"/>
                <w:lang w:val="en-US"/>
              </w:rPr>
              <w:t>Retention time</w:t>
            </w:r>
          </w:p>
        </w:tc>
      </w:tr>
      <w:tr w:rsidR="003A1FE5" w:rsidRPr="001B0664" w14:paraId="0CEBD048" w14:textId="77777777" w:rsidTr="003A1FE5">
        <w:tc>
          <w:tcPr>
            <w:tcW w:w="1969" w:type="dxa"/>
          </w:tcPr>
          <w:p w14:paraId="29A5837B" w14:textId="77777777" w:rsidR="003A1FE5" w:rsidRPr="001B0664" w:rsidRDefault="003A1FE5" w:rsidP="003A1FE5">
            <w:pPr>
              <w:spacing w:after="0"/>
              <w:rPr>
                <w:lang w:val="en-US"/>
              </w:rPr>
            </w:pPr>
            <w:r w:rsidRPr="001B0664">
              <w:rPr>
                <w:lang w:val="en-US"/>
              </w:rPr>
              <w:lastRenderedPageBreak/>
              <w:t>Record of recovery step implementation (record in paper form)</w:t>
            </w:r>
          </w:p>
        </w:tc>
        <w:tc>
          <w:tcPr>
            <w:tcW w:w="1683" w:type="dxa"/>
          </w:tcPr>
          <w:p w14:paraId="4DB1C765" w14:textId="77777777" w:rsidR="003A1FE5" w:rsidRPr="001B0664" w:rsidRDefault="003A1FE5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>Archive [job title]</w:t>
            </w:r>
          </w:p>
        </w:tc>
        <w:tc>
          <w:tcPr>
            <w:tcW w:w="1701" w:type="dxa"/>
          </w:tcPr>
          <w:p w14:paraId="383B52FF" w14:textId="77777777" w:rsidR="003A1FE5" w:rsidRPr="001B0664" w:rsidRDefault="003A1FE5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>[job title]</w:t>
            </w:r>
          </w:p>
        </w:tc>
        <w:tc>
          <w:tcPr>
            <w:tcW w:w="2552" w:type="dxa"/>
          </w:tcPr>
          <w:p w14:paraId="56EBCA4A" w14:textId="77777777" w:rsidR="003A1FE5" w:rsidRPr="001B0664" w:rsidRDefault="003A1FE5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>Records are stored in a locked cabinet</w:t>
            </w:r>
          </w:p>
        </w:tc>
        <w:tc>
          <w:tcPr>
            <w:tcW w:w="1383" w:type="dxa"/>
          </w:tcPr>
          <w:p w14:paraId="2EBC67EE" w14:textId="77777777" w:rsidR="003A1FE5" w:rsidRPr="001B0664" w:rsidRDefault="003A1FE5" w:rsidP="003A1FE5">
            <w:pPr>
              <w:rPr>
                <w:lang w:val="en-US"/>
              </w:rPr>
            </w:pPr>
            <w:r w:rsidRPr="001B0664">
              <w:rPr>
                <w:lang w:val="en-US"/>
              </w:rPr>
              <w:t>3 years</w:t>
            </w:r>
          </w:p>
        </w:tc>
      </w:tr>
    </w:tbl>
    <w:p w14:paraId="60530A98" w14:textId="77777777" w:rsidR="003A1FE5" w:rsidRPr="001B0664" w:rsidRDefault="003A1FE5" w:rsidP="001B0664">
      <w:pPr>
        <w:spacing w:before="240"/>
        <w:rPr>
          <w:lang w:val="en-US"/>
        </w:rPr>
      </w:pPr>
      <w:r w:rsidRPr="001B0664">
        <w:rPr>
          <w:lang w:val="en-US"/>
        </w:rPr>
        <w:t>Only [job title] can grant other employees access to the records.</w:t>
      </w:r>
    </w:p>
    <w:p w14:paraId="6CCA5C28" w14:textId="77777777" w:rsidR="003A1FE5" w:rsidRPr="001B0664" w:rsidRDefault="003A1FE5" w:rsidP="003A1FE5">
      <w:pPr>
        <w:rPr>
          <w:lang w:val="en-US"/>
        </w:rPr>
      </w:pPr>
    </w:p>
    <w:p w14:paraId="2A3E5CCC" w14:textId="77777777" w:rsidR="003A1FE5" w:rsidRPr="001B0664" w:rsidRDefault="003A1FE5" w:rsidP="003A1FE5">
      <w:pPr>
        <w:pStyle w:val="Heading1"/>
        <w:rPr>
          <w:lang w:val="en-US"/>
        </w:rPr>
      </w:pPr>
      <w:bookmarkStart w:id="18" w:name="_Toc262723269"/>
      <w:bookmarkStart w:id="19" w:name="_Toc263191930"/>
      <w:bookmarkStart w:id="20" w:name="_Toc454544831"/>
      <w:r w:rsidRPr="001B0664">
        <w:rPr>
          <w:lang w:val="en-US"/>
        </w:rPr>
        <w:t>Validity and document management</w:t>
      </w:r>
      <w:bookmarkEnd w:id="18"/>
      <w:bookmarkEnd w:id="19"/>
      <w:bookmarkEnd w:id="20"/>
    </w:p>
    <w:p w14:paraId="357AD819" w14:textId="77777777" w:rsidR="003A1FE5" w:rsidRPr="001B0664" w:rsidRDefault="003A1FE5" w:rsidP="003A1FE5">
      <w:pPr>
        <w:rPr>
          <w:lang w:val="en-US"/>
        </w:rPr>
      </w:pPr>
      <w:r w:rsidRPr="001B0664">
        <w:rPr>
          <w:lang w:val="en-US"/>
        </w:rPr>
        <w:t>This document is valid as of [date]</w:t>
      </w:r>
    </w:p>
    <w:p w14:paraId="44C116B1" w14:textId="77777777" w:rsidR="003A1FE5" w:rsidRPr="001B0664" w:rsidRDefault="003A1FE5" w:rsidP="003A1FE5">
      <w:pPr>
        <w:rPr>
          <w:lang w:val="en-US"/>
        </w:rPr>
      </w:pPr>
      <w:r w:rsidRPr="001B0664">
        <w:rPr>
          <w:lang w:val="en-US"/>
        </w:rPr>
        <w:t xml:space="preserve">This document, together with all additional </w:t>
      </w:r>
      <w:r w:rsidR="00A96046" w:rsidRPr="001B0664">
        <w:rPr>
          <w:lang w:val="en-US"/>
        </w:rPr>
        <w:t>documents</w:t>
      </w:r>
      <w:r w:rsidRPr="001B0664">
        <w:rPr>
          <w:lang w:val="en-US"/>
        </w:rPr>
        <w:t>, is stored in the following way:</w:t>
      </w:r>
    </w:p>
    <w:p w14:paraId="3E905573" w14:textId="2E1C0DE3" w:rsidR="003A1FE5" w:rsidRPr="001B0664" w:rsidRDefault="00D52CB7" w:rsidP="003A1FE5">
      <w:pPr>
        <w:numPr>
          <w:ilvl w:val="0"/>
          <w:numId w:val="7"/>
        </w:numPr>
        <w:spacing w:after="0"/>
        <w:rPr>
          <w:lang w:val="en-US"/>
        </w:rPr>
      </w:pPr>
      <w:r w:rsidRPr="001B0664">
        <w:rPr>
          <w:lang w:val="en-US"/>
        </w:rPr>
        <w:t>T</w:t>
      </w:r>
      <w:r w:rsidR="003A1FE5" w:rsidRPr="001B0664">
        <w:rPr>
          <w:lang w:val="en-US"/>
        </w:rPr>
        <w:t>he paper form of the document is stored at the fol</w:t>
      </w:r>
      <w:r w:rsidRPr="001B0664">
        <w:rPr>
          <w:lang w:val="en-US"/>
        </w:rPr>
        <w:t>lowing locations: Command Center</w:t>
      </w:r>
      <w:r w:rsidR="003A1FE5" w:rsidRPr="001B0664">
        <w:rPr>
          <w:lang w:val="en-US"/>
        </w:rPr>
        <w:t>,  [list locations]</w:t>
      </w:r>
      <w:r w:rsidRPr="001B0664">
        <w:rPr>
          <w:lang w:val="en-US"/>
        </w:rPr>
        <w:t>.</w:t>
      </w:r>
    </w:p>
    <w:p w14:paraId="422AEBC1" w14:textId="168A01CC" w:rsidR="003A1FE5" w:rsidRPr="001B0664" w:rsidRDefault="00D52CB7" w:rsidP="003A1FE5">
      <w:pPr>
        <w:numPr>
          <w:ilvl w:val="0"/>
          <w:numId w:val="7"/>
        </w:numPr>
        <w:rPr>
          <w:lang w:val="en-US"/>
        </w:rPr>
      </w:pPr>
      <w:r w:rsidRPr="001B0664">
        <w:rPr>
          <w:lang w:val="en-US"/>
        </w:rPr>
        <w:t>T</w:t>
      </w:r>
      <w:r w:rsidR="003A1FE5" w:rsidRPr="001B0664">
        <w:rPr>
          <w:lang w:val="en-US"/>
        </w:rPr>
        <w:t>he electronic form of the document is stored in the following way: [provide intranet folder name]</w:t>
      </w:r>
      <w:r w:rsidRPr="001B0664">
        <w:rPr>
          <w:lang w:val="en-US"/>
        </w:rPr>
        <w:t>.</w:t>
      </w:r>
    </w:p>
    <w:p w14:paraId="03A30FD4" w14:textId="77777777" w:rsidR="003A1FE5" w:rsidRPr="001B0664" w:rsidRDefault="003A1FE5" w:rsidP="003A1FE5">
      <w:pPr>
        <w:rPr>
          <w:lang w:val="en-US"/>
        </w:rPr>
      </w:pPr>
      <w:r w:rsidRPr="001B0664">
        <w:rPr>
          <w:lang w:val="en-US"/>
        </w:rPr>
        <w:t>The owner of this document is [job title], who must check and if necessary update the document at least once a year.</w:t>
      </w:r>
    </w:p>
    <w:p w14:paraId="21A2DAC9" w14:textId="77777777" w:rsidR="003A1FE5" w:rsidRPr="001B0664" w:rsidRDefault="003A1FE5" w:rsidP="003A1FE5">
      <w:pPr>
        <w:rPr>
          <w:lang w:val="en-US"/>
        </w:rPr>
      </w:pPr>
      <w:r w:rsidRPr="001B0664">
        <w:rPr>
          <w:lang w:val="en-US"/>
        </w:rPr>
        <w:t>When evaluating the effectiveness and adequacy of this document, the following criteria need to be considered:</w:t>
      </w:r>
    </w:p>
    <w:p w14:paraId="7FB00F48" w14:textId="77777777" w:rsidR="003A1FE5" w:rsidRPr="001B0664" w:rsidRDefault="003A1FE5" w:rsidP="003A1FE5">
      <w:pPr>
        <w:numPr>
          <w:ilvl w:val="0"/>
          <w:numId w:val="2"/>
        </w:numPr>
        <w:spacing w:after="0"/>
        <w:rPr>
          <w:lang w:val="en-US"/>
        </w:rPr>
      </w:pPr>
      <w:r w:rsidRPr="001B0664">
        <w:rPr>
          <w:lang w:val="en-US"/>
        </w:rPr>
        <w:t xml:space="preserve">number of corrective actions  based on conducted exercises </w:t>
      </w:r>
    </w:p>
    <w:p w14:paraId="20473B30" w14:textId="77777777" w:rsidR="003A1FE5" w:rsidRPr="001B0664" w:rsidRDefault="003A1FE5" w:rsidP="003A1FE5">
      <w:pPr>
        <w:numPr>
          <w:ilvl w:val="0"/>
          <w:numId w:val="2"/>
        </w:numPr>
        <w:spacing w:after="0"/>
        <w:rPr>
          <w:lang w:val="en-US"/>
        </w:rPr>
      </w:pPr>
      <w:r w:rsidRPr="001B0664">
        <w:rPr>
          <w:lang w:val="en-US"/>
        </w:rPr>
        <w:t>number of corrective actions based on implementation of the plan in a crisis</w:t>
      </w:r>
    </w:p>
    <w:p w14:paraId="67B667FE" w14:textId="77777777" w:rsidR="003A1FE5" w:rsidRPr="001B0664" w:rsidRDefault="003A1FE5" w:rsidP="003A1FE5">
      <w:pPr>
        <w:numPr>
          <w:ilvl w:val="0"/>
          <w:numId w:val="2"/>
        </w:numPr>
        <w:spacing w:after="0"/>
        <w:rPr>
          <w:lang w:val="en-US"/>
        </w:rPr>
      </w:pPr>
      <w:r w:rsidRPr="001B0664">
        <w:rPr>
          <w:lang w:val="en-US"/>
        </w:rPr>
        <w:t>in the case of a crisis, whether the recovery was completed within the recovery time objective</w:t>
      </w:r>
    </w:p>
    <w:p w14:paraId="5BC06705" w14:textId="77777777" w:rsidR="003A1FE5" w:rsidRPr="001B0664" w:rsidRDefault="003A1FE5" w:rsidP="003A1FE5">
      <w:pPr>
        <w:rPr>
          <w:lang w:val="en-US"/>
        </w:rPr>
      </w:pPr>
    </w:p>
    <w:p w14:paraId="7F3D0C4B" w14:textId="02CF5DAC" w:rsidR="003A1FE5" w:rsidRPr="001B0664" w:rsidRDefault="00C41DA3" w:rsidP="003A1FE5">
      <w:pPr>
        <w:pStyle w:val="Heading1"/>
        <w:rPr>
          <w:lang w:val="en-US"/>
        </w:rPr>
      </w:pPr>
      <w:bookmarkStart w:id="21" w:name="_Toc263191931"/>
      <w:r w:rsidRPr="001B0664">
        <w:rPr>
          <w:lang w:val="en-US"/>
        </w:rPr>
        <w:t xml:space="preserve"> </w:t>
      </w:r>
      <w:bookmarkStart w:id="22" w:name="_Toc454544832"/>
      <w:r w:rsidR="003A1FE5" w:rsidRPr="001B0664">
        <w:rPr>
          <w:lang w:val="en-US"/>
        </w:rPr>
        <w:t>Additional documents</w:t>
      </w:r>
      <w:bookmarkEnd w:id="21"/>
      <w:bookmarkEnd w:id="22"/>
    </w:p>
    <w:p w14:paraId="640DA583" w14:textId="77777777" w:rsidR="003A1FE5" w:rsidRPr="001B0664" w:rsidRDefault="003A1FE5" w:rsidP="003A1FE5">
      <w:pPr>
        <w:numPr>
          <w:ilvl w:val="0"/>
          <w:numId w:val="8"/>
        </w:numPr>
        <w:spacing w:after="0"/>
        <w:rPr>
          <w:lang w:val="en-US"/>
        </w:rPr>
      </w:pPr>
      <w:r w:rsidRPr="001B0664">
        <w:rPr>
          <w:lang w:val="en-US"/>
        </w:rPr>
        <w:t>[technical documentation for ICT systems]</w:t>
      </w:r>
    </w:p>
    <w:p w14:paraId="04E18791" w14:textId="11D454DF" w:rsidR="003A1FE5" w:rsidRPr="001B0664" w:rsidRDefault="003A1FE5" w:rsidP="003A1FE5">
      <w:pPr>
        <w:numPr>
          <w:ilvl w:val="0"/>
          <w:numId w:val="8"/>
        </w:numPr>
        <w:spacing w:after="0"/>
        <w:rPr>
          <w:lang w:val="en-US"/>
        </w:rPr>
      </w:pPr>
      <w:r w:rsidRPr="001B0664">
        <w:rPr>
          <w:lang w:val="en-US"/>
        </w:rPr>
        <w:t>[working instructions]</w:t>
      </w:r>
    </w:p>
    <w:p w14:paraId="5B1A83A4" w14:textId="77777777" w:rsidR="003A1FE5" w:rsidRPr="001B0664" w:rsidRDefault="003A1FE5" w:rsidP="003A1FE5">
      <w:pPr>
        <w:spacing w:after="0"/>
        <w:rPr>
          <w:lang w:val="en-US"/>
        </w:rPr>
      </w:pPr>
    </w:p>
    <w:p w14:paraId="23390CBC" w14:textId="77777777" w:rsidR="003A1FE5" w:rsidRPr="001B0664" w:rsidRDefault="003A1FE5" w:rsidP="003A1FE5">
      <w:pPr>
        <w:rPr>
          <w:lang w:val="en-US"/>
        </w:rPr>
      </w:pPr>
    </w:p>
    <w:p w14:paraId="5EAA6030" w14:textId="77777777" w:rsidR="003A1FE5" w:rsidRPr="001B0664" w:rsidRDefault="003A1FE5" w:rsidP="003A1FE5">
      <w:pPr>
        <w:rPr>
          <w:lang w:val="en-US"/>
        </w:rPr>
      </w:pPr>
      <w:r w:rsidRPr="001B0664">
        <w:rPr>
          <w:lang w:val="en-US"/>
        </w:rPr>
        <w:t>[job title]</w:t>
      </w:r>
    </w:p>
    <w:p w14:paraId="4938EDC0" w14:textId="77777777" w:rsidR="003A1FE5" w:rsidRPr="001B0664" w:rsidRDefault="003A1FE5" w:rsidP="003A1FE5">
      <w:pPr>
        <w:spacing w:after="0"/>
        <w:rPr>
          <w:lang w:val="en-US"/>
        </w:rPr>
      </w:pPr>
      <w:r w:rsidRPr="001B0664">
        <w:rPr>
          <w:lang w:val="en-US"/>
        </w:rPr>
        <w:t>[name]</w:t>
      </w:r>
    </w:p>
    <w:p w14:paraId="2805B033" w14:textId="77777777" w:rsidR="003A1FE5" w:rsidRPr="001B0664" w:rsidRDefault="003A1FE5" w:rsidP="003A1FE5">
      <w:pPr>
        <w:spacing w:after="0"/>
        <w:rPr>
          <w:lang w:val="en-US"/>
        </w:rPr>
      </w:pPr>
    </w:p>
    <w:p w14:paraId="7D455902" w14:textId="77777777" w:rsidR="003A1FE5" w:rsidRPr="001B0664" w:rsidRDefault="003A1FE5" w:rsidP="003A1FE5">
      <w:pPr>
        <w:spacing w:after="0"/>
        <w:rPr>
          <w:lang w:val="en-US"/>
        </w:rPr>
      </w:pPr>
    </w:p>
    <w:p w14:paraId="6874A2AD" w14:textId="77777777" w:rsidR="003A1FE5" w:rsidRPr="001B0664" w:rsidRDefault="003A1FE5" w:rsidP="003A1FE5">
      <w:pPr>
        <w:spacing w:after="0"/>
        <w:rPr>
          <w:lang w:val="en-US"/>
        </w:rPr>
      </w:pPr>
      <w:r w:rsidRPr="001B0664">
        <w:rPr>
          <w:lang w:val="en-US"/>
        </w:rPr>
        <w:t>_________________________</w:t>
      </w:r>
    </w:p>
    <w:p w14:paraId="2D61E12B" w14:textId="5EDA5061" w:rsidR="003A1FE5" w:rsidRPr="001B0664" w:rsidRDefault="003A1FE5" w:rsidP="003A1FE5">
      <w:pPr>
        <w:spacing w:after="0"/>
        <w:rPr>
          <w:lang w:val="en-US"/>
        </w:rPr>
      </w:pPr>
      <w:r w:rsidRPr="001B0664">
        <w:rPr>
          <w:lang w:val="en-US"/>
        </w:rPr>
        <w:t>[signature]</w:t>
      </w:r>
    </w:p>
    <w:sectPr w:rsidR="003A1FE5" w:rsidRPr="001B0664" w:rsidSect="00DA219C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40048A" w14:textId="77777777" w:rsidR="000E7D2A" w:rsidRDefault="000E7D2A" w:rsidP="003A1FE5">
      <w:pPr>
        <w:spacing w:after="0" w:line="240" w:lineRule="auto"/>
      </w:pPr>
      <w:r>
        <w:separator/>
      </w:r>
    </w:p>
  </w:endnote>
  <w:endnote w:type="continuationSeparator" w:id="0">
    <w:p w14:paraId="338BAE3F" w14:textId="77777777" w:rsidR="000E7D2A" w:rsidRDefault="000E7D2A" w:rsidP="003A1FE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9322" w:type="dxa"/>
      <w:tblBorders>
        <w:top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4219"/>
      <w:gridCol w:w="2552"/>
      <w:gridCol w:w="2551"/>
    </w:tblGrid>
    <w:tr w:rsidR="003A1FE5" w:rsidRPr="006571EC" w14:paraId="59746780" w14:textId="77777777" w:rsidTr="003143D9">
      <w:tc>
        <w:tcPr>
          <w:tcW w:w="4219" w:type="dxa"/>
        </w:tcPr>
        <w:p w14:paraId="2D55CAFC" w14:textId="2D578F24" w:rsidR="003A1FE5" w:rsidRPr="006571EC" w:rsidRDefault="00082B16" w:rsidP="00082B16">
          <w:pPr>
            <w:pStyle w:val="Footer"/>
            <w:rPr>
              <w:sz w:val="18"/>
              <w:szCs w:val="18"/>
            </w:rPr>
          </w:pPr>
          <w:r>
            <w:rPr>
              <w:sz w:val="18"/>
            </w:rPr>
            <w:t>Disaster</w:t>
          </w:r>
          <w:r w:rsidR="003A1FE5">
            <w:rPr>
              <w:sz w:val="18"/>
            </w:rPr>
            <w:t xml:space="preserve"> Recovery Plan</w:t>
          </w:r>
        </w:p>
      </w:tc>
      <w:tc>
        <w:tcPr>
          <w:tcW w:w="2552" w:type="dxa"/>
        </w:tcPr>
        <w:p w14:paraId="4F58ECF4" w14:textId="77777777" w:rsidR="003A1FE5" w:rsidRPr="006571EC" w:rsidRDefault="003A1FE5" w:rsidP="003A1FE5">
          <w:pPr>
            <w:pStyle w:val="Footer"/>
            <w:jc w:val="center"/>
            <w:rPr>
              <w:sz w:val="18"/>
              <w:szCs w:val="18"/>
            </w:rPr>
          </w:pPr>
          <w:r>
            <w:rPr>
              <w:sz w:val="18"/>
            </w:rPr>
            <w:t>ver [version] from [date]</w:t>
          </w:r>
        </w:p>
      </w:tc>
      <w:tc>
        <w:tcPr>
          <w:tcW w:w="2551" w:type="dxa"/>
        </w:tcPr>
        <w:p w14:paraId="21872A74" w14:textId="31ADCB26" w:rsidR="003A1FE5" w:rsidRPr="006571EC" w:rsidRDefault="003A1FE5" w:rsidP="003A1FE5">
          <w:pPr>
            <w:pStyle w:val="Footer"/>
            <w:jc w:val="right"/>
            <w:rPr>
              <w:b/>
              <w:sz w:val="18"/>
              <w:szCs w:val="18"/>
            </w:rPr>
          </w:pPr>
          <w:r>
            <w:rPr>
              <w:sz w:val="18"/>
            </w:rPr>
            <w:t xml:space="preserve">Page </w:t>
          </w:r>
          <w:r w:rsidR="003F3051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PAGE </w:instrText>
          </w:r>
          <w:r w:rsidR="003F3051">
            <w:rPr>
              <w:b/>
              <w:sz w:val="18"/>
            </w:rPr>
            <w:fldChar w:fldCharType="separate"/>
          </w:r>
          <w:r w:rsidR="00F74A65">
            <w:rPr>
              <w:b/>
              <w:noProof/>
              <w:sz w:val="18"/>
            </w:rPr>
            <w:t>2</w:t>
          </w:r>
          <w:r w:rsidR="003F3051">
            <w:rPr>
              <w:b/>
              <w:sz w:val="18"/>
            </w:rPr>
            <w:fldChar w:fldCharType="end"/>
          </w:r>
          <w:r>
            <w:rPr>
              <w:sz w:val="18"/>
            </w:rPr>
            <w:t xml:space="preserve"> of </w:t>
          </w:r>
          <w:r w:rsidR="003F3051">
            <w:rPr>
              <w:b/>
              <w:sz w:val="18"/>
            </w:rPr>
            <w:fldChar w:fldCharType="begin"/>
          </w:r>
          <w:r>
            <w:rPr>
              <w:b/>
              <w:sz w:val="18"/>
            </w:rPr>
            <w:instrText xml:space="preserve"> NUMPAGES  </w:instrText>
          </w:r>
          <w:r w:rsidR="003F3051">
            <w:rPr>
              <w:b/>
              <w:sz w:val="18"/>
            </w:rPr>
            <w:fldChar w:fldCharType="separate"/>
          </w:r>
          <w:r w:rsidR="00F74A65">
            <w:rPr>
              <w:b/>
              <w:noProof/>
              <w:sz w:val="18"/>
            </w:rPr>
            <w:t>7</w:t>
          </w:r>
          <w:r w:rsidR="003F3051">
            <w:rPr>
              <w:b/>
              <w:sz w:val="18"/>
            </w:rPr>
            <w:fldChar w:fldCharType="end"/>
          </w:r>
        </w:p>
      </w:tc>
    </w:tr>
  </w:tbl>
  <w:p w14:paraId="61B37EA7" w14:textId="428256AF" w:rsidR="003A1FE5" w:rsidRPr="004B1E43" w:rsidRDefault="003A1FE5" w:rsidP="004504B0">
    <w:pPr>
      <w:autoSpaceDE w:val="0"/>
      <w:autoSpaceDN w:val="0"/>
      <w:adjustRightInd w:val="0"/>
      <w:spacing w:after="0"/>
      <w:jc w:val="cen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9CDDD1" w14:textId="77777777" w:rsidR="000E7D2A" w:rsidRDefault="000E7D2A" w:rsidP="003A1FE5">
      <w:pPr>
        <w:spacing w:after="0" w:line="240" w:lineRule="auto"/>
      </w:pPr>
      <w:r>
        <w:separator/>
      </w:r>
    </w:p>
  </w:footnote>
  <w:footnote w:type="continuationSeparator" w:id="0">
    <w:p w14:paraId="52A91166" w14:textId="77777777" w:rsidR="000E7D2A" w:rsidRDefault="000E7D2A" w:rsidP="003A1FE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Borders>
        <w:bottom w:val="single" w:sz="4" w:space="0" w:color="000000"/>
        <w:insideH w:val="single" w:sz="4" w:space="0" w:color="000000"/>
      </w:tblBorders>
      <w:tblLook w:val="04A0" w:firstRow="1" w:lastRow="0" w:firstColumn="1" w:lastColumn="0" w:noHBand="0" w:noVBand="1"/>
    </w:tblPr>
    <w:tblGrid>
      <w:gridCol w:w="6771"/>
      <w:gridCol w:w="2517"/>
    </w:tblGrid>
    <w:tr w:rsidR="003A1FE5" w:rsidRPr="006571EC" w14:paraId="7130662E" w14:textId="77777777" w:rsidTr="003A1FE5">
      <w:tc>
        <w:tcPr>
          <w:tcW w:w="6771" w:type="dxa"/>
        </w:tcPr>
        <w:p w14:paraId="782905FF" w14:textId="77777777" w:rsidR="003A1FE5" w:rsidRPr="006571EC" w:rsidRDefault="003A1FE5" w:rsidP="003A1FE5">
          <w:pPr>
            <w:pStyle w:val="Header"/>
            <w:spacing w:after="0"/>
            <w:rPr>
              <w:sz w:val="20"/>
              <w:szCs w:val="20"/>
            </w:rPr>
          </w:pPr>
          <w:r>
            <w:rPr>
              <w:sz w:val="20"/>
            </w:rPr>
            <w:t xml:space="preserve"> [organization name]</w:t>
          </w:r>
        </w:p>
      </w:tc>
      <w:tc>
        <w:tcPr>
          <w:tcW w:w="2517" w:type="dxa"/>
        </w:tcPr>
        <w:p w14:paraId="58D7FDCC" w14:textId="77777777" w:rsidR="003A1FE5" w:rsidRPr="006571EC" w:rsidRDefault="003A1FE5" w:rsidP="003A1FE5">
          <w:pPr>
            <w:pStyle w:val="Header"/>
            <w:spacing w:after="0"/>
            <w:jc w:val="right"/>
            <w:rPr>
              <w:sz w:val="20"/>
              <w:szCs w:val="20"/>
            </w:rPr>
          </w:pPr>
          <w:r>
            <w:rPr>
              <w:sz w:val="20"/>
            </w:rPr>
            <w:t>[confidentiality level]</w:t>
          </w:r>
        </w:p>
      </w:tc>
    </w:tr>
  </w:tbl>
  <w:p w14:paraId="68CCE234" w14:textId="77777777" w:rsidR="003A1FE5" w:rsidRPr="003056B2" w:rsidRDefault="003A1FE5" w:rsidP="003A1FE5">
    <w:pPr>
      <w:pStyle w:val="Header"/>
      <w:spacing w:after="0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B95582"/>
    <w:multiLevelType w:val="hybridMultilevel"/>
    <w:tmpl w:val="5C9EA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BD559E"/>
    <w:multiLevelType w:val="multilevel"/>
    <w:tmpl w:val="E5B038D4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isLgl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>
    <w:nsid w:val="11CE5243"/>
    <w:multiLevelType w:val="hybridMultilevel"/>
    <w:tmpl w:val="18B66EA6"/>
    <w:lvl w:ilvl="0" w:tplc="5212FBC6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962A65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AAEA35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3AACA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8214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9B6888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A2ED1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2E203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B9272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21E36EC"/>
    <w:multiLevelType w:val="hybridMultilevel"/>
    <w:tmpl w:val="6352B9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7F69B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8ECE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F695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FAF6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5A0B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BE44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1A84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EA60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BA0B45"/>
    <w:multiLevelType w:val="hybridMultilevel"/>
    <w:tmpl w:val="0B984A3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F361BCD"/>
    <w:multiLevelType w:val="hybridMultilevel"/>
    <w:tmpl w:val="83782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E71B52"/>
    <w:multiLevelType w:val="hybridMultilevel"/>
    <w:tmpl w:val="A810ECDE"/>
    <w:lvl w:ilvl="0" w:tplc="76BEC7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EDC9B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44FF7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30632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3609E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F644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26A84E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EC27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2CE650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1A6A0A"/>
    <w:multiLevelType w:val="hybridMultilevel"/>
    <w:tmpl w:val="8662EB88"/>
    <w:lvl w:ilvl="0" w:tplc="7E40C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1069AD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B48604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A8517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0630E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792C2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580C0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D08E2C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B4E564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54D4114"/>
    <w:multiLevelType w:val="hybridMultilevel"/>
    <w:tmpl w:val="C6FC3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6A072B2"/>
    <w:multiLevelType w:val="hybridMultilevel"/>
    <w:tmpl w:val="D190F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EC843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B88B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C66F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E624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6050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3A70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5A44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5CD4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6FA7366"/>
    <w:multiLevelType w:val="hybridMultilevel"/>
    <w:tmpl w:val="CAFEEA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06130F0"/>
    <w:multiLevelType w:val="hybridMultilevel"/>
    <w:tmpl w:val="2632B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2B04F65"/>
    <w:multiLevelType w:val="hybridMultilevel"/>
    <w:tmpl w:val="4092792C"/>
    <w:lvl w:ilvl="0" w:tplc="47A604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E7A18B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765C0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2BE2DF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9667DF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1FA068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74E2D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4F41EE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5F605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EAE694E"/>
    <w:multiLevelType w:val="hybridMultilevel"/>
    <w:tmpl w:val="55540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F0A2D3A"/>
    <w:multiLevelType w:val="hybridMultilevel"/>
    <w:tmpl w:val="9428610C"/>
    <w:lvl w:ilvl="0" w:tplc="233615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E0683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41C0D0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060FF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B2490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A7D8805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B68A8B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DCA6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0B4D7E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DA85C07"/>
    <w:multiLevelType w:val="hybridMultilevel"/>
    <w:tmpl w:val="6DD2760C"/>
    <w:lvl w:ilvl="0" w:tplc="76D2FC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904974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DC431A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4028D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276B85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01ACC9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79AE3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BE82E6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442513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36B723A"/>
    <w:multiLevelType w:val="hybridMultilevel"/>
    <w:tmpl w:val="7982171C"/>
    <w:lvl w:ilvl="0" w:tplc="B74203A8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7EC8430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3B88B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1C66F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E624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A6050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3A70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5A447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5CD4F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413337D"/>
    <w:multiLevelType w:val="hybridMultilevel"/>
    <w:tmpl w:val="2458CE32"/>
    <w:lvl w:ilvl="0" w:tplc="807A6D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96F3F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C1CFA4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CDEC14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5E1C2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321F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3E0FA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B000F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950EC9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DD449DF"/>
    <w:multiLevelType w:val="hybridMultilevel"/>
    <w:tmpl w:val="D26E3D6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E94145"/>
    <w:multiLevelType w:val="hybridMultilevel"/>
    <w:tmpl w:val="5F747B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39F5F70"/>
    <w:multiLevelType w:val="hybridMultilevel"/>
    <w:tmpl w:val="415CC812"/>
    <w:lvl w:ilvl="0" w:tplc="78305D6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17F69B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F8ECEA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FF6951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FAF63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5A0BD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FBE44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F1A840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DEA60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CDC6377"/>
    <w:multiLevelType w:val="hybridMultilevel"/>
    <w:tmpl w:val="F8765478"/>
    <w:lvl w:ilvl="0" w:tplc="B2060E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AC8973A" w:tentative="1">
      <w:start w:val="1"/>
      <w:numFmt w:val="lowerLetter"/>
      <w:lvlText w:val="%2."/>
      <w:lvlJc w:val="left"/>
      <w:pPr>
        <w:ind w:left="1440" w:hanging="360"/>
      </w:pPr>
    </w:lvl>
    <w:lvl w:ilvl="2" w:tplc="05DAEDAE" w:tentative="1">
      <w:start w:val="1"/>
      <w:numFmt w:val="lowerRoman"/>
      <w:lvlText w:val="%3."/>
      <w:lvlJc w:val="right"/>
      <w:pPr>
        <w:ind w:left="2160" w:hanging="180"/>
      </w:pPr>
    </w:lvl>
    <w:lvl w:ilvl="3" w:tplc="DD662C28" w:tentative="1">
      <w:start w:val="1"/>
      <w:numFmt w:val="decimal"/>
      <w:lvlText w:val="%4."/>
      <w:lvlJc w:val="left"/>
      <w:pPr>
        <w:ind w:left="2880" w:hanging="360"/>
      </w:pPr>
    </w:lvl>
    <w:lvl w:ilvl="4" w:tplc="6BE0CFEE" w:tentative="1">
      <w:start w:val="1"/>
      <w:numFmt w:val="lowerLetter"/>
      <w:lvlText w:val="%5."/>
      <w:lvlJc w:val="left"/>
      <w:pPr>
        <w:ind w:left="3600" w:hanging="360"/>
      </w:pPr>
    </w:lvl>
    <w:lvl w:ilvl="5" w:tplc="5D0AC7E6" w:tentative="1">
      <w:start w:val="1"/>
      <w:numFmt w:val="lowerRoman"/>
      <w:lvlText w:val="%6."/>
      <w:lvlJc w:val="right"/>
      <w:pPr>
        <w:ind w:left="4320" w:hanging="180"/>
      </w:pPr>
    </w:lvl>
    <w:lvl w:ilvl="6" w:tplc="571889D4" w:tentative="1">
      <w:start w:val="1"/>
      <w:numFmt w:val="decimal"/>
      <w:lvlText w:val="%7."/>
      <w:lvlJc w:val="left"/>
      <w:pPr>
        <w:ind w:left="5040" w:hanging="360"/>
      </w:pPr>
    </w:lvl>
    <w:lvl w:ilvl="7" w:tplc="118A5E34" w:tentative="1">
      <w:start w:val="1"/>
      <w:numFmt w:val="lowerLetter"/>
      <w:lvlText w:val="%8."/>
      <w:lvlJc w:val="left"/>
      <w:pPr>
        <w:ind w:left="5760" w:hanging="360"/>
      </w:pPr>
    </w:lvl>
    <w:lvl w:ilvl="8" w:tplc="8B584302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2"/>
  </w:num>
  <w:num w:numId="3">
    <w:abstractNumId w:val="2"/>
  </w:num>
  <w:num w:numId="4">
    <w:abstractNumId w:val="15"/>
  </w:num>
  <w:num w:numId="5">
    <w:abstractNumId w:val="6"/>
  </w:num>
  <w:num w:numId="6">
    <w:abstractNumId w:val="17"/>
  </w:num>
  <w:num w:numId="7">
    <w:abstractNumId w:val="14"/>
  </w:num>
  <w:num w:numId="8">
    <w:abstractNumId w:val="7"/>
  </w:num>
  <w:num w:numId="9">
    <w:abstractNumId w:val="21"/>
  </w:num>
  <w:num w:numId="10">
    <w:abstractNumId w:val="16"/>
  </w:num>
  <w:num w:numId="11">
    <w:abstractNumId w:val="20"/>
  </w:num>
  <w:num w:numId="12">
    <w:abstractNumId w:val="8"/>
  </w:num>
  <w:num w:numId="13">
    <w:abstractNumId w:val="5"/>
  </w:num>
  <w:num w:numId="14">
    <w:abstractNumId w:val="0"/>
  </w:num>
  <w:num w:numId="15">
    <w:abstractNumId w:val="3"/>
  </w:num>
  <w:num w:numId="16">
    <w:abstractNumId w:val="9"/>
  </w:num>
  <w:num w:numId="17">
    <w:abstractNumId w:val="13"/>
  </w:num>
  <w:num w:numId="18">
    <w:abstractNumId w:val="4"/>
  </w:num>
  <w:num w:numId="19">
    <w:abstractNumId w:val="19"/>
  </w:num>
  <w:num w:numId="20">
    <w:abstractNumId w:val="11"/>
  </w:num>
  <w:num w:numId="21">
    <w:abstractNumId w:val="10"/>
  </w:num>
  <w:num w:numId="2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10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rM0MzUwtzQxMjSxMLRQ0lEKTi0uzszPAykwrAUA7mkj9CwAAAA="/>
  </w:docVars>
  <w:rsids>
    <w:rsidRoot w:val="00927DFD"/>
    <w:rsid w:val="000413CC"/>
    <w:rsid w:val="000714C3"/>
    <w:rsid w:val="00082B16"/>
    <w:rsid w:val="000E477F"/>
    <w:rsid w:val="000E7D2A"/>
    <w:rsid w:val="00142D1D"/>
    <w:rsid w:val="00145F5A"/>
    <w:rsid w:val="00191922"/>
    <w:rsid w:val="001B0664"/>
    <w:rsid w:val="001E5419"/>
    <w:rsid w:val="002449A6"/>
    <w:rsid w:val="002663FC"/>
    <w:rsid w:val="00273C5D"/>
    <w:rsid w:val="002A010E"/>
    <w:rsid w:val="002C69F5"/>
    <w:rsid w:val="003143D9"/>
    <w:rsid w:val="003371E1"/>
    <w:rsid w:val="00380A90"/>
    <w:rsid w:val="003929FA"/>
    <w:rsid w:val="003A1FE5"/>
    <w:rsid w:val="003E7CE9"/>
    <w:rsid w:val="003F3051"/>
    <w:rsid w:val="00415C32"/>
    <w:rsid w:val="004235AE"/>
    <w:rsid w:val="004504B0"/>
    <w:rsid w:val="00481DDB"/>
    <w:rsid w:val="00485375"/>
    <w:rsid w:val="00497E4E"/>
    <w:rsid w:val="004A54EE"/>
    <w:rsid w:val="004C0160"/>
    <w:rsid w:val="004C6E60"/>
    <w:rsid w:val="0053235A"/>
    <w:rsid w:val="00533918"/>
    <w:rsid w:val="00557C77"/>
    <w:rsid w:val="0059186B"/>
    <w:rsid w:val="00616051"/>
    <w:rsid w:val="006272C3"/>
    <w:rsid w:val="00642406"/>
    <w:rsid w:val="006600CF"/>
    <w:rsid w:val="00673417"/>
    <w:rsid w:val="00683153"/>
    <w:rsid w:val="00692949"/>
    <w:rsid w:val="006F57AB"/>
    <w:rsid w:val="00770EAC"/>
    <w:rsid w:val="007E0E75"/>
    <w:rsid w:val="007E79D7"/>
    <w:rsid w:val="00807CDC"/>
    <w:rsid w:val="00842D8D"/>
    <w:rsid w:val="008A6DB1"/>
    <w:rsid w:val="00900458"/>
    <w:rsid w:val="009274E9"/>
    <w:rsid w:val="00927DFD"/>
    <w:rsid w:val="0094003A"/>
    <w:rsid w:val="0095423C"/>
    <w:rsid w:val="00967E2F"/>
    <w:rsid w:val="009A1091"/>
    <w:rsid w:val="009B292D"/>
    <w:rsid w:val="009B4269"/>
    <w:rsid w:val="009B70AD"/>
    <w:rsid w:val="009B754B"/>
    <w:rsid w:val="009F601D"/>
    <w:rsid w:val="00A059F7"/>
    <w:rsid w:val="00A25C14"/>
    <w:rsid w:val="00A30ADF"/>
    <w:rsid w:val="00A57EA1"/>
    <w:rsid w:val="00A66CDF"/>
    <w:rsid w:val="00A869EF"/>
    <w:rsid w:val="00A96046"/>
    <w:rsid w:val="00A97A47"/>
    <w:rsid w:val="00AA183C"/>
    <w:rsid w:val="00AA4BFB"/>
    <w:rsid w:val="00AA5A41"/>
    <w:rsid w:val="00AE6D1F"/>
    <w:rsid w:val="00AF437F"/>
    <w:rsid w:val="00B011C3"/>
    <w:rsid w:val="00B10281"/>
    <w:rsid w:val="00B146E1"/>
    <w:rsid w:val="00B36809"/>
    <w:rsid w:val="00B476C2"/>
    <w:rsid w:val="00BB4F84"/>
    <w:rsid w:val="00BF249B"/>
    <w:rsid w:val="00C0319F"/>
    <w:rsid w:val="00C41DA3"/>
    <w:rsid w:val="00C663EB"/>
    <w:rsid w:val="00C811B3"/>
    <w:rsid w:val="00CA1627"/>
    <w:rsid w:val="00D14E89"/>
    <w:rsid w:val="00D52CB7"/>
    <w:rsid w:val="00D64FAC"/>
    <w:rsid w:val="00D90E6B"/>
    <w:rsid w:val="00DA219C"/>
    <w:rsid w:val="00DA24AE"/>
    <w:rsid w:val="00DE0742"/>
    <w:rsid w:val="00DF6D78"/>
    <w:rsid w:val="00E475B4"/>
    <w:rsid w:val="00E63774"/>
    <w:rsid w:val="00E67BC8"/>
    <w:rsid w:val="00E702C0"/>
    <w:rsid w:val="00E85B36"/>
    <w:rsid w:val="00EA4CF1"/>
    <w:rsid w:val="00EB2455"/>
    <w:rsid w:val="00EE7D36"/>
    <w:rsid w:val="00EF7FD2"/>
    <w:rsid w:val="00F1202F"/>
    <w:rsid w:val="00F534FB"/>
    <w:rsid w:val="00F74A65"/>
    <w:rsid w:val="00FE0F2B"/>
    <w:rsid w:val="00FE5B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05310"/>
  <w15:docId w15:val="{F03CF794-B1D4-4FB8-9DF3-561458D68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hr-HR" w:eastAsia="hr-HR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3A47"/>
    <w:pPr>
      <w:spacing w:after="200" w:line="276" w:lineRule="auto"/>
    </w:pPr>
    <w:rPr>
      <w:sz w:val="22"/>
      <w:szCs w:val="22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37F7"/>
    <w:pPr>
      <w:numPr>
        <w:numId w:val="1"/>
      </w:numPr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F7719"/>
    <w:pPr>
      <w:numPr>
        <w:ilvl w:val="1"/>
        <w:numId w:val="1"/>
      </w:numPr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73CE6"/>
    <w:pPr>
      <w:numPr>
        <w:ilvl w:val="2"/>
        <w:numId w:val="1"/>
      </w:numPr>
      <w:outlineLvl w:val="2"/>
    </w:pPr>
    <w:rPr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F3843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961E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E0"/>
    <w:rPr>
      <w:sz w:val="22"/>
      <w:szCs w:val="22"/>
      <w:lang w:val="en-GB" w:eastAsia="en-US"/>
    </w:rPr>
  </w:style>
  <w:style w:type="paragraph" w:styleId="Footer">
    <w:name w:val="footer"/>
    <w:basedOn w:val="Normal"/>
    <w:link w:val="FooterChar"/>
    <w:unhideWhenUsed/>
    <w:rsid w:val="00F961E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E0"/>
    <w:rPr>
      <w:sz w:val="22"/>
      <w:szCs w:val="22"/>
      <w:lang w:val="en-GB" w:eastAsia="en-US"/>
    </w:rPr>
  </w:style>
  <w:style w:type="character" w:styleId="Hyperlink">
    <w:name w:val="Hyperlink"/>
    <w:basedOn w:val="DefaultParagraphFont"/>
    <w:uiPriority w:val="99"/>
    <w:unhideWhenUsed/>
    <w:rsid w:val="00F961E0"/>
    <w:rPr>
      <w:color w:val="0000FF"/>
      <w:u w:val="single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DB37F7"/>
    <w:rPr>
      <w:b/>
      <w:sz w:val="28"/>
      <w:szCs w:val="28"/>
      <w:lang w:val="en-GB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03ED2"/>
    <w:rPr>
      <w:sz w:val="16"/>
      <w:szCs w:val="16"/>
      <w:lang w:val="en-GB"/>
    </w:rPr>
  </w:style>
  <w:style w:type="paragraph" w:styleId="CommentText">
    <w:name w:val="annotation text"/>
    <w:basedOn w:val="Normal"/>
    <w:link w:val="CommentTextChar"/>
    <w:uiPriority w:val="99"/>
    <w:unhideWhenUsed/>
    <w:rsid w:val="00903ED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3ED2"/>
    <w:rPr>
      <w:lang w:val="en-GB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3ED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3ED2"/>
    <w:rPr>
      <w:b/>
      <w:bCs/>
      <w:lang w:val="en-GB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3ED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3ED2"/>
    <w:rPr>
      <w:rFonts w:ascii="Tahoma" w:hAnsi="Tahoma" w:cs="Tahoma"/>
      <w:sz w:val="16"/>
      <w:szCs w:val="16"/>
      <w:lang w:val="en-GB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EF7719"/>
    <w:rPr>
      <w:b/>
      <w:sz w:val="24"/>
      <w:szCs w:val="24"/>
      <w:lang w:val="en-GB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C73CE6"/>
    <w:rPr>
      <w:b/>
      <w:i/>
      <w:sz w:val="22"/>
      <w:szCs w:val="22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D01489"/>
    <w:pPr>
      <w:spacing w:before="120" w:after="120"/>
    </w:pPr>
    <w:rPr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01489"/>
    <w:pPr>
      <w:spacing w:after="0"/>
      <w:ind w:left="22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01489"/>
    <w:pPr>
      <w:spacing w:after="0"/>
      <w:ind w:left="44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01489"/>
    <w:pPr>
      <w:spacing w:after="0"/>
      <w:ind w:left="66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D01489"/>
    <w:pPr>
      <w:spacing w:after="0"/>
      <w:ind w:left="88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D01489"/>
    <w:pPr>
      <w:spacing w:after="0"/>
      <w:ind w:left="11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D01489"/>
    <w:pPr>
      <w:spacing w:after="0"/>
      <w:ind w:left="132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D01489"/>
    <w:pPr>
      <w:spacing w:after="0"/>
      <w:ind w:left="154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D01489"/>
    <w:pPr>
      <w:spacing w:after="0"/>
      <w:ind w:left="1760"/>
    </w:pPr>
    <w:rPr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646B0"/>
    <w:pPr>
      <w:keepNext/>
      <w:keepLines/>
      <w:numPr>
        <w:numId w:val="0"/>
      </w:numPr>
      <w:spacing w:before="480" w:after="0"/>
      <w:outlineLvl w:val="9"/>
    </w:pPr>
    <w:rPr>
      <w:rFonts w:ascii="Cambria" w:eastAsia="Times New Roman" w:hAnsi="Cambria"/>
      <w:bCs/>
      <w:color w:val="365F91"/>
    </w:rPr>
  </w:style>
  <w:style w:type="paragraph" w:styleId="ListParagraph">
    <w:name w:val="List Paragraph"/>
    <w:basedOn w:val="Normal"/>
    <w:uiPriority w:val="34"/>
    <w:qFormat/>
    <w:rsid w:val="00273C5D"/>
    <w:pPr>
      <w:ind w:left="720"/>
      <w:contextualSpacing/>
    </w:pPr>
  </w:style>
  <w:style w:type="paragraph" w:styleId="Revision">
    <w:name w:val="Revision"/>
    <w:hidden/>
    <w:uiPriority w:val="99"/>
    <w:semiHidden/>
    <w:rsid w:val="001B0664"/>
    <w:rPr>
      <w:sz w:val="22"/>
      <w:szCs w:val="22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88954FC-F9B0-47B0-A051-F20C8EA1C2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1006</Words>
  <Characters>5737</Characters>
  <Application>Microsoft Office Word</Application>
  <DocSecurity>0</DocSecurity>
  <Lines>47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>Disaster Recovery Plan</vt:lpstr>
      <vt:lpstr>Disaster Recovery Plan</vt:lpstr>
    </vt:vector>
  </TitlesOfParts>
  <Company>EPPS Services Ltd</Company>
  <LinksUpToDate>false</LinksUpToDate>
  <CharactersWithSpaces>6730</CharactersWithSpaces>
  <SharedDoc>false</SharedDoc>
  <HLinks>
    <vt:vector size="60" baseType="variant">
      <vt:variant>
        <vt:i4>13763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68603119</vt:lpwstr>
      </vt:variant>
      <vt:variant>
        <vt:i4>137631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68603118</vt:lpwstr>
      </vt:variant>
      <vt:variant>
        <vt:i4>137631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68603117</vt:lpwstr>
      </vt:variant>
      <vt:variant>
        <vt:i4>13763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68603116</vt:lpwstr>
      </vt:variant>
      <vt:variant>
        <vt:i4>137631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68603115</vt:lpwstr>
      </vt:variant>
      <vt:variant>
        <vt:i4>137631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68603114</vt:lpwstr>
      </vt:variant>
      <vt:variant>
        <vt:i4>137631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68603113</vt:lpwstr>
      </vt:variant>
      <vt:variant>
        <vt:i4>137631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68603112</vt:lpwstr>
      </vt:variant>
      <vt:variant>
        <vt:i4>137631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68603111</vt:lpwstr>
      </vt:variant>
      <vt:variant>
        <vt:i4>4194305</vt:i4>
      </vt:variant>
      <vt:variant>
        <vt:i4>6</vt:i4>
      </vt:variant>
      <vt:variant>
        <vt:i4>0</vt:i4>
      </vt:variant>
      <vt:variant>
        <vt:i4>5</vt:i4>
      </vt:variant>
      <vt:variant>
        <vt:lpwstr>http://www.iso27001standard.com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aster Recovery Plan</dc:title>
  <dc:creator/>
  <dc:description/>
  <cp:lastModifiedBy>Mo Faisal</cp:lastModifiedBy>
  <cp:revision>11</cp:revision>
  <dcterms:created xsi:type="dcterms:W3CDTF">2015-03-27T18:14:00Z</dcterms:created>
  <dcterms:modified xsi:type="dcterms:W3CDTF">2020-06-18T14:45:00Z</dcterms:modified>
</cp:coreProperties>
</file>